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72B3F" w14:textId="50A23632" w:rsidR="00AB002B" w:rsidRPr="00152CA8" w:rsidRDefault="00AB002B" w:rsidP="00D92AE9">
      <w:pPr>
        <w:pStyle w:val="paragraph"/>
        <w:spacing w:before="0" w:beforeAutospacing="0" w:after="0" w:afterAutospacing="0" w:line="360" w:lineRule="auto"/>
        <w:contextualSpacing/>
        <w:jc w:val="both"/>
        <w:textAlignment w:val="baseline"/>
        <w:rPr>
          <w:rStyle w:val="normaltextrun"/>
          <w:b/>
          <w:bCs/>
          <w:color w:val="000000" w:themeColor="text1"/>
        </w:rPr>
      </w:pPr>
      <w:r w:rsidRPr="00152CA8">
        <w:rPr>
          <w:rStyle w:val="normaltextrun"/>
          <w:b/>
          <w:bCs/>
          <w:color w:val="000000" w:themeColor="text1"/>
        </w:rPr>
        <w:t xml:space="preserve">Comparison </w:t>
      </w:r>
      <w:r w:rsidR="00615A04" w:rsidRPr="00152CA8">
        <w:rPr>
          <w:rStyle w:val="normaltextrun"/>
          <w:b/>
          <w:bCs/>
          <w:color w:val="000000" w:themeColor="text1"/>
        </w:rPr>
        <w:t xml:space="preserve">of Quansys Q-Plex™ Human Micronutrient (7-Plex) with </w:t>
      </w:r>
      <w:r w:rsidRPr="00152CA8">
        <w:rPr>
          <w:rStyle w:val="normaltextrun"/>
          <w:b/>
          <w:bCs/>
          <w:color w:val="000000" w:themeColor="text1"/>
        </w:rPr>
        <w:t>s-ELISA in assessing biochemical indicators in pregnant women living in South Africa.</w:t>
      </w:r>
    </w:p>
    <w:p w14:paraId="77AACEAB" w14:textId="77777777" w:rsidR="00AB002B" w:rsidRPr="00152CA8" w:rsidRDefault="00AB002B" w:rsidP="00D92AE9">
      <w:pPr>
        <w:spacing w:line="360" w:lineRule="auto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ZA"/>
        </w:rPr>
      </w:pPr>
    </w:p>
    <w:p w14:paraId="65406434" w14:textId="33427349" w:rsidR="00AB002B" w:rsidRPr="00152CA8" w:rsidRDefault="00AB002B" w:rsidP="00D92AE9">
      <w:pPr>
        <w:spacing w:line="360" w:lineRule="auto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152CA8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himhashu et al 202</w:t>
      </w:r>
      <w:r w:rsidR="00FA5BC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3</w:t>
      </w:r>
    </w:p>
    <w:p w14:paraId="0C9888BE" w14:textId="5D74CF45" w:rsidR="00AB002B" w:rsidRPr="00152CA8" w:rsidRDefault="005E2333" w:rsidP="00D92AE9">
      <w:pPr>
        <w:spacing w:line="36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t>Supplementary tables</w:t>
      </w:r>
    </w:p>
    <w:p w14:paraId="318F31C3" w14:textId="77777777" w:rsidR="00AB002B" w:rsidRPr="00152CA8" w:rsidRDefault="00AB002B" w:rsidP="00D92AE9">
      <w:pPr>
        <w:spacing w:line="36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16DED363" w14:textId="4296C1EA" w:rsidR="000C3A48" w:rsidRPr="00152CA8" w:rsidRDefault="009E3A98" w:rsidP="00D92AE9">
      <w:pPr>
        <w:spacing w:after="120" w:line="36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52CA8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ZA" w:eastAsia="en-ZA"/>
        </w:rPr>
        <w:lastRenderedPageBreak/>
        <w:drawing>
          <wp:inline distT="0" distB="0" distL="0" distR="0" wp14:anchorId="3B00871A" wp14:editId="02CF04FD">
            <wp:extent cx="5565531" cy="7913077"/>
            <wp:effectExtent l="0" t="0" r="0" b="0"/>
            <wp:docPr id="3" name="Picture 3" descr="Line 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ine chart&#10;&#10;Description automatically generated with low confidence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99" b="10721"/>
                    <a:stretch/>
                  </pic:blipFill>
                  <pic:spPr bwMode="auto">
                    <a:xfrm>
                      <a:off x="0" y="0"/>
                      <a:ext cx="5565531" cy="79130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52A59" w14:textId="77777777" w:rsidR="001B339E" w:rsidRPr="00152CA8" w:rsidRDefault="00C315E4" w:rsidP="00D92AE9">
      <w:pPr>
        <w:spacing w:after="120" w:line="360" w:lineRule="auto"/>
        <w:contextualSpacing/>
        <w:rPr>
          <w:rFonts w:ascii="Times New Roman" w:hAnsi="Times New Roman" w:cs="Times New Roman"/>
          <w:color w:val="000000" w:themeColor="text1"/>
        </w:rPr>
        <w:sectPr w:rsidR="001B339E" w:rsidRPr="00152CA8" w:rsidSect="00887E5F">
          <w:footerReference w:type="default" r:id="rId12"/>
          <w:type w:val="continuous"/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  <w:r w:rsidRPr="00152CA8">
        <w:rPr>
          <w:rFonts w:ascii="Times New Roman" w:hAnsi="Times New Roman" w:cs="Times New Roman"/>
          <w:b/>
          <w:color w:val="000000" w:themeColor="text1"/>
        </w:rPr>
        <w:t>Supplementary Figure 1.</w:t>
      </w:r>
      <w:r w:rsidRPr="00152CA8">
        <w:rPr>
          <w:rFonts w:ascii="Times New Roman" w:hAnsi="Times New Roman" w:cs="Times New Roman"/>
          <w:color w:val="000000" w:themeColor="text1"/>
        </w:rPr>
        <w:t xml:space="preserve"> Calibration curves from the VitMin </w:t>
      </w:r>
      <w:r w:rsidR="00670C5F" w:rsidRPr="00152CA8">
        <w:rPr>
          <w:rFonts w:ascii="Times New Roman" w:hAnsi="Times New Roman" w:cs="Times New Roman"/>
          <w:color w:val="000000" w:themeColor="text1"/>
        </w:rPr>
        <w:t>L</w:t>
      </w:r>
      <w:r w:rsidRPr="00152CA8">
        <w:rPr>
          <w:rFonts w:ascii="Times New Roman" w:hAnsi="Times New Roman" w:cs="Times New Roman"/>
          <w:color w:val="000000" w:themeColor="text1"/>
        </w:rPr>
        <w:t xml:space="preserve">ab lab </w:t>
      </w:r>
      <w:r w:rsidR="00AC56FB" w:rsidRPr="00152CA8">
        <w:rPr>
          <w:rFonts w:ascii="Times New Roman" w:hAnsi="Times New Roman" w:cs="Times New Roman"/>
          <w:color w:val="000000" w:themeColor="text1"/>
        </w:rPr>
        <w:t>s-</w:t>
      </w:r>
      <w:r w:rsidRPr="00152CA8">
        <w:rPr>
          <w:rFonts w:ascii="Times New Roman" w:hAnsi="Times New Roman" w:cs="Times New Roman"/>
          <w:color w:val="000000" w:themeColor="text1"/>
        </w:rPr>
        <w:t xml:space="preserve">ELISA assays (lower and upper ranges); Calibration curves derived from commercially available serum control material (Bio-Rad Liquichek Immunology Control). </w:t>
      </w:r>
      <w:r w:rsidR="00575DDA" w:rsidRPr="00152CA8">
        <w:rPr>
          <w:rFonts w:ascii="Times New Roman" w:hAnsi="Times New Roman" w:cs="Times New Roman"/>
          <w:color w:val="000000" w:themeColor="text1"/>
        </w:rPr>
        <w:t xml:space="preserve">Abbreviations: </w:t>
      </w:r>
      <w:r w:rsidRPr="00152CA8">
        <w:rPr>
          <w:rFonts w:ascii="Times New Roman" w:hAnsi="Times New Roman" w:cs="Times New Roman"/>
          <w:color w:val="000000" w:themeColor="text1"/>
        </w:rPr>
        <w:t xml:space="preserve">AGP, </w:t>
      </w:r>
      <w:r w:rsidR="00670C5F" w:rsidRPr="00152CA8">
        <w:rPr>
          <w:rFonts w:ascii="Times New Roman" w:hAnsi="Times New Roman" w:cs="Times New Roman"/>
          <w:color w:val="000000" w:themeColor="text1"/>
        </w:rPr>
        <w:t>α-</w:t>
      </w:r>
      <w:r w:rsidRPr="00152CA8">
        <w:rPr>
          <w:rFonts w:ascii="Times New Roman" w:hAnsi="Times New Roman" w:cs="Times New Roman"/>
          <w:color w:val="000000" w:themeColor="text1"/>
        </w:rPr>
        <w:t xml:space="preserve">1-acid-glycoprotein; CRP, C-reactive protein; </w:t>
      </w:r>
      <w:r w:rsidR="004D4500" w:rsidRPr="00152CA8">
        <w:rPr>
          <w:rFonts w:ascii="Times New Roman" w:hAnsi="Times New Roman" w:cs="Times New Roman"/>
          <w:color w:val="000000" w:themeColor="text1"/>
        </w:rPr>
        <w:t>LOQ</w:t>
      </w:r>
      <w:r w:rsidRPr="00152CA8">
        <w:rPr>
          <w:rFonts w:ascii="Times New Roman" w:hAnsi="Times New Roman" w:cs="Times New Roman"/>
          <w:color w:val="000000" w:themeColor="text1"/>
        </w:rPr>
        <w:t>, limit of detection; Fer, Ferritin; RBP, retinol-binding protein; sTfR, soluble transferrin receptor</w:t>
      </w:r>
    </w:p>
    <w:p w14:paraId="699F06D2" w14:textId="77777777" w:rsidR="005E2333" w:rsidRPr="00152CA8" w:rsidRDefault="005E2333" w:rsidP="00D92AE9">
      <w:pPr>
        <w:spacing w:line="36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38563C" w14:textId="3B307BFB" w:rsidR="00F5529C" w:rsidRPr="00152CA8" w:rsidRDefault="00C17E20" w:rsidP="00D92AE9">
      <w:pPr>
        <w:spacing w:line="36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52CA8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7BAC210" wp14:editId="3CAEA09A">
            <wp:extent cx="9554620" cy="3063997"/>
            <wp:effectExtent l="0" t="0" r="8890" b="3175"/>
            <wp:docPr id="14" name="Picture 14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411"/>
                    <a:stretch/>
                  </pic:blipFill>
                  <pic:spPr bwMode="auto">
                    <a:xfrm>
                      <a:off x="0" y="0"/>
                      <a:ext cx="9571079" cy="306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1A979E" w14:textId="0EE29B5C" w:rsidR="001B339E" w:rsidRPr="00152CA8" w:rsidRDefault="00660345" w:rsidP="00D92AE9">
      <w:pPr>
        <w:spacing w:line="360" w:lineRule="auto"/>
        <w:contextualSpacing/>
        <w:jc w:val="both"/>
        <w:rPr>
          <w:rFonts w:ascii="Times New Roman" w:hAnsi="Times New Roman" w:cs="Times New Roman"/>
          <w:color w:val="000000" w:themeColor="text1"/>
        </w:rPr>
        <w:sectPr w:rsidR="001B339E" w:rsidRPr="00152CA8" w:rsidSect="00887E5F">
          <w:pgSz w:w="16838" w:h="11906" w:orient="landscape"/>
          <w:pgMar w:top="1134" w:right="1134" w:bottom="1134" w:left="1134" w:header="708" w:footer="708" w:gutter="0"/>
          <w:cols w:space="708"/>
          <w:docGrid w:linePitch="360"/>
        </w:sectPr>
      </w:pPr>
      <w:r w:rsidRPr="00152CA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upplementary Figure </w:t>
      </w:r>
      <w:r w:rsidR="001B3A17" w:rsidRPr="00152CA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llustrates Bland-Altman plots showing the concentration difference between the 7-Plex and the s-ELISA immunoassay results (y-axes) plotted against the average concentration (x-axes)</w:t>
      </w:r>
      <w:r w:rsidR="00FF0E82"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F55CC"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the original </w:t>
      </w:r>
      <w:r w:rsidR="003E40D5"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log </w:t>
      </w:r>
      <w:r w:rsidR="004F55CC"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t>scale</w:t>
      </w:r>
      <w:r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575DDA"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67B16"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GP, α-1-acid glycoprotein; CRP, C-reactive protein; RBP, retinol binding protein, sTfR, soluble transferrin receptor. AGP, CRP, ferritin, RBP: n=249; and sTfR: n=243 (see text). </w:t>
      </w:r>
      <w:r w:rsidR="003E6B0E"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dashed </w:t>
      </w:r>
      <w:r w:rsidR="00067B16"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ne: </w:t>
      </w:r>
      <w:r w:rsidR="003E6B0E"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near regression line represents the assessment of non-constant difference </w:t>
      </w:r>
      <w:r w:rsidR="00CE60F6"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t>line.</w:t>
      </w:r>
      <w:r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olid line</w:t>
      </w:r>
      <w:r w:rsidR="00944BC5"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mits of agreement (mean difference ± 2 SD) calculated from the linear </w:t>
      </w:r>
      <w:r w:rsidR="001C396C"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t>regression.</w:t>
      </w:r>
      <w:r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tted horizontal line</w:t>
      </w:r>
      <w:r w:rsidR="00944BC5"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ne</w:t>
      </w:r>
      <w:r w:rsidR="00CD1313" w:rsidRPr="00152C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identity (perfect concordance</w:t>
      </w:r>
      <w:r w:rsidR="00CD1313" w:rsidRPr="00152CA8">
        <w:rPr>
          <w:rFonts w:ascii="Times New Roman" w:hAnsi="Times New Roman" w:cs="Times New Roman"/>
          <w:color w:val="000000" w:themeColor="text1"/>
        </w:rPr>
        <w:t>)</w:t>
      </w:r>
    </w:p>
    <w:p w14:paraId="426CE54C" w14:textId="77777777" w:rsidR="001B339E" w:rsidRPr="00152CA8" w:rsidRDefault="001B339E" w:rsidP="00D92AE9">
      <w:pPr>
        <w:spacing w:line="36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1B339E" w:rsidRPr="00152CA8" w:rsidSect="001B339E">
      <w:pgSz w:w="11906" w:h="16838"/>
      <w:pgMar w:top="1134" w:right="1134" w:bottom="1134" w:left="1134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11D91" w14:textId="77777777" w:rsidR="00141081" w:rsidRDefault="00141081" w:rsidP="00E61B9D">
      <w:pPr>
        <w:spacing w:after="0" w:line="240" w:lineRule="auto"/>
      </w:pPr>
      <w:r>
        <w:separator/>
      </w:r>
    </w:p>
  </w:endnote>
  <w:endnote w:type="continuationSeparator" w:id="0">
    <w:p w14:paraId="675179A5" w14:textId="77777777" w:rsidR="00141081" w:rsidRDefault="00141081" w:rsidP="00E61B9D">
      <w:pPr>
        <w:spacing w:after="0" w:line="240" w:lineRule="auto"/>
      </w:pPr>
      <w:r>
        <w:continuationSeparator/>
      </w:r>
    </w:p>
  </w:endnote>
  <w:endnote w:type="continuationNotice" w:id="1">
    <w:p w14:paraId="18912B17" w14:textId="77777777" w:rsidR="00141081" w:rsidRDefault="0014108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293225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00AB76" w14:textId="71A7EE45" w:rsidR="003D01CE" w:rsidRDefault="003D01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24447673" w14:textId="77777777" w:rsidR="003D01CE" w:rsidRDefault="003D01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08ED6" w14:textId="77777777" w:rsidR="00141081" w:rsidRDefault="00141081" w:rsidP="00E61B9D">
      <w:pPr>
        <w:spacing w:after="0" w:line="240" w:lineRule="auto"/>
      </w:pPr>
      <w:r>
        <w:separator/>
      </w:r>
    </w:p>
  </w:footnote>
  <w:footnote w:type="continuationSeparator" w:id="0">
    <w:p w14:paraId="7D77E3B4" w14:textId="77777777" w:rsidR="00141081" w:rsidRDefault="00141081" w:rsidP="00E61B9D">
      <w:pPr>
        <w:spacing w:after="0" w:line="240" w:lineRule="auto"/>
      </w:pPr>
      <w:r>
        <w:continuationSeparator/>
      </w:r>
    </w:p>
  </w:footnote>
  <w:footnote w:type="continuationNotice" w:id="1">
    <w:p w14:paraId="48DBDA09" w14:textId="77777777" w:rsidR="00141081" w:rsidRDefault="0014108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4740C1"/>
    <w:multiLevelType w:val="hybridMultilevel"/>
    <w:tmpl w:val="C6B47B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811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zS1NDE2NDMwNrZU0lEKTi0uzszPAykwrAUAetQqJ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ublic Health Nutrition 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sz5v2xrx0saxree5tt5edv92vxarazr2zz0&quot;&gt;My EndNote Library_Vitamin A_24012019-Saved-Converted&lt;record-ids&gt;&lt;item&gt;116&lt;/item&gt;&lt;item&gt;306&lt;/item&gt;&lt;item&gt;381&lt;/item&gt;&lt;item&gt;389&lt;/item&gt;&lt;item&gt;577&lt;/item&gt;&lt;item&gt;703&lt;/item&gt;&lt;item&gt;716&lt;/item&gt;&lt;item&gt;812&lt;/item&gt;&lt;item&gt;848&lt;/item&gt;&lt;item&gt;849&lt;/item&gt;&lt;item&gt;850&lt;/item&gt;&lt;item&gt;851&lt;/item&gt;&lt;item&gt;852&lt;/item&gt;&lt;item&gt;853&lt;/item&gt;&lt;item&gt;857&lt;/item&gt;&lt;item&gt;863&lt;/item&gt;&lt;item&gt;868&lt;/item&gt;&lt;item&gt;869&lt;/item&gt;&lt;item&gt;870&lt;/item&gt;&lt;item&gt;871&lt;/item&gt;&lt;item&gt;872&lt;/item&gt;&lt;item&gt;909&lt;/item&gt;&lt;item&gt;910&lt;/item&gt;&lt;item&gt;946&lt;/item&gt;&lt;item&gt;947&lt;/item&gt;&lt;item&gt;948&lt;/item&gt;&lt;item&gt;962&lt;/item&gt;&lt;/record-ids&gt;&lt;/item&gt;&lt;/Libraries&gt;"/>
  </w:docVars>
  <w:rsids>
    <w:rsidRoot w:val="004E16D9"/>
    <w:rsid w:val="00000A49"/>
    <w:rsid w:val="00000E74"/>
    <w:rsid w:val="00001366"/>
    <w:rsid w:val="00002835"/>
    <w:rsid w:val="00003654"/>
    <w:rsid w:val="00003A72"/>
    <w:rsid w:val="000045E0"/>
    <w:rsid w:val="000047F4"/>
    <w:rsid w:val="000049DD"/>
    <w:rsid w:val="000063CC"/>
    <w:rsid w:val="00006501"/>
    <w:rsid w:val="00006B00"/>
    <w:rsid w:val="00006C9F"/>
    <w:rsid w:val="00006DDB"/>
    <w:rsid w:val="00006FDA"/>
    <w:rsid w:val="000071C8"/>
    <w:rsid w:val="00007EA0"/>
    <w:rsid w:val="0000914F"/>
    <w:rsid w:val="0001013E"/>
    <w:rsid w:val="0001028A"/>
    <w:rsid w:val="0001232A"/>
    <w:rsid w:val="000123E9"/>
    <w:rsid w:val="00012AD1"/>
    <w:rsid w:val="00012C4C"/>
    <w:rsid w:val="0001451D"/>
    <w:rsid w:val="00014F58"/>
    <w:rsid w:val="0001534B"/>
    <w:rsid w:val="000162AD"/>
    <w:rsid w:val="000163B0"/>
    <w:rsid w:val="00016C3D"/>
    <w:rsid w:val="000171A2"/>
    <w:rsid w:val="00017413"/>
    <w:rsid w:val="00017A08"/>
    <w:rsid w:val="00017C7F"/>
    <w:rsid w:val="000201B3"/>
    <w:rsid w:val="0002032A"/>
    <w:rsid w:val="000206FD"/>
    <w:rsid w:val="000214A4"/>
    <w:rsid w:val="00021528"/>
    <w:rsid w:val="0002223C"/>
    <w:rsid w:val="000243AE"/>
    <w:rsid w:val="0002478A"/>
    <w:rsid w:val="00025460"/>
    <w:rsid w:val="00025F21"/>
    <w:rsid w:val="0002616B"/>
    <w:rsid w:val="00026369"/>
    <w:rsid w:val="000264BF"/>
    <w:rsid w:val="00026A2F"/>
    <w:rsid w:val="000276E5"/>
    <w:rsid w:val="00027A6D"/>
    <w:rsid w:val="00027B8D"/>
    <w:rsid w:val="00030CB0"/>
    <w:rsid w:val="00031028"/>
    <w:rsid w:val="000326BD"/>
    <w:rsid w:val="00032C12"/>
    <w:rsid w:val="000335ED"/>
    <w:rsid w:val="000339F0"/>
    <w:rsid w:val="00034709"/>
    <w:rsid w:val="00034DB6"/>
    <w:rsid w:val="00036062"/>
    <w:rsid w:val="00036105"/>
    <w:rsid w:val="00037D0B"/>
    <w:rsid w:val="00037D76"/>
    <w:rsid w:val="00037DA4"/>
    <w:rsid w:val="00040362"/>
    <w:rsid w:val="00040F69"/>
    <w:rsid w:val="00040F97"/>
    <w:rsid w:val="000420D7"/>
    <w:rsid w:val="0004217F"/>
    <w:rsid w:val="000421D4"/>
    <w:rsid w:val="0004272B"/>
    <w:rsid w:val="000428FD"/>
    <w:rsid w:val="00042CB6"/>
    <w:rsid w:val="000431F4"/>
    <w:rsid w:val="000449FE"/>
    <w:rsid w:val="00044C69"/>
    <w:rsid w:val="00045951"/>
    <w:rsid w:val="00045E62"/>
    <w:rsid w:val="0004606F"/>
    <w:rsid w:val="000462B7"/>
    <w:rsid w:val="00047ABB"/>
    <w:rsid w:val="00047E3B"/>
    <w:rsid w:val="000507C3"/>
    <w:rsid w:val="00050D48"/>
    <w:rsid w:val="00051197"/>
    <w:rsid w:val="000511C8"/>
    <w:rsid w:val="00051519"/>
    <w:rsid w:val="000515E1"/>
    <w:rsid w:val="00051E62"/>
    <w:rsid w:val="0005206E"/>
    <w:rsid w:val="00052547"/>
    <w:rsid w:val="00052A62"/>
    <w:rsid w:val="00052CEC"/>
    <w:rsid w:val="00053405"/>
    <w:rsid w:val="0005370B"/>
    <w:rsid w:val="00053EAE"/>
    <w:rsid w:val="00054351"/>
    <w:rsid w:val="000545A6"/>
    <w:rsid w:val="00054EDC"/>
    <w:rsid w:val="0005523D"/>
    <w:rsid w:val="0005525C"/>
    <w:rsid w:val="000555D8"/>
    <w:rsid w:val="00056273"/>
    <w:rsid w:val="00056B56"/>
    <w:rsid w:val="00061138"/>
    <w:rsid w:val="00061B75"/>
    <w:rsid w:val="00061B76"/>
    <w:rsid w:val="00062184"/>
    <w:rsid w:val="00063024"/>
    <w:rsid w:val="0006354E"/>
    <w:rsid w:val="0006432C"/>
    <w:rsid w:val="00064347"/>
    <w:rsid w:val="00064392"/>
    <w:rsid w:val="0006471C"/>
    <w:rsid w:val="00064881"/>
    <w:rsid w:val="00064966"/>
    <w:rsid w:val="00064D27"/>
    <w:rsid w:val="000670B4"/>
    <w:rsid w:val="000677D6"/>
    <w:rsid w:val="0006783F"/>
    <w:rsid w:val="00067B16"/>
    <w:rsid w:val="00067B17"/>
    <w:rsid w:val="00067F59"/>
    <w:rsid w:val="000709AE"/>
    <w:rsid w:val="000719F6"/>
    <w:rsid w:val="000721F3"/>
    <w:rsid w:val="00075441"/>
    <w:rsid w:val="000754E0"/>
    <w:rsid w:val="00075D61"/>
    <w:rsid w:val="0007654E"/>
    <w:rsid w:val="00076585"/>
    <w:rsid w:val="00076957"/>
    <w:rsid w:val="00077C97"/>
    <w:rsid w:val="00080710"/>
    <w:rsid w:val="000807C5"/>
    <w:rsid w:val="00081876"/>
    <w:rsid w:val="000824FE"/>
    <w:rsid w:val="0008254E"/>
    <w:rsid w:val="000828E4"/>
    <w:rsid w:val="000834E2"/>
    <w:rsid w:val="000834F8"/>
    <w:rsid w:val="0008386D"/>
    <w:rsid w:val="00083C89"/>
    <w:rsid w:val="000850DF"/>
    <w:rsid w:val="0008516E"/>
    <w:rsid w:val="00086297"/>
    <w:rsid w:val="00086BA7"/>
    <w:rsid w:val="00086BD0"/>
    <w:rsid w:val="00086ECB"/>
    <w:rsid w:val="00087CA6"/>
    <w:rsid w:val="00090425"/>
    <w:rsid w:val="000904B2"/>
    <w:rsid w:val="000915BB"/>
    <w:rsid w:val="000915F4"/>
    <w:rsid w:val="00091E8D"/>
    <w:rsid w:val="00092065"/>
    <w:rsid w:val="000921E3"/>
    <w:rsid w:val="00092602"/>
    <w:rsid w:val="0009337A"/>
    <w:rsid w:val="00093512"/>
    <w:rsid w:val="00093542"/>
    <w:rsid w:val="000936AE"/>
    <w:rsid w:val="000942A0"/>
    <w:rsid w:val="000946DF"/>
    <w:rsid w:val="00094FA1"/>
    <w:rsid w:val="00095FF9"/>
    <w:rsid w:val="00096154"/>
    <w:rsid w:val="000966BF"/>
    <w:rsid w:val="000969A6"/>
    <w:rsid w:val="000978FD"/>
    <w:rsid w:val="000A0218"/>
    <w:rsid w:val="000A090B"/>
    <w:rsid w:val="000A0D38"/>
    <w:rsid w:val="000A2067"/>
    <w:rsid w:val="000A20C6"/>
    <w:rsid w:val="000A2147"/>
    <w:rsid w:val="000A2422"/>
    <w:rsid w:val="000A2F82"/>
    <w:rsid w:val="000A3824"/>
    <w:rsid w:val="000A3BCB"/>
    <w:rsid w:val="000A3C54"/>
    <w:rsid w:val="000A3D6A"/>
    <w:rsid w:val="000A3F1C"/>
    <w:rsid w:val="000A3F4C"/>
    <w:rsid w:val="000A4037"/>
    <w:rsid w:val="000A51A6"/>
    <w:rsid w:val="000A5247"/>
    <w:rsid w:val="000A52C4"/>
    <w:rsid w:val="000A5E3C"/>
    <w:rsid w:val="000A5F50"/>
    <w:rsid w:val="000A6070"/>
    <w:rsid w:val="000A6102"/>
    <w:rsid w:val="000A64B0"/>
    <w:rsid w:val="000A735E"/>
    <w:rsid w:val="000A7C2B"/>
    <w:rsid w:val="000B0369"/>
    <w:rsid w:val="000B03DA"/>
    <w:rsid w:val="000B1324"/>
    <w:rsid w:val="000B1A4D"/>
    <w:rsid w:val="000B2BCD"/>
    <w:rsid w:val="000B35CF"/>
    <w:rsid w:val="000B38FE"/>
    <w:rsid w:val="000B39B7"/>
    <w:rsid w:val="000B3EB2"/>
    <w:rsid w:val="000B3FE8"/>
    <w:rsid w:val="000B5374"/>
    <w:rsid w:val="000B5885"/>
    <w:rsid w:val="000B58D8"/>
    <w:rsid w:val="000B5B9B"/>
    <w:rsid w:val="000B5EB3"/>
    <w:rsid w:val="000B69B0"/>
    <w:rsid w:val="000B6CB4"/>
    <w:rsid w:val="000B7724"/>
    <w:rsid w:val="000C0F6A"/>
    <w:rsid w:val="000C10F3"/>
    <w:rsid w:val="000C130A"/>
    <w:rsid w:val="000C33C9"/>
    <w:rsid w:val="000C398F"/>
    <w:rsid w:val="000C3A48"/>
    <w:rsid w:val="000C4365"/>
    <w:rsid w:val="000C4DC3"/>
    <w:rsid w:val="000C4F6F"/>
    <w:rsid w:val="000C50D5"/>
    <w:rsid w:val="000C5191"/>
    <w:rsid w:val="000C594C"/>
    <w:rsid w:val="000C665B"/>
    <w:rsid w:val="000D03C8"/>
    <w:rsid w:val="000D12D6"/>
    <w:rsid w:val="000D1C83"/>
    <w:rsid w:val="000D1DE5"/>
    <w:rsid w:val="000D1EE1"/>
    <w:rsid w:val="000D2B90"/>
    <w:rsid w:val="000D31FF"/>
    <w:rsid w:val="000D41CC"/>
    <w:rsid w:val="000D571D"/>
    <w:rsid w:val="000D6045"/>
    <w:rsid w:val="000D61EF"/>
    <w:rsid w:val="000D66A5"/>
    <w:rsid w:val="000D7316"/>
    <w:rsid w:val="000D738B"/>
    <w:rsid w:val="000D7633"/>
    <w:rsid w:val="000E0740"/>
    <w:rsid w:val="000E0B6F"/>
    <w:rsid w:val="000E0BA0"/>
    <w:rsid w:val="000E1760"/>
    <w:rsid w:val="000E21F7"/>
    <w:rsid w:val="000E2A09"/>
    <w:rsid w:val="000E2B53"/>
    <w:rsid w:val="000E337F"/>
    <w:rsid w:val="000E3ACD"/>
    <w:rsid w:val="000E4035"/>
    <w:rsid w:val="000E420C"/>
    <w:rsid w:val="000E450B"/>
    <w:rsid w:val="000E46E0"/>
    <w:rsid w:val="000E4CB1"/>
    <w:rsid w:val="000E57BD"/>
    <w:rsid w:val="000E6059"/>
    <w:rsid w:val="000E690A"/>
    <w:rsid w:val="000F0119"/>
    <w:rsid w:val="000F0232"/>
    <w:rsid w:val="000F0974"/>
    <w:rsid w:val="000F0985"/>
    <w:rsid w:val="000F0CD5"/>
    <w:rsid w:val="000F0F36"/>
    <w:rsid w:val="000F143A"/>
    <w:rsid w:val="000F150F"/>
    <w:rsid w:val="000F2501"/>
    <w:rsid w:val="000F26E8"/>
    <w:rsid w:val="000F3576"/>
    <w:rsid w:val="000F3ACB"/>
    <w:rsid w:val="000F4F24"/>
    <w:rsid w:val="000F5737"/>
    <w:rsid w:val="000F5DD3"/>
    <w:rsid w:val="000F5F89"/>
    <w:rsid w:val="000F6520"/>
    <w:rsid w:val="000F6C20"/>
    <w:rsid w:val="000F74B8"/>
    <w:rsid w:val="000F74CD"/>
    <w:rsid w:val="0010015D"/>
    <w:rsid w:val="001007A4"/>
    <w:rsid w:val="00100944"/>
    <w:rsid w:val="00100E7A"/>
    <w:rsid w:val="00100F32"/>
    <w:rsid w:val="0010102F"/>
    <w:rsid w:val="00101C07"/>
    <w:rsid w:val="00101C16"/>
    <w:rsid w:val="00102693"/>
    <w:rsid w:val="00102E12"/>
    <w:rsid w:val="00102F4D"/>
    <w:rsid w:val="0010430F"/>
    <w:rsid w:val="00104652"/>
    <w:rsid w:val="0010487D"/>
    <w:rsid w:val="001048F6"/>
    <w:rsid w:val="00104B69"/>
    <w:rsid w:val="001053D8"/>
    <w:rsid w:val="001056AB"/>
    <w:rsid w:val="00105CFD"/>
    <w:rsid w:val="001065AD"/>
    <w:rsid w:val="00106A52"/>
    <w:rsid w:val="0010740D"/>
    <w:rsid w:val="001074E9"/>
    <w:rsid w:val="0010755D"/>
    <w:rsid w:val="001113EC"/>
    <w:rsid w:val="001114FD"/>
    <w:rsid w:val="00112772"/>
    <w:rsid w:val="00112DBA"/>
    <w:rsid w:val="0011455C"/>
    <w:rsid w:val="00115008"/>
    <w:rsid w:val="001150A5"/>
    <w:rsid w:val="00115F2E"/>
    <w:rsid w:val="0011681B"/>
    <w:rsid w:val="0011751F"/>
    <w:rsid w:val="00121DE4"/>
    <w:rsid w:val="0012425E"/>
    <w:rsid w:val="00124593"/>
    <w:rsid w:val="00124A16"/>
    <w:rsid w:val="00124EBC"/>
    <w:rsid w:val="00125033"/>
    <w:rsid w:val="0012634E"/>
    <w:rsid w:val="00126701"/>
    <w:rsid w:val="00126D8D"/>
    <w:rsid w:val="00126EAA"/>
    <w:rsid w:val="001272F0"/>
    <w:rsid w:val="0012769F"/>
    <w:rsid w:val="0013021B"/>
    <w:rsid w:val="001307AF"/>
    <w:rsid w:val="00130DAF"/>
    <w:rsid w:val="0013185C"/>
    <w:rsid w:val="00131F13"/>
    <w:rsid w:val="00132D9B"/>
    <w:rsid w:val="001330DF"/>
    <w:rsid w:val="00133D99"/>
    <w:rsid w:val="001340EE"/>
    <w:rsid w:val="00134D4E"/>
    <w:rsid w:val="00136195"/>
    <w:rsid w:val="00136573"/>
    <w:rsid w:val="001368E1"/>
    <w:rsid w:val="00137636"/>
    <w:rsid w:val="00140128"/>
    <w:rsid w:val="0014077D"/>
    <w:rsid w:val="00141081"/>
    <w:rsid w:val="001412B3"/>
    <w:rsid w:val="00141586"/>
    <w:rsid w:val="001417F6"/>
    <w:rsid w:val="001418E6"/>
    <w:rsid w:val="0014271F"/>
    <w:rsid w:val="00142F0A"/>
    <w:rsid w:val="001431F5"/>
    <w:rsid w:val="0014335E"/>
    <w:rsid w:val="001435FA"/>
    <w:rsid w:val="00143B1A"/>
    <w:rsid w:val="00144C2C"/>
    <w:rsid w:val="00144FDF"/>
    <w:rsid w:val="00147D49"/>
    <w:rsid w:val="00147D9E"/>
    <w:rsid w:val="00147EA9"/>
    <w:rsid w:val="00150255"/>
    <w:rsid w:val="0015036D"/>
    <w:rsid w:val="00150B8F"/>
    <w:rsid w:val="00151840"/>
    <w:rsid w:val="00151A42"/>
    <w:rsid w:val="001520F5"/>
    <w:rsid w:val="001521CE"/>
    <w:rsid w:val="00152620"/>
    <w:rsid w:val="00152CA8"/>
    <w:rsid w:val="00152D5F"/>
    <w:rsid w:val="00153406"/>
    <w:rsid w:val="00153619"/>
    <w:rsid w:val="00153662"/>
    <w:rsid w:val="00153C86"/>
    <w:rsid w:val="00153E4D"/>
    <w:rsid w:val="001549EA"/>
    <w:rsid w:val="00156450"/>
    <w:rsid w:val="00157D69"/>
    <w:rsid w:val="00157FB9"/>
    <w:rsid w:val="001602A5"/>
    <w:rsid w:val="00160911"/>
    <w:rsid w:val="00161619"/>
    <w:rsid w:val="00161EA7"/>
    <w:rsid w:val="00162596"/>
    <w:rsid w:val="001625D2"/>
    <w:rsid w:val="00162D5E"/>
    <w:rsid w:val="00163A1F"/>
    <w:rsid w:val="00163B11"/>
    <w:rsid w:val="001641B6"/>
    <w:rsid w:val="00164343"/>
    <w:rsid w:val="001646B2"/>
    <w:rsid w:val="00165711"/>
    <w:rsid w:val="00165C5D"/>
    <w:rsid w:val="00165D95"/>
    <w:rsid w:val="001670AC"/>
    <w:rsid w:val="0016727E"/>
    <w:rsid w:val="001673EB"/>
    <w:rsid w:val="001674DA"/>
    <w:rsid w:val="001703B1"/>
    <w:rsid w:val="001703E6"/>
    <w:rsid w:val="00170685"/>
    <w:rsid w:val="00170C55"/>
    <w:rsid w:val="00170C87"/>
    <w:rsid w:val="00170D21"/>
    <w:rsid w:val="001710C9"/>
    <w:rsid w:val="001728C6"/>
    <w:rsid w:val="00172EED"/>
    <w:rsid w:val="00173641"/>
    <w:rsid w:val="001736D6"/>
    <w:rsid w:val="00173C39"/>
    <w:rsid w:val="0017402A"/>
    <w:rsid w:val="00175908"/>
    <w:rsid w:val="00175AE3"/>
    <w:rsid w:val="00175CB7"/>
    <w:rsid w:val="00176370"/>
    <w:rsid w:val="00176B5C"/>
    <w:rsid w:val="00176B73"/>
    <w:rsid w:val="0017747E"/>
    <w:rsid w:val="00177F42"/>
    <w:rsid w:val="001804FC"/>
    <w:rsid w:val="00180585"/>
    <w:rsid w:val="001807E0"/>
    <w:rsid w:val="001812A7"/>
    <w:rsid w:val="001815E3"/>
    <w:rsid w:val="001816EA"/>
    <w:rsid w:val="00183A7F"/>
    <w:rsid w:val="0018493C"/>
    <w:rsid w:val="0018496F"/>
    <w:rsid w:val="001853BB"/>
    <w:rsid w:val="001854EF"/>
    <w:rsid w:val="00185E17"/>
    <w:rsid w:val="00187241"/>
    <w:rsid w:val="00187358"/>
    <w:rsid w:val="001873D0"/>
    <w:rsid w:val="001873F0"/>
    <w:rsid w:val="00187DEB"/>
    <w:rsid w:val="00190DFD"/>
    <w:rsid w:val="00190F0E"/>
    <w:rsid w:val="00190F7B"/>
    <w:rsid w:val="001913A5"/>
    <w:rsid w:val="001921FB"/>
    <w:rsid w:val="0019248F"/>
    <w:rsid w:val="00192CB8"/>
    <w:rsid w:val="00192F00"/>
    <w:rsid w:val="00193325"/>
    <w:rsid w:val="0019400A"/>
    <w:rsid w:val="00194068"/>
    <w:rsid w:val="001941EE"/>
    <w:rsid w:val="001945C4"/>
    <w:rsid w:val="00194A52"/>
    <w:rsid w:val="0019528A"/>
    <w:rsid w:val="001954C3"/>
    <w:rsid w:val="00195B19"/>
    <w:rsid w:val="0019607A"/>
    <w:rsid w:val="00196206"/>
    <w:rsid w:val="0019650E"/>
    <w:rsid w:val="0019699E"/>
    <w:rsid w:val="001970F9"/>
    <w:rsid w:val="001A0865"/>
    <w:rsid w:val="001A0D89"/>
    <w:rsid w:val="001A21EF"/>
    <w:rsid w:val="001A2C6A"/>
    <w:rsid w:val="001A3909"/>
    <w:rsid w:val="001A407A"/>
    <w:rsid w:val="001A40ED"/>
    <w:rsid w:val="001A529D"/>
    <w:rsid w:val="001A5322"/>
    <w:rsid w:val="001A58C9"/>
    <w:rsid w:val="001A67DB"/>
    <w:rsid w:val="001A687E"/>
    <w:rsid w:val="001A7039"/>
    <w:rsid w:val="001B02A8"/>
    <w:rsid w:val="001B099A"/>
    <w:rsid w:val="001B1752"/>
    <w:rsid w:val="001B18CA"/>
    <w:rsid w:val="001B1C1B"/>
    <w:rsid w:val="001B2D9B"/>
    <w:rsid w:val="001B339E"/>
    <w:rsid w:val="001B3A17"/>
    <w:rsid w:val="001B3BB5"/>
    <w:rsid w:val="001B4FE6"/>
    <w:rsid w:val="001B5DEA"/>
    <w:rsid w:val="001B61B7"/>
    <w:rsid w:val="001B621E"/>
    <w:rsid w:val="001B63AA"/>
    <w:rsid w:val="001B6B1A"/>
    <w:rsid w:val="001B6C66"/>
    <w:rsid w:val="001B74B2"/>
    <w:rsid w:val="001B7EE5"/>
    <w:rsid w:val="001B7F91"/>
    <w:rsid w:val="001C03BF"/>
    <w:rsid w:val="001C104D"/>
    <w:rsid w:val="001C1854"/>
    <w:rsid w:val="001C1C9F"/>
    <w:rsid w:val="001C2492"/>
    <w:rsid w:val="001C2B4C"/>
    <w:rsid w:val="001C2D7A"/>
    <w:rsid w:val="001C396C"/>
    <w:rsid w:val="001C3C45"/>
    <w:rsid w:val="001C4158"/>
    <w:rsid w:val="001C4594"/>
    <w:rsid w:val="001C4C98"/>
    <w:rsid w:val="001C6176"/>
    <w:rsid w:val="001C6623"/>
    <w:rsid w:val="001C674B"/>
    <w:rsid w:val="001C79A9"/>
    <w:rsid w:val="001D00EC"/>
    <w:rsid w:val="001D0F9A"/>
    <w:rsid w:val="001D137F"/>
    <w:rsid w:val="001D1425"/>
    <w:rsid w:val="001D1576"/>
    <w:rsid w:val="001D165B"/>
    <w:rsid w:val="001D1E6D"/>
    <w:rsid w:val="001D2906"/>
    <w:rsid w:val="001D300B"/>
    <w:rsid w:val="001D3DDD"/>
    <w:rsid w:val="001D4067"/>
    <w:rsid w:val="001D4292"/>
    <w:rsid w:val="001D4C44"/>
    <w:rsid w:val="001D4DC0"/>
    <w:rsid w:val="001D4EC5"/>
    <w:rsid w:val="001D558F"/>
    <w:rsid w:val="001D5B35"/>
    <w:rsid w:val="001D6113"/>
    <w:rsid w:val="001D6613"/>
    <w:rsid w:val="001D7A06"/>
    <w:rsid w:val="001D7B3C"/>
    <w:rsid w:val="001D7B55"/>
    <w:rsid w:val="001E0093"/>
    <w:rsid w:val="001E00D8"/>
    <w:rsid w:val="001E0D91"/>
    <w:rsid w:val="001E27B9"/>
    <w:rsid w:val="001E370C"/>
    <w:rsid w:val="001E4392"/>
    <w:rsid w:val="001E4E33"/>
    <w:rsid w:val="001E5ECA"/>
    <w:rsid w:val="001E5FCB"/>
    <w:rsid w:val="001E6A3A"/>
    <w:rsid w:val="001E6CA9"/>
    <w:rsid w:val="001E6F32"/>
    <w:rsid w:val="001E71C1"/>
    <w:rsid w:val="001E79CF"/>
    <w:rsid w:val="001E7E8B"/>
    <w:rsid w:val="001F074A"/>
    <w:rsid w:val="001F1010"/>
    <w:rsid w:val="001F11BE"/>
    <w:rsid w:val="001F1C48"/>
    <w:rsid w:val="001F1C86"/>
    <w:rsid w:val="001F2A10"/>
    <w:rsid w:val="001F33EE"/>
    <w:rsid w:val="001F3B88"/>
    <w:rsid w:val="001F4E19"/>
    <w:rsid w:val="001F5058"/>
    <w:rsid w:val="001F5742"/>
    <w:rsid w:val="001F60B2"/>
    <w:rsid w:val="001F6619"/>
    <w:rsid w:val="001F6784"/>
    <w:rsid w:val="001F7347"/>
    <w:rsid w:val="001F7496"/>
    <w:rsid w:val="0020065B"/>
    <w:rsid w:val="0020083B"/>
    <w:rsid w:val="00201579"/>
    <w:rsid w:val="00201C93"/>
    <w:rsid w:val="00202064"/>
    <w:rsid w:val="002020F2"/>
    <w:rsid w:val="0020464B"/>
    <w:rsid w:val="002053C8"/>
    <w:rsid w:val="00206C08"/>
    <w:rsid w:val="00206DC1"/>
    <w:rsid w:val="00207013"/>
    <w:rsid w:val="002073E0"/>
    <w:rsid w:val="00207814"/>
    <w:rsid w:val="00207820"/>
    <w:rsid w:val="00207E13"/>
    <w:rsid w:val="00211090"/>
    <w:rsid w:val="00211403"/>
    <w:rsid w:val="00211BA8"/>
    <w:rsid w:val="00212553"/>
    <w:rsid w:val="00212B9F"/>
    <w:rsid w:val="00212E6F"/>
    <w:rsid w:val="002130D3"/>
    <w:rsid w:val="00213354"/>
    <w:rsid w:val="00213391"/>
    <w:rsid w:val="00213A19"/>
    <w:rsid w:val="00213E9D"/>
    <w:rsid w:val="00214940"/>
    <w:rsid w:val="00215662"/>
    <w:rsid w:val="00215897"/>
    <w:rsid w:val="00215BB3"/>
    <w:rsid w:val="00215FA0"/>
    <w:rsid w:val="002162E8"/>
    <w:rsid w:val="00216347"/>
    <w:rsid w:val="002202D5"/>
    <w:rsid w:val="00220ADB"/>
    <w:rsid w:val="0022110C"/>
    <w:rsid w:val="002211EB"/>
    <w:rsid w:val="00221713"/>
    <w:rsid w:val="002219B2"/>
    <w:rsid w:val="00222072"/>
    <w:rsid w:val="00222B04"/>
    <w:rsid w:val="002237FE"/>
    <w:rsid w:val="002243E4"/>
    <w:rsid w:val="002249D5"/>
    <w:rsid w:val="00224F4F"/>
    <w:rsid w:val="002251E3"/>
    <w:rsid w:val="002254EE"/>
    <w:rsid w:val="00225C67"/>
    <w:rsid w:val="00225E16"/>
    <w:rsid w:val="00230FD1"/>
    <w:rsid w:val="00231142"/>
    <w:rsid w:val="0023189D"/>
    <w:rsid w:val="00232D4D"/>
    <w:rsid w:val="0023310A"/>
    <w:rsid w:val="00233469"/>
    <w:rsid w:val="00233850"/>
    <w:rsid w:val="00233E5C"/>
    <w:rsid w:val="0023453F"/>
    <w:rsid w:val="002346F2"/>
    <w:rsid w:val="00235DB6"/>
    <w:rsid w:val="00236287"/>
    <w:rsid w:val="00236294"/>
    <w:rsid w:val="00236CB4"/>
    <w:rsid w:val="00236DF2"/>
    <w:rsid w:val="002379A2"/>
    <w:rsid w:val="00240504"/>
    <w:rsid w:val="0024085D"/>
    <w:rsid w:val="002411E4"/>
    <w:rsid w:val="002429C1"/>
    <w:rsid w:val="002429E6"/>
    <w:rsid w:val="00243941"/>
    <w:rsid w:val="0024474C"/>
    <w:rsid w:val="00244CEE"/>
    <w:rsid w:val="00246A26"/>
    <w:rsid w:val="0024700D"/>
    <w:rsid w:val="00247B81"/>
    <w:rsid w:val="00247BC7"/>
    <w:rsid w:val="00250432"/>
    <w:rsid w:val="00250D1E"/>
    <w:rsid w:val="0025110F"/>
    <w:rsid w:val="00251A53"/>
    <w:rsid w:val="002535ED"/>
    <w:rsid w:val="002535FE"/>
    <w:rsid w:val="00254173"/>
    <w:rsid w:val="002543C5"/>
    <w:rsid w:val="0025468B"/>
    <w:rsid w:val="002547F3"/>
    <w:rsid w:val="0025480E"/>
    <w:rsid w:val="00254826"/>
    <w:rsid w:val="00255990"/>
    <w:rsid w:val="00255FA1"/>
    <w:rsid w:val="00256876"/>
    <w:rsid w:val="00257A5A"/>
    <w:rsid w:val="002600E2"/>
    <w:rsid w:val="002602AA"/>
    <w:rsid w:val="00260D19"/>
    <w:rsid w:val="00260DAF"/>
    <w:rsid w:val="00261301"/>
    <w:rsid w:val="0026227C"/>
    <w:rsid w:val="00262B5C"/>
    <w:rsid w:val="00263F57"/>
    <w:rsid w:val="002643BC"/>
    <w:rsid w:val="00264C00"/>
    <w:rsid w:val="00265A7D"/>
    <w:rsid w:val="00265BF3"/>
    <w:rsid w:val="00265E99"/>
    <w:rsid w:val="00265F8D"/>
    <w:rsid w:val="00266B1F"/>
    <w:rsid w:val="00266CE6"/>
    <w:rsid w:val="00266DBA"/>
    <w:rsid w:val="002676E8"/>
    <w:rsid w:val="0026782E"/>
    <w:rsid w:val="0027064C"/>
    <w:rsid w:val="00270ACB"/>
    <w:rsid w:val="002714C3"/>
    <w:rsid w:val="00271529"/>
    <w:rsid w:val="00271D28"/>
    <w:rsid w:val="002728C8"/>
    <w:rsid w:val="00272BAF"/>
    <w:rsid w:val="00272D6E"/>
    <w:rsid w:val="00272E01"/>
    <w:rsid w:val="002735F9"/>
    <w:rsid w:val="002735FD"/>
    <w:rsid w:val="002745DD"/>
    <w:rsid w:val="00274762"/>
    <w:rsid w:val="00275502"/>
    <w:rsid w:val="002764B2"/>
    <w:rsid w:val="002764DA"/>
    <w:rsid w:val="00277B3F"/>
    <w:rsid w:val="00280373"/>
    <w:rsid w:val="00280954"/>
    <w:rsid w:val="00281089"/>
    <w:rsid w:val="00281DEE"/>
    <w:rsid w:val="00281FDA"/>
    <w:rsid w:val="002821C9"/>
    <w:rsid w:val="00282391"/>
    <w:rsid w:val="00282D86"/>
    <w:rsid w:val="00283787"/>
    <w:rsid w:val="00283802"/>
    <w:rsid w:val="0028383A"/>
    <w:rsid w:val="00284260"/>
    <w:rsid w:val="002848F3"/>
    <w:rsid w:val="002852E8"/>
    <w:rsid w:val="0028610E"/>
    <w:rsid w:val="00286CAE"/>
    <w:rsid w:val="00286DA2"/>
    <w:rsid w:val="00287004"/>
    <w:rsid w:val="002871F3"/>
    <w:rsid w:val="002877FE"/>
    <w:rsid w:val="00287B5E"/>
    <w:rsid w:val="00290722"/>
    <w:rsid w:val="002915D4"/>
    <w:rsid w:val="00291871"/>
    <w:rsid w:val="00291B67"/>
    <w:rsid w:val="00291E56"/>
    <w:rsid w:val="002930B5"/>
    <w:rsid w:val="00293260"/>
    <w:rsid w:val="00293765"/>
    <w:rsid w:val="0029475E"/>
    <w:rsid w:val="00294E57"/>
    <w:rsid w:val="0029533B"/>
    <w:rsid w:val="00295382"/>
    <w:rsid w:val="002958C2"/>
    <w:rsid w:val="00295BDD"/>
    <w:rsid w:val="00296078"/>
    <w:rsid w:val="00296B6D"/>
    <w:rsid w:val="00296BBD"/>
    <w:rsid w:val="002A00DA"/>
    <w:rsid w:val="002A0DBF"/>
    <w:rsid w:val="002A0F06"/>
    <w:rsid w:val="002A1345"/>
    <w:rsid w:val="002A1F1A"/>
    <w:rsid w:val="002A315F"/>
    <w:rsid w:val="002A3840"/>
    <w:rsid w:val="002A3A2B"/>
    <w:rsid w:val="002A3B0E"/>
    <w:rsid w:val="002A3B10"/>
    <w:rsid w:val="002A553A"/>
    <w:rsid w:val="002A5839"/>
    <w:rsid w:val="002A5C59"/>
    <w:rsid w:val="002A6652"/>
    <w:rsid w:val="002A6805"/>
    <w:rsid w:val="002A6C3D"/>
    <w:rsid w:val="002A78E4"/>
    <w:rsid w:val="002A79DB"/>
    <w:rsid w:val="002A7D4D"/>
    <w:rsid w:val="002A7E69"/>
    <w:rsid w:val="002A7FC7"/>
    <w:rsid w:val="002B002B"/>
    <w:rsid w:val="002B0876"/>
    <w:rsid w:val="002B088D"/>
    <w:rsid w:val="002B0FEE"/>
    <w:rsid w:val="002B16D3"/>
    <w:rsid w:val="002B17A5"/>
    <w:rsid w:val="002B2668"/>
    <w:rsid w:val="002B3382"/>
    <w:rsid w:val="002B409C"/>
    <w:rsid w:val="002B425F"/>
    <w:rsid w:val="002B4EB3"/>
    <w:rsid w:val="002B509C"/>
    <w:rsid w:val="002B6353"/>
    <w:rsid w:val="002B6429"/>
    <w:rsid w:val="002B6512"/>
    <w:rsid w:val="002B6607"/>
    <w:rsid w:val="002B7075"/>
    <w:rsid w:val="002B74E2"/>
    <w:rsid w:val="002B78F6"/>
    <w:rsid w:val="002B7917"/>
    <w:rsid w:val="002B7A28"/>
    <w:rsid w:val="002B7F29"/>
    <w:rsid w:val="002C00EE"/>
    <w:rsid w:val="002C06C6"/>
    <w:rsid w:val="002C0FF2"/>
    <w:rsid w:val="002C19C3"/>
    <w:rsid w:val="002C1F3D"/>
    <w:rsid w:val="002C35E1"/>
    <w:rsid w:val="002C39B5"/>
    <w:rsid w:val="002C5717"/>
    <w:rsid w:val="002C6074"/>
    <w:rsid w:val="002C679E"/>
    <w:rsid w:val="002C6A47"/>
    <w:rsid w:val="002D1537"/>
    <w:rsid w:val="002D1EDD"/>
    <w:rsid w:val="002D20CF"/>
    <w:rsid w:val="002D225D"/>
    <w:rsid w:val="002D35D1"/>
    <w:rsid w:val="002D49EC"/>
    <w:rsid w:val="002D4BD3"/>
    <w:rsid w:val="002D4CA0"/>
    <w:rsid w:val="002D52BD"/>
    <w:rsid w:val="002D55E5"/>
    <w:rsid w:val="002D5955"/>
    <w:rsid w:val="002D5D34"/>
    <w:rsid w:val="002D65BD"/>
    <w:rsid w:val="002D6932"/>
    <w:rsid w:val="002D6B82"/>
    <w:rsid w:val="002D7283"/>
    <w:rsid w:val="002D7A25"/>
    <w:rsid w:val="002D7B11"/>
    <w:rsid w:val="002D7FE6"/>
    <w:rsid w:val="002E00D6"/>
    <w:rsid w:val="002E083F"/>
    <w:rsid w:val="002E0E4D"/>
    <w:rsid w:val="002E1484"/>
    <w:rsid w:val="002E1F1A"/>
    <w:rsid w:val="002E27D8"/>
    <w:rsid w:val="002E373C"/>
    <w:rsid w:val="002E3A71"/>
    <w:rsid w:val="002E4AA0"/>
    <w:rsid w:val="002E4C1E"/>
    <w:rsid w:val="002E4FF0"/>
    <w:rsid w:val="002E53CB"/>
    <w:rsid w:val="002E55AB"/>
    <w:rsid w:val="002E5696"/>
    <w:rsid w:val="002E5B42"/>
    <w:rsid w:val="002E7019"/>
    <w:rsid w:val="002E7520"/>
    <w:rsid w:val="002E762C"/>
    <w:rsid w:val="002F098F"/>
    <w:rsid w:val="002F0CF1"/>
    <w:rsid w:val="002F12FE"/>
    <w:rsid w:val="002F13A5"/>
    <w:rsid w:val="002F20B2"/>
    <w:rsid w:val="002F3680"/>
    <w:rsid w:val="002F3D7B"/>
    <w:rsid w:val="002F4288"/>
    <w:rsid w:val="002F4847"/>
    <w:rsid w:val="002F53EE"/>
    <w:rsid w:val="002F5A98"/>
    <w:rsid w:val="002F5AFC"/>
    <w:rsid w:val="002F5BF0"/>
    <w:rsid w:val="002F5C47"/>
    <w:rsid w:val="002F5D2F"/>
    <w:rsid w:val="002F5EAC"/>
    <w:rsid w:val="002F6672"/>
    <w:rsid w:val="002F6F6B"/>
    <w:rsid w:val="002F70FD"/>
    <w:rsid w:val="002F7619"/>
    <w:rsid w:val="002F7D7F"/>
    <w:rsid w:val="00300205"/>
    <w:rsid w:val="003009E0"/>
    <w:rsid w:val="00300D59"/>
    <w:rsid w:val="00303E83"/>
    <w:rsid w:val="00304808"/>
    <w:rsid w:val="00304AAA"/>
    <w:rsid w:val="00304AB4"/>
    <w:rsid w:val="00304EA9"/>
    <w:rsid w:val="00305606"/>
    <w:rsid w:val="003057C6"/>
    <w:rsid w:val="00305D69"/>
    <w:rsid w:val="0030607B"/>
    <w:rsid w:val="00306092"/>
    <w:rsid w:val="00306350"/>
    <w:rsid w:val="003063BE"/>
    <w:rsid w:val="003068DF"/>
    <w:rsid w:val="00306A92"/>
    <w:rsid w:val="00306F7D"/>
    <w:rsid w:val="00307049"/>
    <w:rsid w:val="00307550"/>
    <w:rsid w:val="00307D4D"/>
    <w:rsid w:val="00310509"/>
    <w:rsid w:val="003109AE"/>
    <w:rsid w:val="00310F40"/>
    <w:rsid w:val="00311408"/>
    <w:rsid w:val="00311962"/>
    <w:rsid w:val="00312524"/>
    <w:rsid w:val="00312658"/>
    <w:rsid w:val="00312852"/>
    <w:rsid w:val="0031467A"/>
    <w:rsid w:val="00314720"/>
    <w:rsid w:val="00315C95"/>
    <w:rsid w:val="00315EFF"/>
    <w:rsid w:val="00316717"/>
    <w:rsid w:val="00317C95"/>
    <w:rsid w:val="00317CD3"/>
    <w:rsid w:val="0032015C"/>
    <w:rsid w:val="00320810"/>
    <w:rsid w:val="00320CBF"/>
    <w:rsid w:val="003219BF"/>
    <w:rsid w:val="00321ABC"/>
    <w:rsid w:val="00322B84"/>
    <w:rsid w:val="00322D1C"/>
    <w:rsid w:val="00323480"/>
    <w:rsid w:val="00323D7D"/>
    <w:rsid w:val="0032418B"/>
    <w:rsid w:val="00324F6C"/>
    <w:rsid w:val="003255C4"/>
    <w:rsid w:val="0032585C"/>
    <w:rsid w:val="00325AAE"/>
    <w:rsid w:val="003265A1"/>
    <w:rsid w:val="00327079"/>
    <w:rsid w:val="0032735A"/>
    <w:rsid w:val="0032774D"/>
    <w:rsid w:val="00327AAB"/>
    <w:rsid w:val="003301B5"/>
    <w:rsid w:val="00330471"/>
    <w:rsid w:val="003308C0"/>
    <w:rsid w:val="00330C14"/>
    <w:rsid w:val="00331E24"/>
    <w:rsid w:val="00332845"/>
    <w:rsid w:val="003331D7"/>
    <w:rsid w:val="003332BF"/>
    <w:rsid w:val="003339E3"/>
    <w:rsid w:val="00333C62"/>
    <w:rsid w:val="00334771"/>
    <w:rsid w:val="00334838"/>
    <w:rsid w:val="0033546B"/>
    <w:rsid w:val="00336A78"/>
    <w:rsid w:val="00336A8E"/>
    <w:rsid w:val="00337E3A"/>
    <w:rsid w:val="00337E57"/>
    <w:rsid w:val="0034005D"/>
    <w:rsid w:val="00340E90"/>
    <w:rsid w:val="00340EE3"/>
    <w:rsid w:val="00341008"/>
    <w:rsid w:val="0034154A"/>
    <w:rsid w:val="00341FC9"/>
    <w:rsid w:val="003427D0"/>
    <w:rsid w:val="00342D67"/>
    <w:rsid w:val="00342F35"/>
    <w:rsid w:val="0034307F"/>
    <w:rsid w:val="00343935"/>
    <w:rsid w:val="00343B3C"/>
    <w:rsid w:val="00343C7F"/>
    <w:rsid w:val="00343D2D"/>
    <w:rsid w:val="003456C7"/>
    <w:rsid w:val="003466AD"/>
    <w:rsid w:val="00350324"/>
    <w:rsid w:val="00351065"/>
    <w:rsid w:val="00351112"/>
    <w:rsid w:val="00351B01"/>
    <w:rsid w:val="003521E3"/>
    <w:rsid w:val="0035238C"/>
    <w:rsid w:val="0035298F"/>
    <w:rsid w:val="00352EB7"/>
    <w:rsid w:val="003538BC"/>
    <w:rsid w:val="00353A5F"/>
    <w:rsid w:val="0035424E"/>
    <w:rsid w:val="00354499"/>
    <w:rsid w:val="00354F88"/>
    <w:rsid w:val="0035575B"/>
    <w:rsid w:val="00355A82"/>
    <w:rsid w:val="00355FB8"/>
    <w:rsid w:val="00356D73"/>
    <w:rsid w:val="00356DD6"/>
    <w:rsid w:val="00356E0E"/>
    <w:rsid w:val="00357080"/>
    <w:rsid w:val="0035752C"/>
    <w:rsid w:val="00357B61"/>
    <w:rsid w:val="003608AB"/>
    <w:rsid w:val="00360C88"/>
    <w:rsid w:val="003618E4"/>
    <w:rsid w:val="00361DD6"/>
    <w:rsid w:val="00362513"/>
    <w:rsid w:val="00363C82"/>
    <w:rsid w:val="003640CE"/>
    <w:rsid w:val="00365630"/>
    <w:rsid w:val="00365E51"/>
    <w:rsid w:val="00366895"/>
    <w:rsid w:val="00366E0E"/>
    <w:rsid w:val="003671CC"/>
    <w:rsid w:val="0036762E"/>
    <w:rsid w:val="00367EEB"/>
    <w:rsid w:val="00370485"/>
    <w:rsid w:val="00370A2B"/>
    <w:rsid w:val="00370FF4"/>
    <w:rsid w:val="00371D44"/>
    <w:rsid w:val="00372058"/>
    <w:rsid w:val="00373EC5"/>
    <w:rsid w:val="00374462"/>
    <w:rsid w:val="00374C59"/>
    <w:rsid w:val="00375641"/>
    <w:rsid w:val="00376173"/>
    <w:rsid w:val="00377A27"/>
    <w:rsid w:val="00377C08"/>
    <w:rsid w:val="00377DA9"/>
    <w:rsid w:val="00377F5E"/>
    <w:rsid w:val="003801A4"/>
    <w:rsid w:val="00380737"/>
    <w:rsid w:val="00381D67"/>
    <w:rsid w:val="0038226A"/>
    <w:rsid w:val="0038294E"/>
    <w:rsid w:val="00382EFD"/>
    <w:rsid w:val="0038374C"/>
    <w:rsid w:val="003839A7"/>
    <w:rsid w:val="00383C0A"/>
    <w:rsid w:val="00383ED3"/>
    <w:rsid w:val="003840DF"/>
    <w:rsid w:val="003844C1"/>
    <w:rsid w:val="003854EB"/>
    <w:rsid w:val="003877A9"/>
    <w:rsid w:val="00390D73"/>
    <w:rsid w:val="00391BCF"/>
    <w:rsid w:val="00392A4D"/>
    <w:rsid w:val="00392E2A"/>
    <w:rsid w:val="00393423"/>
    <w:rsid w:val="00393802"/>
    <w:rsid w:val="00393E6D"/>
    <w:rsid w:val="00394005"/>
    <w:rsid w:val="00394066"/>
    <w:rsid w:val="00394D70"/>
    <w:rsid w:val="003957B4"/>
    <w:rsid w:val="00395A23"/>
    <w:rsid w:val="003960ED"/>
    <w:rsid w:val="0039632A"/>
    <w:rsid w:val="0039666A"/>
    <w:rsid w:val="003969EF"/>
    <w:rsid w:val="00396B21"/>
    <w:rsid w:val="00397200"/>
    <w:rsid w:val="003A0E5B"/>
    <w:rsid w:val="003A213F"/>
    <w:rsid w:val="003A23CB"/>
    <w:rsid w:val="003A277E"/>
    <w:rsid w:val="003A2794"/>
    <w:rsid w:val="003A2B50"/>
    <w:rsid w:val="003A2B8F"/>
    <w:rsid w:val="003A319F"/>
    <w:rsid w:val="003A31D6"/>
    <w:rsid w:val="003A4F52"/>
    <w:rsid w:val="003A52AC"/>
    <w:rsid w:val="003A6129"/>
    <w:rsid w:val="003A6299"/>
    <w:rsid w:val="003A733D"/>
    <w:rsid w:val="003B0B8F"/>
    <w:rsid w:val="003B0ED9"/>
    <w:rsid w:val="003B152C"/>
    <w:rsid w:val="003B172E"/>
    <w:rsid w:val="003B18D8"/>
    <w:rsid w:val="003B1BDC"/>
    <w:rsid w:val="003B1EDD"/>
    <w:rsid w:val="003B23E3"/>
    <w:rsid w:val="003B2532"/>
    <w:rsid w:val="003B2EC0"/>
    <w:rsid w:val="003B4B4A"/>
    <w:rsid w:val="003B4B77"/>
    <w:rsid w:val="003B4FA2"/>
    <w:rsid w:val="003B51C8"/>
    <w:rsid w:val="003B5781"/>
    <w:rsid w:val="003B5E18"/>
    <w:rsid w:val="003B64B7"/>
    <w:rsid w:val="003B6A00"/>
    <w:rsid w:val="003B6A5F"/>
    <w:rsid w:val="003B7736"/>
    <w:rsid w:val="003B77CE"/>
    <w:rsid w:val="003B7BCE"/>
    <w:rsid w:val="003B7FDA"/>
    <w:rsid w:val="003C031C"/>
    <w:rsid w:val="003C0628"/>
    <w:rsid w:val="003C0EBD"/>
    <w:rsid w:val="003C175B"/>
    <w:rsid w:val="003C261D"/>
    <w:rsid w:val="003C26E5"/>
    <w:rsid w:val="003C28FD"/>
    <w:rsid w:val="003C3059"/>
    <w:rsid w:val="003C33AF"/>
    <w:rsid w:val="003C3C4E"/>
    <w:rsid w:val="003C3FA8"/>
    <w:rsid w:val="003C446F"/>
    <w:rsid w:val="003C477D"/>
    <w:rsid w:val="003C4ED3"/>
    <w:rsid w:val="003C5A5E"/>
    <w:rsid w:val="003C7488"/>
    <w:rsid w:val="003C771D"/>
    <w:rsid w:val="003C7F93"/>
    <w:rsid w:val="003D01CE"/>
    <w:rsid w:val="003D049F"/>
    <w:rsid w:val="003D0D28"/>
    <w:rsid w:val="003D16C4"/>
    <w:rsid w:val="003D2719"/>
    <w:rsid w:val="003D2989"/>
    <w:rsid w:val="003D2B3B"/>
    <w:rsid w:val="003D2C0F"/>
    <w:rsid w:val="003D2C90"/>
    <w:rsid w:val="003D308A"/>
    <w:rsid w:val="003D392A"/>
    <w:rsid w:val="003D3DDB"/>
    <w:rsid w:val="003D408F"/>
    <w:rsid w:val="003D4385"/>
    <w:rsid w:val="003D47D4"/>
    <w:rsid w:val="003D48DD"/>
    <w:rsid w:val="003D5E16"/>
    <w:rsid w:val="003D6316"/>
    <w:rsid w:val="003D7626"/>
    <w:rsid w:val="003D7F6A"/>
    <w:rsid w:val="003E0234"/>
    <w:rsid w:val="003E04EF"/>
    <w:rsid w:val="003E07A0"/>
    <w:rsid w:val="003E0A19"/>
    <w:rsid w:val="003E0DB7"/>
    <w:rsid w:val="003E15B5"/>
    <w:rsid w:val="003E1972"/>
    <w:rsid w:val="003E19F6"/>
    <w:rsid w:val="003E1E8C"/>
    <w:rsid w:val="003E26E3"/>
    <w:rsid w:val="003E2DF8"/>
    <w:rsid w:val="003E3357"/>
    <w:rsid w:val="003E3536"/>
    <w:rsid w:val="003E3BE9"/>
    <w:rsid w:val="003E3FD9"/>
    <w:rsid w:val="003E400B"/>
    <w:rsid w:val="003E40D5"/>
    <w:rsid w:val="003E412E"/>
    <w:rsid w:val="003E4EDC"/>
    <w:rsid w:val="003E517C"/>
    <w:rsid w:val="003E5C21"/>
    <w:rsid w:val="003E6701"/>
    <w:rsid w:val="003E6B0E"/>
    <w:rsid w:val="003E6B8A"/>
    <w:rsid w:val="003E74AF"/>
    <w:rsid w:val="003E79AC"/>
    <w:rsid w:val="003E7C9F"/>
    <w:rsid w:val="003F05FA"/>
    <w:rsid w:val="003F0ABE"/>
    <w:rsid w:val="003F1000"/>
    <w:rsid w:val="003F13DE"/>
    <w:rsid w:val="003F1885"/>
    <w:rsid w:val="003F1D07"/>
    <w:rsid w:val="003F33CE"/>
    <w:rsid w:val="003F407E"/>
    <w:rsid w:val="003F4951"/>
    <w:rsid w:val="003F4BA1"/>
    <w:rsid w:val="003F4FE8"/>
    <w:rsid w:val="003F54B2"/>
    <w:rsid w:val="003F5642"/>
    <w:rsid w:val="003F59FC"/>
    <w:rsid w:val="003F61D9"/>
    <w:rsid w:val="003F66E2"/>
    <w:rsid w:val="003F6861"/>
    <w:rsid w:val="003F78DA"/>
    <w:rsid w:val="003F793E"/>
    <w:rsid w:val="00400295"/>
    <w:rsid w:val="004007AF"/>
    <w:rsid w:val="00400B17"/>
    <w:rsid w:val="0040130E"/>
    <w:rsid w:val="004015C0"/>
    <w:rsid w:val="00401C61"/>
    <w:rsid w:val="004026FB"/>
    <w:rsid w:val="004027C1"/>
    <w:rsid w:val="00402B32"/>
    <w:rsid w:val="00403126"/>
    <w:rsid w:val="004036E4"/>
    <w:rsid w:val="00403C2F"/>
    <w:rsid w:val="00403CFD"/>
    <w:rsid w:val="00403FFE"/>
    <w:rsid w:val="00404F8C"/>
    <w:rsid w:val="00404FD1"/>
    <w:rsid w:val="00405EB4"/>
    <w:rsid w:val="004062C6"/>
    <w:rsid w:val="00406FE0"/>
    <w:rsid w:val="0040702C"/>
    <w:rsid w:val="00407524"/>
    <w:rsid w:val="00407CF5"/>
    <w:rsid w:val="004100BF"/>
    <w:rsid w:val="00410503"/>
    <w:rsid w:val="00411286"/>
    <w:rsid w:val="00411455"/>
    <w:rsid w:val="004117E1"/>
    <w:rsid w:val="00411DBA"/>
    <w:rsid w:val="0041249D"/>
    <w:rsid w:val="00412CE3"/>
    <w:rsid w:val="00412D6A"/>
    <w:rsid w:val="00412F37"/>
    <w:rsid w:val="00413EEE"/>
    <w:rsid w:val="00415B75"/>
    <w:rsid w:val="00415E82"/>
    <w:rsid w:val="00416230"/>
    <w:rsid w:val="00416661"/>
    <w:rsid w:val="004178F7"/>
    <w:rsid w:val="00420312"/>
    <w:rsid w:val="004207F8"/>
    <w:rsid w:val="00420969"/>
    <w:rsid w:val="00420F0A"/>
    <w:rsid w:val="004219E8"/>
    <w:rsid w:val="00423268"/>
    <w:rsid w:val="004242B6"/>
    <w:rsid w:val="00424484"/>
    <w:rsid w:val="00425915"/>
    <w:rsid w:val="004260CE"/>
    <w:rsid w:val="0042682E"/>
    <w:rsid w:val="00427CE8"/>
    <w:rsid w:val="00427D36"/>
    <w:rsid w:val="00430685"/>
    <w:rsid w:val="00430801"/>
    <w:rsid w:val="00430C5C"/>
    <w:rsid w:val="00430C78"/>
    <w:rsid w:val="0043340C"/>
    <w:rsid w:val="00433BE8"/>
    <w:rsid w:val="004341EF"/>
    <w:rsid w:val="004344F4"/>
    <w:rsid w:val="00434AD3"/>
    <w:rsid w:val="00434B00"/>
    <w:rsid w:val="00437B00"/>
    <w:rsid w:val="00437E98"/>
    <w:rsid w:val="00437F65"/>
    <w:rsid w:val="00442571"/>
    <w:rsid w:val="00442CF3"/>
    <w:rsid w:val="00443C7F"/>
    <w:rsid w:val="00444A37"/>
    <w:rsid w:val="00445114"/>
    <w:rsid w:val="00445D05"/>
    <w:rsid w:val="004461AD"/>
    <w:rsid w:val="0044624C"/>
    <w:rsid w:val="004464C2"/>
    <w:rsid w:val="00446B40"/>
    <w:rsid w:val="00446B6A"/>
    <w:rsid w:val="00446B8B"/>
    <w:rsid w:val="00446BC1"/>
    <w:rsid w:val="00446C27"/>
    <w:rsid w:val="004471A0"/>
    <w:rsid w:val="0044777A"/>
    <w:rsid w:val="00450254"/>
    <w:rsid w:val="0045055E"/>
    <w:rsid w:val="00450C95"/>
    <w:rsid w:val="00452AE8"/>
    <w:rsid w:val="00452B59"/>
    <w:rsid w:val="00452F87"/>
    <w:rsid w:val="0045308A"/>
    <w:rsid w:val="004539DC"/>
    <w:rsid w:val="00454243"/>
    <w:rsid w:val="004546B4"/>
    <w:rsid w:val="004549F4"/>
    <w:rsid w:val="00455442"/>
    <w:rsid w:val="00456623"/>
    <w:rsid w:val="004566A1"/>
    <w:rsid w:val="00457032"/>
    <w:rsid w:val="00457BB1"/>
    <w:rsid w:val="00457F7D"/>
    <w:rsid w:val="004600A4"/>
    <w:rsid w:val="00460325"/>
    <w:rsid w:val="00460BB6"/>
    <w:rsid w:val="0046106E"/>
    <w:rsid w:val="00461833"/>
    <w:rsid w:val="00461965"/>
    <w:rsid w:val="00461BD9"/>
    <w:rsid w:val="00461C6A"/>
    <w:rsid w:val="0046201B"/>
    <w:rsid w:val="00462228"/>
    <w:rsid w:val="004625AE"/>
    <w:rsid w:val="00462E82"/>
    <w:rsid w:val="004631EA"/>
    <w:rsid w:val="00463328"/>
    <w:rsid w:val="00463DB9"/>
    <w:rsid w:val="00463DBF"/>
    <w:rsid w:val="00464F54"/>
    <w:rsid w:val="00465CFB"/>
    <w:rsid w:val="0046663E"/>
    <w:rsid w:val="0046689E"/>
    <w:rsid w:val="004669B0"/>
    <w:rsid w:val="0047000A"/>
    <w:rsid w:val="004705C6"/>
    <w:rsid w:val="00470692"/>
    <w:rsid w:val="004711EF"/>
    <w:rsid w:val="004712F1"/>
    <w:rsid w:val="004714B3"/>
    <w:rsid w:val="004722F7"/>
    <w:rsid w:val="00473465"/>
    <w:rsid w:val="00474CC2"/>
    <w:rsid w:val="00474F2B"/>
    <w:rsid w:val="004753EC"/>
    <w:rsid w:val="00475958"/>
    <w:rsid w:val="00475B40"/>
    <w:rsid w:val="0047662B"/>
    <w:rsid w:val="00477019"/>
    <w:rsid w:val="004770E3"/>
    <w:rsid w:val="00477409"/>
    <w:rsid w:val="0047759B"/>
    <w:rsid w:val="00477845"/>
    <w:rsid w:val="0047792E"/>
    <w:rsid w:val="00477A4E"/>
    <w:rsid w:val="00477BFC"/>
    <w:rsid w:val="00477C6C"/>
    <w:rsid w:val="0048105D"/>
    <w:rsid w:val="0048157A"/>
    <w:rsid w:val="0048184F"/>
    <w:rsid w:val="0048193D"/>
    <w:rsid w:val="004827CF"/>
    <w:rsid w:val="00482EA7"/>
    <w:rsid w:val="00483DEC"/>
    <w:rsid w:val="0048416C"/>
    <w:rsid w:val="004847EE"/>
    <w:rsid w:val="00484936"/>
    <w:rsid w:val="004854AE"/>
    <w:rsid w:val="00485C04"/>
    <w:rsid w:val="00485CA9"/>
    <w:rsid w:val="00485E5D"/>
    <w:rsid w:val="00485FD4"/>
    <w:rsid w:val="00485FE9"/>
    <w:rsid w:val="0048621B"/>
    <w:rsid w:val="00486392"/>
    <w:rsid w:val="0048656D"/>
    <w:rsid w:val="00487055"/>
    <w:rsid w:val="0048714F"/>
    <w:rsid w:val="0048738F"/>
    <w:rsid w:val="00487CAB"/>
    <w:rsid w:val="00490830"/>
    <w:rsid w:val="004914B0"/>
    <w:rsid w:val="0049202C"/>
    <w:rsid w:val="0049229A"/>
    <w:rsid w:val="0049232B"/>
    <w:rsid w:val="00492951"/>
    <w:rsid w:val="00493650"/>
    <w:rsid w:val="00493E86"/>
    <w:rsid w:val="004941FE"/>
    <w:rsid w:val="00494756"/>
    <w:rsid w:val="00494B7A"/>
    <w:rsid w:val="00494F00"/>
    <w:rsid w:val="0049505B"/>
    <w:rsid w:val="00495362"/>
    <w:rsid w:val="004953F4"/>
    <w:rsid w:val="00496561"/>
    <w:rsid w:val="00496D15"/>
    <w:rsid w:val="004A0418"/>
    <w:rsid w:val="004A0C0A"/>
    <w:rsid w:val="004A143F"/>
    <w:rsid w:val="004A20F8"/>
    <w:rsid w:val="004A2576"/>
    <w:rsid w:val="004A2864"/>
    <w:rsid w:val="004A374F"/>
    <w:rsid w:val="004A3AE4"/>
    <w:rsid w:val="004A4047"/>
    <w:rsid w:val="004A41C0"/>
    <w:rsid w:val="004A4BDB"/>
    <w:rsid w:val="004A5D05"/>
    <w:rsid w:val="004A6DDE"/>
    <w:rsid w:val="004A705F"/>
    <w:rsid w:val="004A71F1"/>
    <w:rsid w:val="004A7695"/>
    <w:rsid w:val="004A7A4D"/>
    <w:rsid w:val="004A7CEC"/>
    <w:rsid w:val="004B26C7"/>
    <w:rsid w:val="004B35F9"/>
    <w:rsid w:val="004B3AAF"/>
    <w:rsid w:val="004B4207"/>
    <w:rsid w:val="004B45BD"/>
    <w:rsid w:val="004B4909"/>
    <w:rsid w:val="004B4AE8"/>
    <w:rsid w:val="004B5105"/>
    <w:rsid w:val="004B5690"/>
    <w:rsid w:val="004B5D91"/>
    <w:rsid w:val="004B5E55"/>
    <w:rsid w:val="004B5EAD"/>
    <w:rsid w:val="004B5FC5"/>
    <w:rsid w:val="004B62E3"/>
    <w:rsid w:val="004B6BD1"/>
    <w:rsid w:val="004B6BD5"/>
    <w:rsid w:val="004B7058"/>
    <w:rsid w:val="004B768A"/>
    <w:rsid w:val="004C02F0"/>
    <w:rsid w:val="004C0657"/>
    <w:rsid w:val="004C1A94"/>
    <w:rsid w:val="004C1D2E"/>
    <w:rsid w:val="004C1D7F"/>
    <w:rsid w:val="004C294B"/>
    <w:rsid w:val="004C3884"/>
    <w:rsid w:val="004C39C3"/>
    <w:rsid w:val="004C4B46"/>
    <w:rsid w:val="004C53EE"/>
    <w:rsid w:val="004C58A0"/>
    <w:rsid w:val="004C59E3"/>
    <w:rsid w:val="004C5AB0"/>
    <w:rsid w:val="004C5EF5"/>
    <w:rsid w:val="004C6210"/>
    <w:rsid w:val="004C635D"/>
    <w:rsid w:val="004C714D"/>
    <w:rsid w:val="004C74CF"/>
    <w:rsid w:val="004C7500"/>
    <w:rsid w:val="004C7900"/>
    <w:rsid w:val="004C7A6B"/>
    <w:rsid w:val="004C7FE7"/>
    <w:rsid w:val="004D035C"/>
    <w:rsid w:val="004D0A12"/>
    <w:rsid w:val="004D0A3C"/>
    <w:rsid w:val="004D0B67"/>
    <w:rsid w:val="004D120B"/>
    <w:rsid w:val="004D14F9"/>
    <w:rsid w:val="004D26DB"/>
    <w:rsid w:val="004D2A0C"/>
    <w:rsid w:val="004D38BD"/>
    <w:rsid w:val="004D4500"/>
    <w:rsid w:val="004D4817"/>
    <w:rsid w:val="004D48D1"/>
    <w:rsid w:val="004D4FB7"/>
    <w:rsid w:val="004D6387"/>
    <w:rsid w:val="004D6E77"/>
    <w:rsid w:val="004D71F6"/>
    <w:rsid w:val="004D728C"/>
    <w:rsid w:val="004D753A"/>
    <w:rsid w:val="004D75FD"/>
    <w:rsid w:val="004D7717"/>
    <w:rsid w:val="004D785B"/>
    <w:rsid w:val="004D7A36"/>
    <w:rsid w:val="004D7E94"/>
    <w:rsid w:val="004E125F"/>
    <w:rsid w:val="004E1368"/>
    <w:rsid w:val="004E16D9"/>
    <w:rsid w:val="004E1EEA"/>
    <w:rsid w:val="004E2711"/>
    <w:rsid w:val="004E331B"/>
    <w:rsid w:val="004E3BBB"/>
    <w:rsid w:val="004E3F48"/>
    <w:rsid w:val="004E426A"/>
    <w:rsid w:val="004E46A1"/>
    <w:rsid w:val="004E4FED"/>
    <w:rsid w:val="004E581D"/>
    <w:rsid w:val="004E5B44"/>
    <w:rsid w:val="004E5F0C"/>
    <w:rsid w:val="004E6140"/>
    <w:rsid w:val="004E6742"/>
    <w:rsid w:val="004F02A5"/>
    <w:rsid w:val="004F1C9F"/>
    <w:rsid w:val="004F1CB6"/>
    <w:rsid w:val="004F1FE3"/>
    <w:rsid w:val="004F2748"/>
    <w:rsid w:val="004F3204"/>
    <w:rsid w:val="004F3696"/>
    <w:rsid w:val="004F387B"/>
    <w:rsid w:val="004F3E4C"/>
    <w:rsid w:val="004F43B8"/>
    <w:rsid w:val="004F452C"/>
    <w:rsid w:val="004F4AD5"/>
    <w:rsid w:val="004F555D"/>
    <w:rsid w:val="004F55CC"/>
    <w:rsid w:val="004F7310"/>
    <w:rsid w:val="004F7B80"/>
    <w:rsid w:val="00500091"/>
    <w:rsid w:val="00500CE9"/>
    <w:rsid w:val="00500DD4"/>
    <w:rsid w:val="0050116B"/>
    <w:rsid w:val="00501AA4"/>
    <w:rsid w:val="0050225D"/>
    <w:rsid w:val="00503296"/>
    <w:rsid w:val="00503809"/>
    <w:rsid w:val="0050435D"/>
    <w:rsid w:val="005045B4"/>
    <w:rsid w:val="00505296"/>
    <w:rsid w:val="00505415"/>
    <w:rsid w:val="00506213"/>
    <w:rsid w:val="0050656D"/>
    <w:rsid w:val="005072CA"/>
    <w:rsid w:val="00507622"/>
    <w:rsid w:val="00510098"/>
    <w:rsid w:val="0051052C"/>
    <w:rsid w:val="00511227"/>
    <w:rsid w:val="0051308D"/>
    <w:rsid w:val="0051319E"/>
    <w:rsid w:val="00515104"/>
    <w:rsid w:val="00516492"/>
    <w:rsid w:val="00517882"/>
    <w:rsid w:val="00517A87"/>
    <w:rsid w:val="00520884"/>
    <w:rsid w:val="00520DDB"/>
    <w:rsid w:val="00520F8F"/>
    <w:rsid w:val="005221B1"/>
    <w:rsid w:val="00522664"/>
    <w:rsid w:val="00522913"/>
    <w:rsid w:val="00523291"/>
    <w:rsid w:val="00524067"/>
    <w:rsid w:val="005243FC"/>
    <w:rsid w:val="00524CCA"/>
    <w:rsid w:val="00525437"/>
    <w:rsid w:val="005257E3"/>
    <w:rsid w:val="005259DB"/>
    <w:rsid w:val="00526459"/>
    <w:rsid w:val="00526CC3"/>
    <w:rsid w:val="00526EE1"/>
    <w:rsid w:val="00530794"/>
    <w:rsid w:val="005307AF"/>
    <w:rsid w:val="00530BB5"/>
    <w:rsid w:val="00531626"/>
    <w:rsid w:val="005320B5"/>
    <w:rsid w:val="00532955"/>
    <w:rsid w:val="005334F6"/>
    <w:rsid w:val="005342EB"/>
    <w:rsid w:val="00534423"/>
    <w:rsid w:val="0053477F"/>
    <w:rsid w:val="00534A78"/>
    <w:rsid w:val="00534CC7"/>
    <w:rsid w:val="00535107"/>
    <w:rsid w:val="00535258"/>
    <w:rsid w:val="005354CB"/>
    <w:rsid w:val="005357DC"/>
    <w:rsid w:val="005363D4"/>
    <w:rsid w:val="00537092"/>
    <w:rsid w:val="00537AED"/>
    <w:rsid w:val="00540201"/>
    <w:rsid w:val="00540A06"/>
    <w:rsid w:val="00540DA6"/>
    <w:rsid w:val="00542023"/>
    <w:rsid w:val="005424F8"/>
    <w:rsid w:val="0054269D"/>
    <w:rsid w:val="005428D3"/>
    <w:rsid w:val="00542D73"/>
    <w:rsid w:val="00543482"/>
    <w:rsid w:val="005440C7"/>
    <w:rsid w:val="00544725"/>
    <w:rsid w:val="005466A9"/>
    <w:rsid w:val="00546E52"/>
    <w:rsid w:val="00546FDC"/>
    <w:rsid w:val="00547116"/>
    <w:rsid w:val="00547549"/>
    <w:rsid w:val="005475CE"/>
    <w:rsid w:val="00547DAC"/>
    <w:rsid w:val="00550591"/>
    <w:rsid w:val="00550F58"/>
    <w:rsid w:val="00552159"/>
    <w:rsid w:val="00552CE9"/>
    <w:rsid w:val="005546AF"/>
    <w:rsid w:val="005549B0"/>
    <w:rsid w:val="0055528B"/>
    <w:rsid w:val="0055632D"/>
    <w:rsid w:val="005563ED"/>
    <w:rsid w:val="00556E36"/>
    <w:rsid w:val="005574D7"/>
    <w:rsid w:val="00557DEB"/>
    <w:rsid w:val="00560875"/>
    <w:rsid w:val="005608D7"/>
    <w:rsid w:val="005609B1"/>
    <w:rsid w:val="00560FAC"/>
    <w:rsid w:val="00561708"/>
    <w:rsid w:val="00561C26"/>
    <w:rsid w:val="00562B30"/>
    <w:rsid w:val="0056337E"/>
    <w:rsid w:val="005635A6"/>
    <w:rsid w:val="00563977"/>
    <w:rsid w:val="00563D3A"/>
    <w:rsid w:val="00564826"/>
    <w:rsid w:val="00564A3C"/>
    <w:rsid w:val="00564DC7"/>
    <w:rsid w:val="00564DE3"/>
    <w:rsid w:val="00564E84"/>
    <w:rsid w:val="005653AC"/>
    <w:rsid w:val="005656EB"/>
    <w:rsid w:val="00565C6F"/>
    <w:rsid w:val="005668FE"/>
    <w:rsid w:val="00566B3A"/>
    <w:rsid w:val="00566CCD"/>
    <w:rsid w:val="00567788"/>
    <w:rsid w:val="00567F83"/>
    <w:rsid w:val="00570CA6"/>
    <w:rsid w:val="005713A9"/>
    <w:rsid w:val="00571B0C"/>
    <w:rsid w:val="00572A84"/>
    <w:rsid w:val="00573120"/>
    <w:rsid w:val="00573250"/>
    <w:rsid w:val="00573DB0"/>
    <w:rsid w:val="0057434E"/>
    <w:rsid w:val="00575395"/>
    <w:rsid w:val="0057599E"/>
    <w:rsid w:val="00575DDA"/>
    <w:rsid w:val="00576202"/>
    <w:rsid w:val="005764E0"/>
    <w:rsid w:val="0057798C"/>
    <w:rsid w:val="005779FA"/>
    <w:rsid w:val="00577C33"/>
    <w:rsid w:val="005803C5"/>
    <w:rsid w:val="005807C9"/>
    <w:rsid w:val="00580A8C"/>
    <w:rsid w:val="005812A7"/>
    <w:rsid w:val="00581657"/>
    <w:rsid w:val="005816BB"/>
    <w:rsid w:val="00581D04"/>
    <w:rsid w:val="00582064"/>
    <w:rsid w:val="00582D98"/>
    <w:rsid w:val="0058405E"/>
    <w:rsid w:val="00584597"/>
    <w:rsid w:val="00584C64"/>
    <w:rsid w:val="005850D9"/>
    <w:rsid w:val="00585226"/>
    <w:rsid w:val="005856F3"/>
    <w:rsid w:val="00585CAD"/>
    <w:rsid w:val="00586A30"/>
    <w:rsid w:val="00587357"/>
    <w:rsid w:val="00587FD7"/>
    <w:rsid w:val="005903D2"/>
    <w:rsid w:val="005907A7"/>
    <w:rsid w:val="00590A3A"/>
    <w:rsid w:val="00590B1E"/>
    <w:rsid w:val="00593DEC"/>
    <w:rsid w:val="005945B2"/>
    <w:rsid w:val="00594DCF"/>
    <w:rsid w:val="00595101"/>
    <w:rsid w:val="0059559F"/>
    <w:rsid w:val="00596093"/>
    <w:rsid w:val="005962A2"/>
    <w:rsid w:val="005966C6"/>
    <w:rsid w:val="00596860"/>
    <w:rsid w:val="005968AC"/>
    <w:rsid w:val="00596A66"/>
    <w:rsid w:val="00596F61"/>
    <w:rsid w:val="005974D7"/>
    <w:rsid w:val="00597A8B"/>
    <w:rsid w:val="005A0114"/>
    <w:rsid w:val="005A0BEC"/>
    <w:rsid w:val="005A0C25"/>
    <w:rsid w:val="005A0C99"/>
    <w:rsid w:val="005A1B01"/>
    <w:rsid w:val="005A1B3D"/>
    <w:rsid w:val="005A2038"/>
    <w:rsid w:val="005A3934"/>
    <w:rsid w:val="005A48A7"/>
    <w:rsid w:val="005A4CAE"/>
    <w:rsid w:val="005A4D07"/>
    <w:rsid w:val="005A58DD"/>
    <w:rsid w:val="005A6202"/>
    <w:rsid w:val="005A6529"/>
    <w:rsid w:val="005A6BCF"/>
    <w:rsid w:val="005A7307"/>
    <w:rsid w:val="005A7365"/>
    <w:rsid w:val="005A78F5"/>
    <w:rsid w:val="005A7BB6"/>
    <w:rsid w:val="005A7C7A"/>
    <w:rsid w:val="005A7E8F"/>
    <w:rsid w:val="005A7F10"/>
    <w:rsid w:val="005B06BB"/>
    <w:rsid w:val="005B06D3"/>
    <w:rsid w:val="005B0F3D"/>
    <w:rsid w:val="005B13EC"/>
    <w:rsid w:val="005B1703"/>
    <w:rsid w:val="005B1863"/>
    <w:rsid w:val="005B301B"/>
    <w:rsid w:val="005B353F"/>
    <w:rsid w:val="005B371B"/>
    <w:rsid w:val="005B39EA"/>
    <w:rsid w:val="005B3A56"/>
    <w:rsid w:val="005B552B"/>
    <w:rsid w:val="005B5DCF"/>
    <w:rsid w:val="005B668B"/>
    <w:rsid w:val="005B6F93"/>
    <w:rsid w:val="005B709A"/>
    <w:rsid w:val="005B718E"/>
    <w:rsid w:val="005B7C39"/>
    <w:rsid w:val="005C0609"/>
    <w:rsid w:val="005C072B"/>
    <w:rsid w:val="005C07B5"/>
    <w:rsid w:val="005C1249"/>
    <w:rsid w:val="005C1273"/>
    <w:rsid w:val="005C1338"/>
    <w:rsid w:val="005C2EB3"/>
    <w:rsid w:val="005C2F95"/>
    <w:rsid w:val="005C3898"/>
    <w:rsid w:val="005C56D6"/>
    <w:rsid w:val="005C5D58"/>
    <w:rsid w:val="005C63E0"/>
    <w:rsid w:val="005C6B4C"/>
    <w:rsid w:val="005D01E8"/>
    <w:rsid w:val="005D047E"/>
    <w:rsid w:val="005D05D5"/>
    <w:rsid w:val="005D07E3"/>
    <w:rsid w:val="005D15E6"/>
    <w:rsid w:val="005D181A"/>
    <w:rsid w:val="005D20CC"/>
    <w:rsid w:val="005D24AE"/>
    <w:rsid w:val="005D28A6"/>
    <w:rsid w:val="005D2CAC"/>
    <w:rsid w:val="005D3362"/>
    <w:rsid w:val="005D3F88"/>
    <w:rsid w:val="005D3F9C"/>
    <w:rsid w:val="005D485F"/>
    <w:rsid w:val="005D4AB1"/>
    <w:rsid w:val="005D52E9"/>
    <w:rsid w:val="005D59A8"/>
    <w:rsid w:val="005D676F"/>
    <w:rsid w:val="005D68DA"/>
    <w:rsid w:val="005D695D"/>
    <w:rsid w:val="005D6B9A"/>
    <w:rsid w:val="005D7691"/>
    <w:rsid w:val="005D76E5"/>
    <w:rsid w:val="005E007A"/>
    <w:rsid w:val="005E0541"/>
    <w:rsid w:val="005E1988"/>
    <w:rsid w:val="005E1A72"/>
    <w:rsid w:val="005E2146"/>
    <w:rsid w:val="005E2333"/>
    <w:rsid w:val="005E36B5"/>
    <w:rsid w:val="005E3BED"/>
    <w:rsid w:val="005E42BA"/>
    <w:rsid w:val="005E442E"/>
    <w:rsid w:val="005E4642"/>
    <w:rsid w:val="005E49A7"/>
    <w:rsid w:val="005E4B81"/>
    <w:rsid w:val="005E4CED"/>
    <w:rsid w:val="005E504A"/>
    <w:rsid w:val="005E51DA"/>
    <w:rsid w:val="005E5781"/>
    <w:rsid w:val="005E5C50"/>
    <w:rsid w:val="005E5C68"/>
    <w:rsid w:val="005E5DCE"/>
    <w:rsid w:val="005E67C5"/>
    <w:rsid w:val="005E79B6"/>
    <w:rsid w:val="005E7C76"/>
    <w:rsid w:val="005F00C7"/>
    <w:rsid w:val="005F02E6"/>
    <w:rsid w:val="005F0B2B"/>
    <w:rsid w:val="005F0D2D"/>
    <w:rsid w:val="005F11EE"/>
    <w:rsid w:val="005F2D7E"/>
    <w:rsid w:val="005F33BE"/>
    <w:rsid w:val="005F34DA"/>
    <w:rsid w:val="005F3536"/>
    <w:rsid w:val="005F3A63"/>
    <w:rsid w:val="005F3F70"/>
    <w:rsid w:val="005F450E"/>
    <w:rsid w:val="005F4701"/>
    <w:rsid w:val="005F47E8"/>
    <w:rsid w:val="005F47FA"/>
    <w:rsid w:val="005F4B24"/>
    <w:rsid w:val="005F5561"/>
    <w:rsid w:val="005F5C86"/>
    <w:rsid w:val="005F6D93"/>
    <w:rsid w:val="005F733F"/>
    <w:rsid w:val="005F7986"/>
    <w:rsid w:val="005F7B67"/>
    <w:rsid w:val="005F7E7D"/>
    <w:rsid w:val="00600354"/>
    <w:rsid w:val="00600455"/>
    <w:rsid w:val="00600758"/>
    <w:rsid w:val="00600F7D"/>
    <w:rsid w:val="00601CED"/>
    <w:rsid w:val="00602D30"/>
    <w:rsid w:val="00604E6B"/>
    <w:rsid w:val="00605291"/>
    <w:rsid w:val="0060576D"/>
    <w:rsid w:val="00605A77"/>
    <w:rsid w:val="00605AB6"/>
    <w:rsid w:val="00605FC3"/>
    <w:rsid w:val="006060CF"/>
    <w:rsid w:val="00606471"/>
    <w:rsid w:val="00606654"/>
    <w:rsid w:val="006066CD"/>
    <w:rsid w:val="006105EC"/>
    <w:rsid w:val="006106A8"/>
    <w:rsid w:val="006106F2"/>
    <w:rsid w:val="00611C7B"/>
    <w:rsid w:val="006120D2"/>
    <w:rsid w:val="006131DC"/>
    <w:rsid w:val="006138FC"/>
    <w:rsid w:val="0061499C"/>
    <w:rsid w:val="00615306"/>
    <w:rsid w:val="00615A04"/>
    <w:rsid w:val="00620A13"/>
    <w:rsid w:val="00620ABE"/>
    <w:rsid w:val="00621A1F"/>
    <w:rsid w:val="00622044"/>
    <w:rsid w:val="00622CF5"/>
    <w:rsid w:val="00623CB4"/>
    <w:rsid w:val="00623EBF"/>
    <w:rsid w:val="00623F72"/>
    <w:rsid w:val="0062444F"/>
    <w:rsid w:val="0062446D"/>
    <w:rsid w:val="00625207"/>
    <w:rsid w:val="0062559D"/>
    <w:rsid w:val="00625C5D"/>
    <w:rsid w:val="00626692"/>
    <w:rsid w:val="00627289"/>
    <w:rsid w:val="0062747C"/>
    <w:rsid w:val="00627DAF"/>
    <w:rsid w:val="00630504"/>
    <w:rsid w:val="0063083F"/>
    <w:rsid w:val="0063084A"/>
    <w:rsid w:val="006315B2"/>
    <w:rsid w:val="00631CC6"/>
    <w:rsid w:val="00631CC9"/>
    <w:rsid w:val="006320B8"/>
    <w:rsid w:val="00632D0A"/>
    <w:rsid w:val="00632D50"/>
    <w:rsid w:val="006331FB"/>
    <w:rsid w:val="00633AD1"/>
    <w:rsid w:val="00633D08"/>
    <w:rsid w:val="0063408D"/>
    <w:rsid w:val="00634511"/>
    <w:rsid w:val="00635269"/>
    <w:rsid w:val="00635D20"/>
    <w:rsid w:val="00635E97"/>
    <w:rsid w:val="006365B7"/>
    <w:rsid w:val="00636980"/>
    <w:rsid w:val="00636CEB"/>
    <w:rsid w:val="00636D4A"/>
    <w:rsid w:val="00636F65"/>
    <w:rsid w:val="006373FB"/>
    <w:rsid w:val="0064003F"/>
    <w:rsid w:val="006409B0"/>
    <w:rsid w:val="00641B92"/>
    <w:rsid w:val="00641C38"/>
    <w:rsid w:val="006421C5"/>
    <w:rsid w:val="006424AA"/>
    <w:rsid w:val="0064262B"/>
    <w:rsid w:val="006427EA"/>
    <w:rsid w:val="00642E37"/>
    <w:rsid w:val="006432D1"/>
    <w:rsid w:val="00644013"/>
    <w:rsid w:val="00644671"/>
    <w:rsid w:val="00645CD4"/>
    <w:rsid w:val="0064644B"/>
    <w:rsid w:val="006464E9"/>
    <w:rsid w:val="00646721"/>
    <w:rsid w:val="00646E94"/>
    <w:rsid w:val="006516BB"/>
    <w:rsid w:val="0065188C"/>
    <w:rsid w:val="00652034"/>
    <w:rsid w:val="00652C76"/>
    <w:rsid w:val="00652CFF"/>
    <w:rsid w:val="0065315F"/>
    <w:rsid w:val="006535EC"/>
    <w:rsid w:val="0065379D"/>
    <w:rsid w:val="00653C7D"/>
    <w:rsid w:val="0065483A"/>
    <w:rsid w:val="00654FCB"/>
    <w:rsid w:val="00656F25"/>
    <w:rsid w:val="006574D5"/>
    <w:rsid w:val="0065757F"/>
    <w:rsid w:val="00660345"/>
    <w:rsid w:val="006606E8"/>
    <w:rsid w:val="006608B5"/>
    <w:rsid w:val="00660BCE"/>
    <w:rsid w:val="00661548"/>
    <w:rsid w:val="0066221B"/>
    <w:rsid w:val="0066279C"/>
    <w:rsid w:val="00662EC0"/>
    <w:rsid w:val="006643B6"/>
    <w:rsid w:val="00664417"/>
    <w:rsid w:val="00664699"/>
    <w:rsid w:val="00665BEF"/>
    <w:rsid w:val="0066656D"/>
    <w:rsid w:val="00666C2E"/>
    <w:rsid w:val="006676C8"/>
    <w:rsid w:val="006700FA"/>
    <w:rsid w:val="006704ED"/>
    <w:rsid w:val="00670C5F"/>
    <w:rsid w:val="00671634"/>
    <w:rsid w:val="00671CC2"/>
    <w:rsid w:val="00671D16"/>
    <w:rsid w:val="0067226B"/>
    <w:rsid w:val="00672321"/>
    <w:rsid w:val="00673047"/>
    <w:rsid w:val="00673C0F"/>
    <w:rsid w:val="00675767"/>
    <w:rsid w:val="00675EAB"/>
    <w:rsid w:val="006761A6"/>
    <w:rsid w:val="006768D5"/>
    <w:rsid w:val="006768E3"/>
    <w:rsid w:val="0067710C"/>
    <w:rsid w:val="0067796F"/>
    <w:rsid w:val="006779EA"/>
    <w:rsid w:val="00680256"/>
    <w:rsid w:val="006803EA"/>
    <w:rsid w:val="00680F01"/>
    <w:rsid w:val="0068121C"/>
    <w:rsid w:val="00681566"/>
    <w:rsid w:val="006825D5"/>
    <w:rsid w:val="00682850"/>
    <w:rsid w:val="00683014"/>
    <w:rsid w:val="0068415B"/>
    <w:rsid w:val="006842B5"/>
    <w:rsid w:val="006844D9"/>
    <w:rsid w:val="00684724"/>
    <w:rsid w:val="00684C9A"/>
    <w:rsid w:val="00684DA3"/>
    <w:rsid w:val="00685E5E"/>
    <w:rsid w:val="006860A2"/>
    <w:rsid w:val="006862C2"/>
    <w:rsid w:val="0068638D"/>
    <w:rsid w:val="0068779A"/>
    <w:rsid w:val="00687A22"/>
    <w:rsid w:val="00690193"/>
    <w:rsid w:val="006902BA"/>
    <w:rsid w:val="0069036E"/>
    <w:rsid w:val="00690FD1"/>
    <w:rsid w:val="006911CC"/>
    <w:rsid w:val="006912C7"/>
    <w:rsid w:val="00691E9F"/>
    <w:rsid w:val="00692511"/>
    <w:rsid w:val="006929EB"/>
    <w:rsid w:val="00692A7C"/>
    <w:rsid w:val="00693D48"/>
    <w:rsid w:val="0069467C"/>
    <w:rsid w:val="00694ACB"/>
    <w:rsid w:val="00694F15"/>
    <w:rsid w:val="006958E3"/>
    <w:rsid w:val="00696975"/>
    <w:rsid w:val="006979D6"/>
    <w:rsid w:val="00697EDB"/>
    <w:rsid w:val="006A0197"/>
    <w:rsid w:val="006A02E8"/>
    <w:rsid w:val="006A08E3"/>
    <w:rsid w:val="006A17BE"/>
    <w:rsid w:val="006A1DDE"/>
    <w:rsid w:val="006A28CD"/>
    <w:rsid w:val="006A2D2D"/>
    <w:rsid w:val="006A32A1"/>
    <w:rsid w:val="006A3BB4"/>
    <w:rsid w:val="006A3FED"/>
    <w:rsid w:val="006A4F0D"/>
    <w:rsid w:val="006A6542"/>
    <w:rsid w:val="006A67FD"/>
    <w:rsid w:val="006A6A8C"/>
    <w:rsid w:val="006A6D77"/>
    <w:rsid w:val="006A70B3"/>
    <w:rsid w:val="006A73CA"/>
    <w:rsid w:val="006A7FEA"/>
    <w:rsid w:val="006B02F8"/>
    <w:rsid w:val="006B0950"/>
    <w:rsid w:val="006B1312"/>
    <w:rsid w:val="006B1695"/>
    <w:rsid w:val="006B2834"/>
    <w:rsid w:val="006B28B9"/>
    <w:rsid w:val="006B3401"/>
    <w:rsid w:val="006B3D7F"/>
    <w:rsid w:val="006B4248"/>
    <w:rsid w:val="006B4817"/>
    <w:rsid w:val="006B4CA2"/>
    <w:rsid w:val="006B55C2"/>
    <w:rsid w:val="006B634F"/>
    <w:rsid w:val="006B6816"/>
    <w:rsid w:val="006B7284"/>
    <w:rsid w:val="006C086A"/>
    <w:rsid w:val="006C096D"/>
    <w:rsid w:val="006C124A"/>
    <w:rsid w:val="006C125A"/>
    <w:rsid w:val="006C12DA"/>
    <w:rsid w:val="006C2321"/>
    <w:rsid w:val="006C25E9"/>
    <w:rsid w:val="006C29BD"/>
    <w:rsid w:val="006C3539"/>
    <w:rsid w:val="006C3B68"/>
    <w:rsid w:val="006C4DD8"/>
    <w:rsid w:val="006C68D6"/>
    <w:rsid w:val="006C7136"/>
    <w:rsid w:val="006C719D"/>
    <w:rsid w:val="006C7711"/>
    <w:rsid w:val="006C7B0D"/>
    <w:rsid w:val="006C7FFE"/>
    <w:rsid w:val="006D0273"/>
    <w:rsid w:val="006D0297"/>
    <w:rsid w:val="006D0767"/>
    <w:rsid w:val="006D097E"/>
    <w:rsid w:val="006D0BCE"/>
    <w:rsid w:val="006D1552"/>
    <w:rsid w:val="006D1914"/>
    <w:rsid w:val="006D1EA6"/>
    <w:rsid w:val="006D1F48"/>
    <w:rsid w:val="006D207B"/>
    <w:rsid w:val="006D2880"/>
    <w:rsid w:val="006D2A27"/>
    <w:rsid w:val="006D3B59"/>
    <w:rsid w:val="006D4984"/>
    <w:rsid w:val="006D4D81"/>
    <w:rsid w:val="006D5412"/>
    <w:rsid w:val="006D5680"/>
    <w:rsid w:val="006D5F0D"/>
    <w:rsid w:val="006D66AC"/>
    <w:rsid w:val="006E0329"/>
    <w:rsid w:val="006E151E"/>
    <w:rsid w:val="006E16A1"/>
    <w:rsid w:val="006E2497"/>
    <w:rsid w:val="006E2893"/>
    <w:rsid w:val="006E2FD2"/>
    <w:rsid w:val="006E3179"/>
    <w:rsid w:val="006E3590"/>
    <w:rsid w:val="006E35B8"/>
    <w:rsid w:val="006E46F9"/>
    <w:rsid w:val="006E4965"/>
    <w:rsid w:val="006E4AD5"/>
    <w:rsid w:val="006E4C5D"/>
    <w:rsid w:val="006E4DC3"/>
    <w:rsid w:val="006E55EC"/>
    <w:rsid w:val="006E5A80"/>
    <w:rsid w:val="006E5C08"/>
    <w:rsid w:val="006E6A5C"/>
    <w:rsid w:val="006E6B8F"/>
    <w:rsid w:val="006E6D91"/>
    <w:rsid w:val="006E702D"/>
    <w:rsid w:val="006E762F"/>
    <w:rsid w:val="006E77CC"/>
    <w:rsid w:val="006F00C5"/>
    <w:rsid w:val="006F0876"/>
    <w:rsid w:val="006F08ED"/>
    <w:rsid w:val="006F09C7"/>
    <w:rsid w:val="006F194B"/>
    <w:rsid w:val="006F1F56"/>
    <w:rsid w:val="006F28C1"/>
    <w:rsid w:val="006F2C60"/>
    <w:rsid w:val="006F3489"/>
    <w:rsid w:val="006F364E"/>
    <w:rsid w:val="006F41E2"/>
    <w:rsid w:val="006F4AA7"/>
    <w:rsid w:val="006F4F29"/>
    <w:rsid w:val="006F7708"/>
    <w:rsid w:val="006F7951"/>
    <w:rsid w:val="0070028B"/>
    <w:rsid w:val="007008F5"/>
    <w:rsid w:val="00700EF8"/>
    <w:rsid w:val="00701067"/>
    <w:rsid w:val="007015C3"/>
    <w:rsid w:val="00701648"/>
    <w:rsid w:val="007016EF"/>
    <w:rsid w:val="00701A96"/>
    <w:rsid w:val="00701C3F"/>
    <w:rsid w:val="00702850"/>
    <w:rsid w:val="00703B41"/>
    <w:rsid w:val="00703E06"/>
    <w:rsid w:val="00704D7E"/>
    <w:rsid w:val="0070561F"/>
    <w:rsid w:val="00706356"/>
    <w:rsid w:val="00706F16"/>
    <w:rsid w:val="00707722"/>
    <w:rsid w:val="0071082B"/>
    <w:rsid w:val="00710BA6"/>
    <w:rsid w:val="00710D3A"/>
    <w:rsid w:val="007114CF"/>
    <w:rsid w:val="00711AAB"/>
    <w:rsid w:val="00711D80"/>
    <w:rsid w:val="0071407C"/>
    <w:rsid w:val="007145FB"/>
    <w:rsid w:val="00714ED8"/>
    <w:rsid w:val="007153A1"/>
    <w:rsid w:val="007153B5"/>
    <w:rsid w:val="00715C66"/>
    <w:rsid w:val="00716BCE"/>
    <w:rsid w:val="00717672"/>
    <w:rsid w:val="0071798E"/>
    <w:rsid w:val="00717E45"/>
    <w:rsid w:val="00720FCC"/>
    <w:rsid w:val="007211FC"/>
    <w:rsid w:val="007222DD"/>
    <w:rsid w:val="007225A1"/>
    <w:rsid w:val="0072293E"/>
    <w:rsid w:val="00722CE0"/>
    <w:rsid w:val="0072323D"/>
    <w:rsid w:val="0072370F"/>
    <w:rsid w:val="00723ABF"/>
    <w:rsid w:val="00724689"/>
    <w:rsid w:val="00724D42"/>
    <w:rsid w:val="00726063"/>
    <w:rsid w:val="0072714F"/>
    <w:rsid w:val="00727737"/>
    <w:rsid w:val="007277AA"/>
    <w:rsid w:val="007278F6"/>
    <w:rsid w:val="00727C34"/>
    <w:rsid w:val="00727E0D"/>
    <w:rsid w:val="00730238"/>
    <w:rsid w:val="00730439"/>
    <w:rsid w:val="00730B65"/>
    <w:rsid w:val="007310E7"/>
    <w:rsid w:val="00731EA9"/>
    <w:rsid w:val="0073270E"/>
    <w:rsid w:val="00732D6A"/>
    <w:rsid w:val="007331FB"/>
    <w:rsid w:val="0073380F"/>
    <w:rsid w:val="00733B11"/>
    <w:rsid w:val="007345C4"/>
    <w:rsid w:val="00734859"/>
    <w:rsid w:val="007354F2"/>
    <w:rsid w:val="00735BE8"/>
    <w:rsid w:val="007365C3"/>
    <w:rsid w:val="00736746"/>
    <w:rsid w:val="00736CF1"/>
    <w:rsid w:val="00737254"/>
    <w:rsid w:val="007372FC"/>
    <w:rsid w:val="00737DF6"/>
    <w:rsid w:val="007400A3"/>
    <w:rsid w:val="007400B7"/>
    <w:rsid w:val="00740308"/>
    <w:rsid w:val="00740DF3"/>
    <w:rsid w:val="00741856"/>
    <w:rsid w:val="00741A84"/>
    <w:rsid w:val="00741C6D"/>
    <w:rsid w:val="00742F8A"/>
    <w:rsid w:val="00743459"/>
    <w:rsid w:val="0074499C"/>
    <w:rsid w:val="00744CED"/>
    <w:rsid w:val="00745312"/>
    <w:rsid w:val="00745C1C"/>
    <w:rsid w:val="0074713D"/>
    <w:rsid w:val="00747422"/>
    <w:rsid w:val="00747EC7"/>
    <w:rsid w:val="00747F37"/>
    <w:rsid w:val="007501A3"/>
    <w:rsid w:val="00750536"/>
    <w:rsid w:val="00750718"/>
    <w:rsid w:val="007507F9"/>
    <w:rsid w:val="0075090B"/>
    <w:rsid w:val="00750E98"/>
    <w:rsid w:val="007516C7"/>
    <w:rsid w:val="0075268C"/>
    <w:rsid w:val="00753CBC"/>
    <w:rsid w:val="00754047"/>
    <w:rsid w:val="00754E8B"/>
    <w:rsid w:val="0075524E"/>
    <w:rsid w:val="00755C70"/>
    <w:rsid w:val="00755C72"/>
    <w:rsid w:val="0075668B"/>
    <w:rsid w:val="007569DC"/>
    <w:rsid w:val="00756F62"/>
    <w:rsid w:val="00756FDB"/>
    <w:rsid w:val="0075713D"/>
    <w:rsid w:val="00757BE5"/>
    <w:rsid w:val="007600EB"/>
    <w:rsid w:val="007601E9"/>
    <w:rsid w:val="007602CA"/>
    <w:rsid w:val="0076093C"/>
    <w:rsid w:val="0076131E"/>
    <w:rsid w:val="0076135B"/>
    <w:rsid w:val="007625F9"/>
    <w:rsid w:val="00762868"/>
    <w:rsid w:val="00763C40"/>
    <w:rsid w:val="00764BE3"/>
    <w:rsid w:val="00764E13"/>
    <w:rsid w:val="00765460"/>
    <w:rsid w:val="00765726"/>
    <w:rsid w:val="0076596C"/>
    <w:rsid w:val="00765CFC"/>
    <w:rsid w:val="00766494"/>
    <w:rsid w:val="00766600"/>
    <w:rsid w:val="00767786"/>
    <w:rsid w:val="0077018D"/>
    <w:rsid w:val="0077018E"/>
    <w:rsid w:val="007701DB"/>
    <w:rsid w:val="00771627"/>
    <w:rsid w:val="00771985"/>
    <w:rsid w:val="00771D0C"/>
    <w:rsid w:val="007721D1"/>
    <w:rsid w:val="007722C4"/>
    <w:rsid w:val="00772A79"/>
    <w:rsid w:val="00772E6C"/>
    <w:rsid w:val="0077359A"/>
    <w:rsid w:val="00773B59"/>
    <w:rsid w:val="00773BAA"/>
    <w:rsid w:val="00773CE8"/>
    <w:rsid w:val="00773E26"/>
    <w:rsid w:val="00774DFA"/>
    <w:rsid w:val="00775790"/>
    <w:rsid w:val="00775DCE"/>
    <w:rsid w:val="007766BF"/>
    <w:rsid w:val="00776721"/>
    <w:rsid w:val="0077702A"/>
    <w:rsid w:val="00777131"/>
    <w:rsid w:val="00780058"/>
    <w:rsid w:val="00780972"/>
    <w:rsid w:val="00780E22"/>
    <w:rsid w:val="00781C11"/>
    <w:rsid w:val="00781C6E"/>
    <w:rsid w:val="007827A6"/>
    <w:rsid w:val="00782B71"/>
    <w:rsid w:val="007833A3"/>
    <w:rsid w:val="007833D9"/>
    <w:rsid w:val="007836AE"/>
    <w:rsid w:val="00783E2E"/>
    <w:rsid w:val="007860E5"/>
    <w:rsid w:val="007861B9"/>
    <w:rsid w:val="007878F2"/>
    <w:rsid w:val="00787918"/>
    <w:rsid w:val="0079030A"/>
    <w:rsid w:val="00791396"/>
    <w:rsid w:val="00791CBB"/>
    <w:rsid w:val="0079271B"/>
    <w:rsid w:val="00792E1E"/>
    <w:rsid w:val="0079354B"/>
    <w:rsid w:val="00795095"/>
    <w:rsid w:val="00795508"/>
    <w:rsid w:val="00795B98"/>
    <w:rsid w:val="00796246"/>
    <w:rsid w:val="00796AA2"/>
    <w:rsid w:val="00797817"/>
    <w:rsid w:val="0079798D"/>
    <w:rsid w:val="007A01F8"/>
    <w:rsid w:val="007A0358"/>
    <w:rsid w:val="007A0495"/>
    <w:rsid w:val="007A0812"/>
    <w:rsid w:val="007A1969"/>
    <w:rsid w:val="007A23A6"/>
    <w:rsid w:val="007A2478"/>
    <w:rsid w:val="007A2AA9"/>
    <w:rsid w:val="007A2B38"/>
    <w:rsid w:val="007A34C4"/>
    <w:rsid w:val="007A37ED"/>
    <w:rsid w:val="007A41D1"/>
    <w:rsid w:val="007A493B"/>
    <w:rsid w:val="007A543C"/>
    <w:rsid w:val="007A6384"/>
    <w:rsid w:val="007A64B9"/>
    <w:rsid w:val="007A64DC"/>
    <w:rsid w:val="007A6C52"/>
    <w:rsid w:val="007A6C8F"/>
    <w:rsid w:val="007A6F0E"/>
    <w:rsid w:val="007A701D"/>
    <w:rsid w:val="007A7457"/>
    <w:rsid w:val="007A78CC"/>
    <w:rsid w:val="007A79F2"/>
    <w:rsid w:val="007B00C8"/>
    <w:rsid w:val="007B021B"/>
    <w:rsid w:val="007B026A"/>
    <w:rsid w:val="007B03A2"/>
    <w:rsid w:val="007B1BC4"/>
    <w:rsid w:val="007B2113"/>
    <w:rsid w:val="007B3003"/>
    <w:rsid w:val="007B35DA"/>
    <w:rsid w:val="007B516D"/>
    <w:rsid w:val="007B5BD9"/>
    <w:rsid w:val="007B68D6"/>
    <w:rsid w:val="007C054E"/>
    <w:rsid w:val="007C05A8"/>
    <w:rsid w:val="007C074F"/>
    <w:rsid w:val="007C0834"/>
    <w:rsid w:val="007C0B67"/>
    <w:rsid w:val="007C0E85"/>
    <w:rsid w:val="007C0F6B"/>
    <w:rsid w:val="007C1367"/>
    <w:rsid w:val="007C13C3"/>
    <w:rsid w:val="007C2739"/>
    <w:rsid w:val="007C2B29"/>
    <w:rsid w:val="007C2C78"/>
    <w:rsid w:val="007C2EB2"/>
    <w:rsid w:val="007C3A4D"/>
    <w:rsid w:val="007C3A5D"/>
    <w:rsid w:val="007C3A61"/>
    <w:rsid w:val="007C3D8E"/>
    <w:rsid w:val="007C3EB2"/>
    <w:rsid w:val="007C468E"/>
    <w:rsid w:val="007C5C8B"/>
    <w:rsid w:val="007C5F98"/>
    <w:rsid w:val="007C620C"/>
    <w:rsid w:val="007C6652"/>
    <w:rsid w:val="007C6A19"/>
    <w:rsid w:val="007C707E"/>
    <w:rsid w:val="007C763D"/>
    <w:rsid w:val="007C7DA5"/>
    <w:rsid w:val="007D056D"/>
    <w:rsid w:val="007D081C"/>
    <w:rsid w:val="007D0FC8"/>
    <w:rsid w:val="007D115F"/>
    <w:rsid w:val="007D16F8"/>
    <w:rsid w:val="007D173A"/>
    <w:rsid w:val="007D1B5C"/>
    <w:rsid w:val="007D1B5D"/>
    <w:rsid w:val="007D2D9D"/>
    <w:rsid w:val="007D2FF8"/>
    <w:rsid w:val="007D3320"/>
    <w:rsid w:val="007D352A"/>
    <w:rsid w:val="007D3C53"/>
    <w:rsid w:val="007D3DB2"/>
    <w:rsid w:val="007D45C8"/>
    <w:rsid w:val="007D594B"/>
    <w:rsid w:val="007D5A5B"/>
    <w:rsid w:val="007D5BF9"/>
    <w:rsid w:val="007D5F4C"/>
    <w:rsid w:val="007D5F65"/>
    <w:rsid w:val="007D6455"/>
    <w:rsid w:val="007D6C56"/>
    <w:rsid w:val="007D73A8"/>
    <w:rsid w:val="007E14C4"/>
    <w:rsid w:val="007E1516"/>
    <w:rsid w:val="007E167E"/>
    <w:rsid w:val="007E1E10"/>
    <w:rsid w:val="007E288E"/>
    <w:rsid w:val="007E3E3D"/>
    <w:rsid w:val="007E3F97"/>
    <w:rsid w:val="007E4CEF"/>
    <w:rsid w:val="007E4FAB"/>
    <w:rsid w:val="007E5629"/>
    <w:rsid w:val="007E67F6"/>
    <w:rsid w:val="007E6BC3"/>
    <w:rsid w:val="007E794A"/>
    <w:rsid w:val="007E7AD6"/>
    <w:rsid w:val="007E7C76"/>
    <w:rsid w:val="007E7F1A"/>
    <w:rsid w:val="007F088C"/>
    <w:rsid w:val="007F0A94"/>
    <w:rsid w:val="007F0EFB"/>
    <w:rsid w:val="007F102A"/>
    <w:rsid w:val="007F10E6"/>
    <w:rsid w:val="007F128D"/>
    <w:rsid w:val="007F133F"/>
    <w:rsid w:val="007F1FBA"/>
    <w:rsid w:val="007F2237"/>
    <w:rsid w:val="007F2266"/>
    <w:rsid w:val="007F2A10"/>
    <w:rsid w:val="007F2A22"/>
    <w:rsid w:val="007F3B6C"/>
    <w:rsid w:val="007F3E1F"/>
    <w:rsid w:val="007F41AD"/>
    <w:rsid w:val="007F44DA"/>
    <w:rsid w:val="007F4545"/>
    <w:rsid w:val="007F4CF0"/>
    <w:rsid w:val="007F51D2"/>
    <w:rsid w:val="007F5D2D"/>
    <w:rsid w:val="007F6282"/>
    <w:rsid w:val="007F6486"/>
    <w:rsid w:val="007F7D92"/>
    <w:rsid w:val="008006E4"/>
    <w:rsid w:val="008007E7"/>
    <w:rsid w:val="00801899"/>
    <w:rsid w:val="00801C4C"/>
    <w:rsid w:val="008025B5"/>
    <w:rsid w:val="008025F5"/>
    <w:rsid w:val="0080276B"/>
    <w:rsid w:val="008027DA"/>
    <w:rsid w:val="00802DD3"/>
    <w:rsid w:val="008036C7"/>
    <w:rsid w:val="008044EF"/>
    <w:rsid w:val="0080494E"/>
    <w:rsid w:val="00804F10"/>
    <w:rsid w:val="0080561F"/>
    <w:rsid w:val="00805636"/>
    <w:rsid w:val="00805FD6"/>
    <w:rsid w:val="00806BD4"/>
    <w:rsid w:val="00807A2F"/>
    <w:rsid w:val="00810D45"/>
    <w:rsid w:val="00811205"/>
    <w:rsid w:val="008118B6"/>
    <w:rsid w:val="00813015"/>
    <w:rsid w:val="00813169"/>
    <w:rsid w:val="00814339"/>
    <w:rsid w:val="00814EEC"/>
    <w:rsid w:val="008150CA"/>
    <w:rsid w:val="00815852"/>
    <w:rsid w:val="00815B4F"/>
    <w:rsid w:val="008160F9"/>
    <w:rsid w:val="00820E3D"/>
    <w:rsid w:val="00820EF8"/>
    <w:rsid w:val="00821B80"/>
    <w:rsid w:val="00821BE9"/>
    <w:rsid w:val="00823317"/>
    <w:rsid w:val="008251FF"/>
    <w:rsid w:val="00826227"/>
    <w:rsid w:val="00826275"/>
    <w:rsid w:val="00826687"/>
    <w:rsid w:val="00826688"/>
    <w:rsid w:val="00826786"/>
    <w:rsid w:val="0082691D"/>
    <w:rsid w:val="00826991"/>
    <w:rsid w:val="008277B9"/>
    <w:rsid w:val="00827D72"/>
    <w:rsid w:val="00827E5E"/>
    <w:rsid w:val="00830106"/>
    <w:rsid w:val="008301BC"/>
    <w:rsid w:val="0083067C"/>
    <w:rsid w:val="008317B3"/>
    <w:rsid w:val="008329D1"/>
    <w:rsid w:val="00832B1D"/>
    <w:rsid w:val="0083363A"/>
    <w:rsid w:val="0083398E"/>
    <w:rsid w:val="00833C05"/>
    <w:rsid w:val="00833DD6"/>
    <w:rsid w:val="00834153"/>
    <w:rsid w:val="00834F22"/>
    <w:rsid w:val="008352D1"/>
    <w:rsid w:val="008367EB"/>
    <w:rsid w:val="00836AF1"/>
    <w:rsid w:val="00837491"/>
    <w:rsid w:val="00837929"/>
    <w:rsid w:val="008379B6"/>
    <w:rsid w:val="00837F5F"/>
    <w:rsid w:val="00840112"/>
    <w:rsid w:val="00840181"/>
    <w:rsid w:val="0084024A"/>
    <w:rsid w:val="0084081B"/>
    <w:rsid w:val="00841027"/>
    <w:rsid w:val="008435E3"/>
    <w:rsid w:val="008443B2"/>
    <w:rsid w:val="008444A9"/>
    <w:rsid w:val="008444DE"/>
    <w:rsid w:val="00844662"/>
    <w:rsid w:val="00844855"/>
    <w:rsid w:val="0084518D"/>
    <w:rsid w:val="00845405"/>
    <w:rsid w:val="008457B6"/>
    <w:rsid w:val="00846241"/>
    <w:rsid w:val="0084634B"/>
    <w:rsid w:val="00846589"/>
    <w:rsid w:val="00846AD4"/>
    <w:rsid w:val="00846D38"/>
    <w:rsid w:val="00846EDE"/>
    <w:rsid w:val="008470AD"/>
    <w:rsid w:val="0084745C"/>
    <w:rsid w:val="00847D5B"/>
    <w:rsid w:val="008502A3"/>
    <w:rsid w:val="0085055C"/>
    <w:rsid w:val="0085076B"/>
    <w:rsid w:val="00850C51"/>
    <w:rsid w:val="0085234D"/>
    <w:rsid w:val="0085270A"/>
    <w:rsid w:val="00853252"/>
    <w:rsid w:val="00853F28"/>
    <w:rsid w:val="008543EB"/>
    <w:rsid w:val="008547DE"/>
    <w:rsid w:val="00854F2F"/>
    <w:rsid w:val="00855B2B"/>
    <w:rsid w:val="00856378"/>
    <w:rsid w:val="008566E9"/>
    <w:rsid w:val="008568BE"/>
    <w:rsid w:val="00856C06"/>
    <w:rsid w:val="0085798B"/>
    <w:rsid w:val="00857AA9"/>
    <w:rsid w:val="00857BC2"/>
    <w:rsid w:val="00861406"/>
    <w:rsid w:val="0086193E"/>
    <w:rsid w:val="00861F27"/>
    <w:rsid w:val="00862953"/>
    <w:rsid w:val="0086312E"/>
    <w:rsid w:val="00863917"/>
    <w:rsid w:val="008640A7"/>
    <w:rsid w:val="00864D50"/>
    <w:rsid w:val="0086526E"/>
    <w:rsid w:val="00865473"/>
    <w:rsid w:val="008656D0"/>
    <w:rsid w:val="00865A55"/>
    <w:rsid w:val="0086665D"/>
    <w:rsid w:val="00866810"/>
    <w:rsid w:val="00867B48"/>
    <w:rsid w:val="008708DE"/>
    <w:rsid w:val="00871627"/>
    <w:rsid w:val="00871638"/>
    <w:rsid w:val="00871EB1"/>
    <w:rsid w:val="00871FCB"/>
    <w:rsid w:val="00872964"/>
    <w:rsid w:val="00872EC4"/>
    <w:rsid w:val="00873588"/>
    <w:rsid w:val="0087376C"/>
    <w:rsid w:val="00874402"/>
    <w:rsid w:val="00875E3E"/>
    <w:rsid w:val="00876051"/>
    <w:rsid w:val="00876476"/>
    <w:rsid w:val="00876DA5"/>
    <w:rsid w:val="008805C0"/>
    <w:rsid w:val="0088069E"/>
    <w:rsid w:val="00880CDC"/>
    <w:rsid w:val="008820D7"/>
    <w:rsid w:val="008822D6"/>
    <w:rsid w:val="00882D8F"/>
    <w:rsid w:val="00883105"/>
    <w:rsid w:val="00883156"/>
    <w:rsid w:val="0088355E"/>
    <w:rsid w:val="0088380C"/>
    <w:rsid w:val="008846AA"/>
    <w:rsid w:val="00884C77"/>
    <w:rsid w:val="00884D30"/>
    <w:rsid w:val="008853A4"/>
    <w:rsid w:val="00885B11"/>
    <w:rsid w:val="00886149"/>
    <w:rsid w:val="008862A5"/>
    <w:rsid w:val="008869BA"/>
    <w:rsid w:val="008869F4"/>
    <w:rsid w:val="00886ADD"/>
    <w:rsid w:val="00886F0D"/>
    <w:rsid w:val="008871B3"/>
    <w:rsid w:val="00887404"/>
    <w:rsid w:val="00887E5F"/>
    <w:rsid w:val="0089067F"/>
    <w:rsid w:val="00890986"/>
    <w:rsid w:val="008909C0"/>
    <w:rsid w:val="00891382"/>
    <w:rsid w:val="008915F2"/>
    <w:rsid w:val="008925BB"/>
    <w:rsid w:val="00892883"/>
    <w:rsid w:val="00893F0F"/>
    <w:rsid w:val="008944C4"/>
    <w:rsid w:val="0089478F"/>
    <w:rsid w:val="00894985"/>
    <w:rsid w:val="00894C61"/>
    <w:rsid w:val="0089533C"/>
    <w:rsid w:val="00895676"/>
    <w:rsid w:val="00895E85"/>
    <w:rsid w:val="00896232"/>
    <w:rsid w:val="0089626F"/>
    <w:rsid w:val="008966ED"/>
    <w:rsid w:val="0089692E"/>
    <w:rsid w:val="00897F0A"/>
    <w:rsid w:val="008A0191"/>
    <w:rsid w:val="008A0353"/>
    <w:rsid w:val="008A0697"/>
    <w:rsid w:val="008A0776"/>
    <w:rsid w:val="008A2296"/>
    <w:rsid w:val="008A2592"/>
    <w:rsid w:val="008A325E"/>
    <w:rsid w:val="008A38FD"/>
    <w:rsid w:val="008A3EC1"/>
    <w:rsid w:val="008A4A25"/>
    <w:rsid w:val="008A4AD1"/>
    <w:rsid w:val="008A4C36"/>
    <w:rsid w:val="008A5219"/>
    <w:rsid w:val="008A59EE"/>
    <w:rsid w:val="008A5C4B"/>
    <w:rsid w:val="008A63DB"/>
    <w:rsid w:val="008A7052"/>
    <w:rsid w:val="008A75BA"/>
    <w:rsid w:val="008A7F87"/>
    <w:rsid w:val="008B039D"/>
    <w:rsid w:val="008B0778"/>
    <w:rsid w:val="008B0A4E"/>
    <w:rsid w:val="008B10D6"/>
    <w:rsid w:val="008B18FE"/>
    <w:rsid w:val="008B2801"/>
    <w:rsid w:val="008B3237"/>
    <w:rsid w:val="008B37B1"/>
    <w:rsid w:val="008B388E"/>
    <w:rsid w:val="008B40A2"/>
    <w:rsid w:val="008B42CC"/>
    <w:rsid w:val="008B4577"/>
    <w:rsid w:val="008B4B85"/>
    <w:rsid w:val="008B4C03"/>
    <w:rsid w:val="008B526E"/>
    <w:rsid w:val="008B62D6"/>
    <w:rsid w:val="008B651C"/>
    <w:rsid w:val="008B6E36"/>
    <w:rsid w:val="008B73C2"/>
    <w:rsid w:val="008C0546"/>
    <w:rsid w:val="008C0B24"/>
    <w:rsid w:val="008C0BBB"/>
    <w:rsid w:val="008C0C50"/>
    <w:rsid w:val="008C0D7A"/>
    <w:rsid w:val="008C105C"/>
    <w:rsid w:val="008C1FE8"/>
    <w:rsid w:val="008C20BA"/>
    <w:rsid w:val="008C264F"/>
    <w:rsid w:val="008C2A50"/>
    <w:rsid w:val="008C2A84"/>
    <w:rsid w:val="008C30B5"/>
    <w:rsid w:val="008C388A"/>
    <w:rsid w:val="008C4088"/>
    <w:rsid w:val="008C415B"/>
    <w:rsid w:val="008C48A2"/>
    <w:rsid w:val="008C48D6"/>
    <w:rsid w:val="008C4D24"/>
    <w:rsid w:val="008C4ED0"/>
    <w:rsid w:val="008C5115"/>
    <w:rsid w:val="008C6482"/>
    <w:rsid w:val="008C6699"/>
    <w:rsid w:val="008C6F17"/>
    <w:rsid w:val="008C7A19"/>
    <w:rsid w:val="008D05AE"/>
    <w:rsid w:val="008D0C24"/>
    <w:rsid w:val="008D16E2"/>
    <w:rsid w:val="008D17C9"/>
    <w:rsid w:val="008D1E23"/>
    <w:rsid w:val="008D1F50"/>
    <w:rsid w:val="008D2776"/>
    <w:rsid w:val="008D29D4"/>
    <w:rsid w:val="008D2C89"/>
    <w:rsid w:val="008D2FD7"/>
    <w:rsid w:val="008D33E4"/>
    <w:rsid w:val="008D39D7"/>
    <w:rsid w:val="008D3D3A"/>
    <w:rsid w:val="008D44F1"/>
    <w:rsid w:val="008D475E"/>
    <w:rsid w:val="008D5304"/>
    <w:rsid w:val="008D5A92"/>
    <w:rsid w:val="008D5BC3"/>
    <w:rsid w:val="008D5C91"/>
    <w:rsid w:val="008D5CD2"/>
    <w:rsid w:val="008D5D5B"/>
    <w:rsid w:val="008D5DF5"/>
    <w:rsid w:val="008D7450"/>
    <w:rsid w:val="008D7842"/>
    <w:rsid w:val="008D7E0C"/>
    <w:rsid w:val="008E020F"/>
    <w:rsid w:val="008E04E9"/>
    <w:rsid w:val="008E06E2"/>
    <w:rsid w:val="008E0764"/>
    <w:rsid w:val="008E0ED6"/>
    <w:rsid w:val="008E10C1"/>
    <w:rsid w:val="008E19E2"/>
    <w:rsid w:val="008E1DDE"/>
    <w:rsid w:val="008E22BD"/>
    <w:rsid w:val="008E2935"/>
    <w:rsid w:val="008E2D40"/>
    <w:rsid w:val="008E3919"/>
    <w:rsid w:val="008E40C8"/>
    <w:rsid w:val="008E417F"/>
    <w:rsid w:val="008E418A"/>
    <w:rsid w:val="008E4504"/>
    <w:rsid w:val="008E4EF0"/>
    <w:rsid w:val="008E5330"/>
    <w:rsid w:val="008E5E9B"/>
    <w:rsid w:val="008E6027"/>
    <w:rsid w:val="008E6542"/>
    <w:rsid w:val="008E6D0E"/>
    <w:rsid w:val="008F04C1"/>
    <w:rsid w:val="008F0DE5"/>
    <w:rsid w:val="008F12B8"/>
    <w:rsid w:val="008F253D"/>
    <w:rsid w:val="008F2B86"/>
    <w:rsid w:val="008F34BA"/>
    <w:rsid w:val="008F39BA"/>
    <w:rsid w:val="008F4366"/>
    <w:rsid w:val="008F45F0"/>
    <w:rsid w:val="008F4BE2"/>
    <w:rsid w:val="008F4D5E"/>
    <w:rsid w:val="008F537B"/>
    <w:rsid w:val="008F5582"/>
    <w:rsid w:val="008F55F2"/>
    <w:rsid w:val="008F5803"/>
    <w:rsid w:val="008F681F"/>
    <w:rsid w:val="008F69C8"/>
    <w:rsid w:val="008F72FB"/>
    <w:rsid w:val="009001D2"/>
    <w:rsid w:val="009002B2"/>
    <w:rsid w:val="0090121C"/>
    <w:rsid w:val="009015EB"/>
    <w:rsid w:val="00901E85"/>
    <w:rsid w:val="00901FA0"/>
    <w:rsid w:val="0090306A"/>
    <w:rsid w:val="009030F5"/>
    <w:rsid w:val="00903101"/>
    <w:rsid w:val="00903480"/>
    <w:rsid w:val="0090525F"/>
    <w:rsid w:val="009052F5"/>
    <w:rsid w:val="00905856"/>
    <w:rsid w:val="00905CB6"/>
    <w:rsid w:val="00905D50"/>
    <w:rsid w:val="009060CD"/>
    <w:rsid w:val="00906905"/>
    <w:rsid w:val="009073FE"/>
    <w:rsid w:val="0091082E"/>
    <w:rsid w:val="00910DCE"/>
    <w:rsid w:val="00910F9E"/>
    <w:rsid w:val="009110DA"/>
    <w:rsid w:val="009125D3"/>
    <w:rsid w:val="00912C4C"/>
    <w:rsid w:val="0091304F"/>
    <w:rsid w:val="00913589"/>
    <w:rsid w:val="00913B77"/>
    <w:rsid w:val="00914936"/>
    <w:rsid w:val="00915A51"/>
    <w:rsid w:val="00915D96"/>
    <w:rsid w:val="00915E57"/>
    <w:rsid w:val="00916670"/>
    <w:rsid w:val="009170D8"/>
    <w:rsid w:val="00920485"/>
    <w:rsid w:val="009205B4"/>
    <w:rsid w:val="00921059"/>
    <w:rsid w:val="009212BE"/>
    <w:rsid w:val="00921403"/>
    <w:rsid w:val="00921878"/>
    <w:rsid w:val="00921926"/>
    <w:rsid w:val="00921B7C"/>
    <w:rsid w:val="009220AB"/>
    <w:rsid w:val="009226CC"/>
    <w:rsid w:val="00923A07"/>
    <w:rsid w:val="00924030"/>
    <w:rsid w:val="0092537D"/>
    <w:rsid w:val="0092631B"/>
    <w:rsid w:val="00926492"/>
    <w:rsid w:val="0092670E"/>
    <w:rsid w:val="009278C5"/>
    <w:rsid w:val="00930C9A"/>
    <w:rsid w:val="009311F2"/>
    <w:rsid w:val="00931E8C"/>
    <w:rsid w:val="00931FE3"/>
    <w:rsid w:val="009325A0"/>
    <w:rsid w:val="009325B1"/>
    <w:rsid w:val="009326B7"/>
    <w:rsid w:val="00932BEF"/>
    <w:rsid w:val="00932E02"/>
    <w:rsid w:val="00933111"/>
    <w:rsid w:val="00933933"/>
    <w:rsid w:val="00933C21"/>
    <w:rsid w:val="009342F7"/>
    <w:rsid w:val="009343BC"/>
    <w:rsid w:val="009345A7"/>
    <w:rsid w:val="0093495F"/>
    <w:rsid w:val="009350C4"/>
    <w:rsid w:val="00935246"/>
    <w:rsid w:val="00935686"/>
    <w:rsid w:val="00935814"/>
    <w:rsid w:val="009358AA"/>
    <w:rsid w:val="00935D6D"/>
    <w:rsid w:val="00935FF8"/>
    <w:rsid w:val="0093666F"/>
    <w:rsid w:val="00936890"/>
    <w:rsid w:val="00936894"/>
    <w:rsid w:val="00936C62"/>
    <w:rsid w:val="009370C3"/>
    <w:rsid w:val="00940AFE"/>
    <w:rsid w:val="00941B6C"/>
    <w:rsid w:val="0094270E"/>
    <w:rsid w:val="00942E45"/>
    <w:rsid w:val="009430B6"/>
    <w:rsid w:val="0094334F"/>
    <w:rsid w:val="0094349E"/>
    <w:rsid w:val="00943DCE"/>
    <w:rsid w:val="0094443A"/>
    <w:rsid w:val="00944A2E"/>
    <w:rsid w:val="00944BC5"/>
    <w:rsid w:val="00944D21"/>
    <w:rsid w:val="00945232"/>
    <w:rsid w:val="009455FA"/>
    <w:rsid w:val="00946E67"/>
    <w:rsid w:val="009477F8"/>
    <w:rsid w:val="00947B8D"/>
    <w:rsid w:val="00947C75"/>
    <w:rsid w:val="00947D6E"/>
    <w:rsid w:val="009508E4"/>
    <w:rsid w:val="0095179A"/>
    <w:rsid w:val="00953678"/>
    <w:rsid w:val="00954008"/>
    <w:rsid w:val="00954082"/>
    <w:rsid w:val="009547EA"/>
    <w:rsid w:val="00954ED9"/>
    <w:rsid w:val="00954EDB"/>
    <w:rsid w:val="00955655"/>
    <w:rsid w:val="00955916"/>
    <w:rsid w:val="0095594A"/>
    <w:rsid w:val="00957394"/>
    <w:rsid w:val="00957BF3"/>
    <w:rsid w:val="00957CEC"/>
    <w:rsid w:val="00957EDC"/>
    <w:rsid w:val="009611C6"/>
    <w:rsid w:val="009614B6"/>
    <w:rsid w:val="00961511"/>
    <w:rsid w:val="00962D42"/>
    <w:rsid w:val="00962E5D"/>
    <w:rsid w:val="0096374B"/>
    <w:rsid w:val="00964258"/>
    <w:rsid w:val="009646A5"/>
    <w:rsid w:val="00964DB3"/>
    <w:rsid w:val="00965805"/>
    <w:rsid w:val="00965B48"/>
    <w:rsid w:val="00965CBF"/>
    <w:rsid w:val="00966A6D"/>
    <w:rsid w:val="00966A9B"/>
    <w:rsid w:val="009671FF"/>
    <w:rsid w:val="0096752B"/>
    <w:rsid w:val="009675D6"/>
    <w:rsid w:val="00967683"/>
    <w:rsid w:val="00967BA5"/>
    <w:rsid w:val="00967E1B"/>
    <w:rsid w:val="009703AE"/>
    <w:rsid w:val="00970895"/>
    <w:rsid w:val="009709CE"/>
    <w:rsid w:val="00970C3E"/>
    <w:rsid w:val="00970C41"/>
    <w:rsid w:val="00970F7D"/>
    <w:rsid w:val="009711B2"/>
    <w:rsid w:val="00971789"/>
    <w:rsid w:val="00972C9E"/>
    <w:rsid w:val="009731F8"/>
    <w:rsid w:val="00973425"/>
    <w:rsid w:val="009735DD"/>
    <w:rsid w:val="00973D02"/>
    <w:rsid w:val="0097517D"/>
    <w:rsid w:val="00975845"/>
    <w:rsid w:val="00975BBF"/>
    <w:rsid w:val="00975E58"/>
    <w:rsid w:val="00975ED1"/>
    <w:rsid w:val="00976546"/>
    <w:rsid w:val="00976569"/>
    <w:rsid w:val="009765BC"/>
    <w:rsid w:val="009766EB"/>
    <w:rsid w:val="00976D93"/>
    <w:rsid w:val="00976EA6"/>
    <w:rsid w:val="00976F99"/>
    <w:rsid w:val="00977A4B"/>
    <w:rsid w:val="00977F05"/>
    <w:rsid w:val="0098019B"/>
    <w:rsid w:val="00980B20"/>
    <w:rsid w:val="009818E7"/>
    <w:rsid w:val="0098197C"/>
    <w:rsid w:val="00981F58"/>
    <w:rsid w:val="009830A1"/>
    <w:rsid w:val="00983468"/>
    <w:rsid w:val="0098396D"/>
    <w:rsid w:val="00983A2C"/>
    <w:rsid w:val="00983A9E"/>
    <w:rsid w:val="00983D42"/>
    <w:rsid w:val="00984A00"/>
    <w:rsid w:val="00984C89"/>
    <w:rsid w:val="00985F51"/>
    <w:rsid w:val="009863BF"/>
    <w:rsid w:val="009863DC"/>
    <w:rsid w:val="00987350"/>
    <w:rsid w:val="0099042A"/>
    <w:rsid w:val="00990803"/>
    <w:rsid w:val="0099118C"/>
    <w:rsid w:val="009913BE"/>
    <w:rsid w:val="009915C7"/>
    <w:rsid w:val="009918E1"/>
    <w:rsid w:val="0099226C"/>
    <w:rsid w:val="00992C24"/>
    <w:rsid w:val="00992F72"/>
    <w:rsid w:val="00993452"/>
    <w:rsid w:val="00993803"/>
    <w:rsid w:val="00995081"/>
    <w:rsid w:val="0099578B"/>
    <w:rsid w:val="009958FF"/>
    <w:rsid w:val="00995FCD"/>
    <w:rsid w:val="00996022"/>
    <w:rsid w:val="009964A0"/>
    <w:rsid w:val="009972DF"/>
    <w:rsid w:val="009A009A"/>
    <w:rsid w:val="009A054B"/>
    <w:rsid w:val="009A08A9"/>
    <w:rsid w:val="009A12B6"/>
    <w:rsid w:val="009A3AEA"/>
    <w:rsid w:val="009A3B60"/>
    <w:rsid w:val="009A425E"/>
    <w:rsid w:val="009A482C"/>
    <w:rsid w:val="009A4D84"/>
    <w:rsid w:val="009A56A4"/>
    <w:rsid w:val="009A597B"/>
    <w:rsid w:val="009A5CE1"/>
    <w:rsid w:val="009A7445"/>
    <w:rsid w:val="009A7807"/>
    <w:rsid w:val="009A78B7"/>
    <w:rsid w:val="009B0151"/>
    <w:rsid w:val="009B0DC8"/>
    <w:rsid w:val="009B125A"/>
    <w:rsid w:val="009B15BB"/>
    <w:rsid w:val="009B2319"/>
    <w:rsid w:val="009B25ED"/>
    <w:rsid w:val="009B3273"/>
    <w:rsid w:val="009B3672"/>
    <w:rsid w:val="009B3914"/>
    <w:rsid w:val="009B49F6"/>
    <w:rsid w:val="009B57B4"/>
    <w:rsid w:val="009B5939"/>
    <w:rsid w:val="009B5CB9"/>
    <w:rsid w:val="009B5E40"/>
    <w:rsid w:val="009B66E4"/>
    <w:rsid w:val="009B70BB"/>
    <w:rsid w:val="009B73F8"/>
    <w:rsid w:val="009B7881"/>
    <w:rsid w:val="009B7AC0"/>
    <w:rsid w:val="009C00BC"/>
    <w:rsid w:val="009C013C"/>
    <w:rsid w:val="009C064F"/>
    <w:rsid w:val="009C0D48"/>
    <w:rsid w:val="009C18C5"/>
    <w:rsid w:val="009C1FB1"/>
    <w:rsid w:val="009C6050"/>
    <w:rsid w:val="009C639B"/>
    <w:rsid w:val="009C6847"/>
    <w:rsid w:val="009C6C79"/>
    <w:rsid w:val="009C7392"/>
    <w:rsid w:val="009C7D9E"/>
    <w:rsid w:val="009D04AA"/>
    <w:rsid w:val="009D0E1E"/>
    <w:rsid w:val="009D20B9"/>
    <w:rsid w:val="009D22B5"/>
    <w:rsid w:val="009D236E"/>
    <w:rsid w:val="009D3176"/>
    <w:rsid w:val="009D36F7"/>
    <w:rsid w:val="009D3CC6"/>
    <w:rsid w:val="009D3FB0"/>
    <w:rsid w:val="009D416B"/>
    <w:rsid w:val="009D4AE6"/>
    <w:rsid w:val="009D67AD"/>
    <w:rsid w:val="009D6CC8"/>
    <w:rsid w:val="009E1722"/>
    <w:rsid w:val="009E18A8"/>
    <w:rsid w:val="009E1D3B"/>
    <w:rsid w:val="009E2104"/>
    <w:rsid w:val="009E29D5"/>
    <w:rsid w:val="009E2C50"/>
    <w:rsid w:val="009E3315"/>
    <w:rsid w:val="009E3364"/>
    <w:rsid w:val="009E3A98"/>
    <w:rsid w:val="009E4307"/>
    <w:rsid w:val="009E49A9"/>
    <w:rsid w:val="009E4C1F"/>
    <w:rsid w:val="009E50F6"/>
    <w:rsid w:val="009E5B52"/>
    <w:rsid w:val="009E5D75"/>
    <w:rsid w:val="009E7463"/>
    <w:rsid w:val="009E7F85"/>
    <w:rsid w:val="009F03FD"/>
    <w:rsid w:val="009F040A"/>
    <w:rsid w:val="009F0F32"/>
    <w:rsid w:val="009F0F7C"/>
    <w:rsid w:val="009F1BB2"/>
    <w:rsid w:val="009F1DA2"/>
    <w:rsid w:val="009F4C7C"/>
    <w:rsid w:val="009F4CDC"/>
    <w:rsid w:val="009F52CA"/>
    <w:rsid w:val="009F5A22"/>
    <w:rsid w:val="009F6025"/>
    <w:rsid w:val="009F6C7E"/>
    <w:rsid w:val="009F7026"/>
    <w:rsid w:val="009F73FF"/>
    <w:rsid w:val="009F775D"/>
    <w:rsid w:val="009F7CAA"/>
    <w:rsid w:val="009F7D52"/>
    <w:rsid w:val="00A00055"/>
    <w:rsid w:val="00A01CDC"/>
    <w:rsid w:val="00A01EFC"/>
    <w:rsid w:val="00A01F7B"/>
    <w:rsid w:val="00A01FD0"/>
    <w:rsid w:val="00A02DB8"/>
    <w:rsid w:val="00A030CC"/>
    <w:rsid w:val="00A03412"/>
    <w:rsid w:val="00A03876"/>
    <w:rsid w:val="00A039EC"/>
    <w:rsid w:val="00A03C0E"/>
    <w:rsid w:val="00A03F5E"/>
    <w:rsid w:val="00A0405C"/>
    <w:rsid w:val="00A04082"/>
    <w:rsid w:val="00A040C1"/>
    <w:rsid w:val="00A0490D"/>
    <w:rsid w:val="00A04BDF"/>
    <w:rsid w:val="00A0593C"/>
    <w:rsid w:val="00A05E4F"/>
    <w:rsid w:val="00A066E2"/>
    <w:rsid w:val="00A066E4"/>
    <w:rsid w:val="00A07175"/>
    <w:rsid w:val="00A07269"/>
    <w:rsid w:val="00A0771D"/>
    <w:rsid w:val="00A07AC1"/>
    <w:rsid w:val="00A07F7F"/>
    <w:rsid w:val="00A105CD"/>
    <w:rsid w:val="00A10AEF"/>
    <w:rsid w:val="00A10EA0"/>
    <w:rsid w:val="00A114B1"/>
    <w:rsid w:val="00A11E8E"/>
    <w:rsid w:val="00A12009"/>
    <w:rsid w:val="00A12939"/>
    <w:rsid w:val="00A1361B"/>
    <w:rsid w:val="00A13D93"/>
    <w:rsid w:val="00A13EED"/>
    <w:rsid w:val="00A141BC"/>
    <w:rsid w:val="00A143DA"/>
    <w:rsid w:val="00A14514"/>
    <w:rsid w:val="00A1466A"/>
    <w:rsid w:val="00A14FE5"/>
    <w:rsid w:val="00A153F5"/>
    <w:rsid w:val="00A15499"/>
    <w:rsid w:val="00A15B5C"/>
    <w:rsid w:val="00A1617F"/>
    <w:rsid w:val="00A164A8"/>
    <w:rsid w:val="00A1657D"/>
    <w:rsid w:val="00A165DD"/>
    <w:rsid w:val="00A168F8"/>
    <w:rsid w:val="00A16A58"/>
    <w:rsid w:val="00A175F8"/>
    <w:rsid w:val="00A203D7"/>
    <w:rsid w:val="00A207A6"/>
    <w:rsid w:val="00A20A5C"/>
    <w:rsid w:val="00A210B8"/>
    <w:rsid w:val="00A22018"/>
    <w:rsid w:val="00A224BE"/>
    <w:rsid w:val="00A22686"/>
    <w:rsid w:val="00A23F73"/>
    <w:rsid w:val="00A245A4"/>
    <w:rsid w:val="00A2517F"/>
    <w:rsid w:val="00A25271"/>
    <w:rsid w:val="00A2535C"/>
    <w:rsid w:val="00A25F0A"/>
    <w:rsid w:val="00A25F16"/>
    <w:rsid w:val="00A26CE9"/>
    <w:rsid w:val="00A27B7A"/>
    <w:rsid w:val="00A3005B"/>
    <w:rsid w:val="00A30224"/>
    <w:rsid w:val="00A30FF1"/>
    <w:rsid w:val="00A3184A"/>
    <w:rsid w:val="00A326BB"/>
    <w:rsid w:val="00A327EF"/>
    <w:rsid w:val="00A3326C"/>
    <w:rsid w:val="00A33437"/>
    <w:rsid w:val="00A33526"/>
    <w:rsid w:val="00A33820"/>
    <w:rsid w:val="00A338AD"/>
    <w:rsid w:val="00A33ACB"/>
    <w:rsid w:val="00A33EE4"/>
    <w:rsid w:val="00A344E2"/>
    <w:rsid w:val="00A34F01"/>
    <w:rsid w:val="00A356D7"/>
    <w:rsid w:val="00A3734F"/>
    <w:rsid w:val="00A374F9"/>
    <w:rsid w:val="00A37690"/>
    <w:rsid w:val="00A376AE"/>
    <w:rsid w:val="00A37E1D"/>
    <w:rsid w:val="00A410DD"/>
    <w:rsid w:val="00A41548"/>
    <w:rsid w:val="00A41B25"/>
    <w:rsid w:val="00A42807"/>
    <w:rsid w:val="00A42883"/>
    <w:rsid w:val="00A429E9"/>
    <w:rsid w:val="00A42CB1"/>
    <w:rsid w:val="00A42E74"/>
    <w:rsid w:val="00A43A57"/>
    <w:rsid w:val="00A43BB0"/>
    <w:rsid w:val="00A4439B"/>
    <w:rsid w:val="00A44BA4"/>
    <w:rsid w:val="00A44CA4"/>
    <w:rsid w:val="00A44F56"/>
    <w:rsid w:val="00A4580F"/>
    <w:rsid w:val="00A458CC"/>
    <w:rsid w:val="00A45A4F"/>
    <w:rsid w:val="00A46724"/>
    <w:rsid w:val="00A4694A"/>
    <w:rsid w:val="00A47880"/>
    <w:rsid w:val="00A47A29"/>
    <w:rsid w:val="00A50586"/>
    <w:rsid w:val="00A50B96"/>
    <w:rsid w:val="00A5150E"/>
    <w:rsid w:val="00A5188E"/>
    <w:rsid w:val="00A5196E"/>
    <w:rsid w:val="00A51CB8"/>
    <w:rsid w:val="00A525FA"/>
    <w:rsid w:val="00A5367A"/>
    <w:rsid w:val="00A53A09"/>
    <w:rsid w:val="00A53E99"/>
    <w:rsid w:val="00A548F8"/>
    <w:rsid w:val="00A54984"/>
    <w:rsid w:val="00A55252"/>
    <w:rsid w:val="00A55BC8"/>
    <w:rsid w:val="00A5617F"/>
    <w:rsid w:val="00A56D05"/>
    <w:rsid w:val="00A57DA6"/>
    <w:rsid w:val="00A6094C"/>
    <w:rsid w:val="00A6118A"/>
    <w:rsid w:val="00A6136B"/>
    <w:rsid w:val="00A618D9"/>
    <w:rsid w:val="00A620BC"/>
    <w:rsid w:val="00A6263A"/>
    <w:rsid w:val="00A626A6"/>
    <w:rsid w:val="00A6398A"/>
    <w:rsid w:val="00A63D9A"/>
    <w:rsid w:val="00A64336"/>
    <w:rsid w:val="00A64C56"/>
    <w:rsid w:val="00A650A3"/>
    <w:rsid w:val="00A6575E"/>
    <w:rsid w:val="00A65979"/>
    <w:rsid w:val="00A65CB2"/>
    <w:rsid w:val="00A65E09"/>
    <w:rsid w:val="00A66261"/>
    <w:rsid w:val="00A6644F"/>
    <w:rsid w:val="00A67227"/>
    <w:rsid w:val="00A6740D"/>
    <w:rsid w:val="00A674FB"/>
    <w:rsid w:val="00A7032C"/>
    <w:rsid w:val="00A70859"/>
    <w:rsid w:val="00A70B55"/>
    <w:rsid w:val="00A70DAF"/>
    <w:rsid w:val="00A738D2"/>
    <w:rsid w:val="00A7423C"/>
    <w:rsid w:val="00A75B84"/>
    <w:rsid w:val="00A771F1"/>
    <w:rsid w:val="00A772F2"/>
    <w:rsid w:val="00A8002F"/>
    <w:rsid w:val="00A804E2"/>
    <w:rsid w:val="00A80539"/>
    <w:rsid w:val="00A80ACB"/>
    <w:rsid w:val="00A810C6"/>
    <w:rsid w:val="00A8193D"/>
    <w:rsid w:val="00A82483"/>
    <w:rsid w:val="00A8251A"/>
    <w:rsid w:val="00A826D2"/>
    <w:rsid w:val="00A82896"/>
    <w:rsid w:val="00A82F59"/>
    <w:rsid w:val="00A83262"/>
    <w:rsid w:val="00A835F4"/>
    <w:rsid w:val="00A836FA"/>
    <w:rsid w:val="00A84368"/>
    <w:rsid w:val="00A84415"/>
    <w:rsid w:val="00A84757"/>
    <w:rsid w:val="00A84A20"/>
    <w:rsid w:val="00A84AC4"/>
    <w:rsid w:val="00A84B8C"/>
    <w:rsid w:val="00A84F46"/>
    <w:rsid w:val="00A8525B"/>
    <w:rsid w:val="00A85643"/>
    <w:rsid w:val="00A862B6"/>
    <w:rsid w:val="00A870D3"/>
    <w:rsid w:val="00A87830"/>
    <w:rsid w:val="00A87BAE"/>
    <w:rsid w:val="00A87C0C"/>
    <w:rsid w:val="00A9031F"/>
    <w:rsid w:val="00A91BBE"/>
    <w:rsid w:val="00A91C15"/>
    <w:rsid w:val="00A91C9A"/>
    <w:rsid w:val="00A9204A"/>
    <w:rsid w:val="00A922D2"/>
    <w:rsid w:val="00A92B53"/>
    <w:rsid w:val="00A92D68"/>
    <w:rsid w:val="00A931D7"/>
    <w:rsid w:val="00A93A35"/>
    <w:rsid w:val="00A93DA3"/>
    <w:rsid w:val="00A9446D"/>
    <w:rsid w:val="00A946A1"/>
    <w:rsid w:val="00A94820"/>
    <w:rsid w:val="00A94DA0"/>
    <w:rsid w:val="00A94E7D"/>
    <w:rsid w:val="00A9515F"/>
    <w:rsid w:val="00A95244"/>
    <w:rsid w:val="00A960B0"/>
    <w:rsid w:val="00A96207"/>
    <w:rsid w:val="00A96493"/>
    <w:rsid w:val="00A96FA5"/>
    <w:rsid w:val="00A97336"/>
    <w:rsid w:val="00A978CC"/>
    <w:rsid w:val="00A97B12"/>
    <w:rsid w:val="00AA0504"/>
    <w:rsid w:val="00AA0628"/>
    <w:rsid w:val="00AA0630"/>
    <w:rsid w:val="00AA1397"/>
    <w:rsid w:val="00AA13E1"/>
    <w:rsid w:val="00AA16BC"/>
    <w:rsid w:val="00AA1E1B"/>
    <w:rsid w:val="00AA255A"/>
    <w:rsid w:val="00AA2A6C"/>
    <w:rsid w:val="00AA2F6A"/>
    <w:rsid w:val="00AA31E1"/>
    <w:rsid w:val="00AA367B"/>
    <w:rsid w:val="00AA3B4F"/>
    <w:rsid w:val="00AA3DDD"/>
    <w:rsid w:val="00AA3E03"/>
    <w:rsid w:val="00AA3ED1"/>
    <w:rsid w:val="00AA4177"/>
    <w:rsid w:val="00AA4C0F"/>
    <w:rsid w:val="00AA549D"/>
    <w:rsid w:val="00AA5AFA"/>
    <w:rsid w:val="00AA5DB2"/>
    <w:rsid w:val="00AA6077"/>
    <w:rsid w:val="00AA60D3"/>
    <w:rsid w:val="00AA63B4"/>
    <w:rsid w:val="00AA76DF"/>
    <w:rsid w:val="00AA7783"/>
    <w:rsid w:val="00AA7F8D"/>
    <w:rsid w:val="00AB002B"/>
    <w:rsid w:val="00AB032F"/>
    <w:rsid w:val="00AB0641"/>
    <w:rsid w:val="00AB0D31"/>
    <w:rsid w:val="00AB1024"/>
    <w:rsid w:val="00AB12CF"/>
    <w:rsid w:val="00AB156B"/>
    <w:rsid w:val="00AB1638"/>
    <w:rsid w:val="00AB194E"/>
    <w:rsid w:val="00AB1C22"/>
    <w:rsid w:val="00AB2D6C"/>
    <w:rsid w:val="00AB2F3A"/>
    <w:rsid w:val="00AB3CF7"/>
    <w:rsid w:val="00AB437D"/>
    <w:rsid w:val="00AB459F"/>
    <w:rsid w:val="00AB47A9"/>
    <w:rsid w:val="00AB4CE3"/>
    <w:rsid w:val="00AB4D90"/>
    <w:rsid w:val="00AB697D"/>
    <w:rsid w:val="00AB7853"/>
    <w:rsid w:val="00AB79D0"/>
    <w:rsid w:val="00AC06A2"/>
    <w:rsid w:val="00AC0B64"/>
    <w:rsid w:val="00AC0CA8"/>
    <w:rsid w:val="00AC0E1E"/>
    <w:rsid w:val="00AC0F44"/>
    <w:rsid w:val="00AC158A"/>
    <w:rsid w:val="00AC19FD"/>
    <w:rsid w:val="00AC1BA4"/>
    <w:rsid w:val="00AC2955"/>
    <w:rsid w:val="00AC2C16"/>
    <w:rsid w:val="00AC5342"/>
    <w:rsid w:val="00AC56FB"/>
    <w:rsid w:val="00AC66A2"/>
    <w:rsid w:val="00AC6C96"/>
    <w:rsid w:val="00AC6EBE"/>
    <w:rsid w:val="00AC6F10"/>
    <w:rsid w:val="00AC7E24"/>
    <w:rsid w:val="00AC7E53"/>
    <w:rsid w:val="00AD01CA"/>
    <w:rsid w:val="00AD04CB"/>
    <w:rsid w:val="00AD09A2"/>
    <w:rsid w:val="00AD1731"/>
    <w:rsid w:val="00AD17C0"/>
    <w:rsid w:val="00AD1BAD"/>
    <w:rsid w:val="00AD207D"/>
    <w:rsid w:val="00AD2706"/>
    <w:rsid w:val="00AD2B8E"/>
    <w:rsid w:val="00AD2C8F"/>
    <w:rsid w:val="00AD2F6A"/>
    <w:rsid w:val="00AD346E"/>
    <w:rsid w:val="00AD3736"/>
    <w:rsid w:val="00AD3777"/>
    <w:rsid w:val="00AD37B0"/>
    <w:rsid w:val="00AD4287"/>
    <w:rsid w:val="00AD54FF"/>
    <w:rsid w:val="00AD6613"/>
    <w:rsid w:val="00AD6896"/>
    <w:rsid w:val="00AD6B33"/>
    <w:rsid w:val="00AE0497"/>
    <w:rsid w:val="00AE102D"/>
    <w:rsid w:val="00AE1C94"/>
    <w:rsid w:val="00AE2432"/>
    <w:rsid w:val="00AE2760"/>
    <w:rsid w:val="00AE2E51"/>
    <w:rsid w:val="00AE2E56"/>
    <w:rsid w:val="00AE2EA5"/>
    <w:rsid w:val="00AE34CE"/>
    <w:rsid w:val="00AE3882"/>
    <w:rsid w:val="00AE3EA6"/>
    <w:rsid w:val="00AE4697"/>
    <w:rsid w:val="00AE4932"/>
    <w:rsid w:val="00AE4EDC"/>
    <w:rsid w:val="00AE525D"/>
    <w:rsid w:val="00AE55B2"/>
    <w:rsid w:val="00AE5885"/>
    <w:rsid w:val="00AE60DC"/>
    <w:rsid w:val="00AE68EF"/>
    <w:rsid w:val="00AE7271"/>
    <w:rsid w:val="00AE74C4"/>
    <w:rsid w:val="00AE770B"/>
    <w:rsid w:val="00AF03DF"/>
    <w:rsid w:val="00AF2396"/>
    <w:rsid w:val="00AF23E7"/>
    <w:rsid w:val="00AF269C"/>
    <w:rsid w:val="00AF2E31"/>
    <w:rsid w:val="00AF2FE0"/>
    <w:rsid w:val="00AF33F4"/>
    <w:rsid w:val="00AF34BE"/>
    <w:rsid w:val="00AF396E"/>
    <w:rsid w:val="00AF3A44"/>
    <w:rsid w:val="00AF4E6F"/>
    <w:rsid w:val="00AF4E99"/>
    <w:rsid w:val="00AF55F1"/>
    <w:rsid w:val="00AF6084"/>
    <w:rsid w:val="00AF6087"/>
    <w:rsid w:val="00AF65EA"/>
    <w:rsid w:val="00AF67C5"/>
    <w:rsid w:val="00AF716F"/>
    <w:rsid w:val="00AF7232"/>
    <w:rsid w:val="00AF72FD"/>
    <w:rsid w:val="00B00350"/>
    <w:rsid w:val="00B00AE3"/>
    <w:rsid w:val="00B010FC"/>
    <w:rsid w:val="00B012CE"/>
    <w:rsid w:val="00B013CD"/>
    <w:rsid w:val="00B0180E"/>
    <w:rsid w:val="00B02393"/>
    <w:rsid w:val="00B0241B"/>
    <w:rsid w:val="00B027B3"/>
    <w:rsid w:val="00B0322C"/>
    <w:rsid w:val="00B0351A"/>
    <w:rsid w:val="00B03A01"/>
    <w:rsid w:val="00B04F96"/>
    <w:rsid w:val="00B05AE9"/>
    <w:rsid w:val="00B064A5"/>
    <w:rsid w:val="00B065D5"/>
    <w:rsid w:val="00B06AB7"/>
    <w:rsid w:val="00B077D3"/>
    <w:rsid w:val="00B079DB"/>
    <w:rsid w:val="00B07C18"/>
    <w:rsid w:val="00B102FF"/>
    <w:rsid w:val="00B1055E"/>
    <w:rsid w:val="00B108CD"/>
    <w:rsid w:val="00B109D5"/>
    <w:rsid w:val="00B111A6"/>
    <w:rsid w:val="00B115DE"/>
    <w:rsid w:val="00B11AF2"/>
    <w:rsid w:val="00B11D40"/>
    <w:rsid w:val="00B12835"/>
    <w:rsid w:val="00B128B3"/>
    <w:rsid w:val="00B12FFF"/>
    <w:rsid w:val="00B1302C"/>
    <w:rsid w:val="00B132DF"/>
    <w:rsid w:val="00B14608"/>
    <w:rsid w:val="00B14F4C"/>
    <w:rsid w:val="00B15330"/>
    <w:rsid w:val="00B16435"/>
    <w:rsid w:val="00B17044"/>
    <w:rsid w:val="00B1706A"/>
    <w:rsid w:val="00B17556"/>
    <w:rsid w:val="00B1761D"/>
    <w:rsid w:val="00B17C77"/>
    <w:rsid w:val="00B200AC"/>
    <w:rsid w:val="00B2056C"/>
    <w:rsid w:val="00B20C75"/>
    <w:rsid w:val="00B20EA5"/>
    <w:rsid w:val="00B2111A"/>
    <w:rsid w:val="00B2136A"/>
    <w:rsid w:val="00B213EF"/>
    <w:rsid w:val="00B214A9"/>
    <w:rsid w:val="00B219A6"/>
    <w:rsid w:val="00B21C64"/>
    <w:rsid w:val="00B2215B"/>
    <w:rsid w:val="00B22681"/>
    <w:rsid w:val="00B2345A"/>
    <w:rsid w:val="00B2361B"/>
    <w:rsid w:val="00B24188"/>
    <w:rsid w:val="00B246C2"/>
    <w:rsid w:val="00B24B8D"/>
    <w:rsid w:val="00B24F03"/>
    <w:rsid w:val="00B25506"/>
    <w:rsid w:val="00B269B5"/>
    <w:rsid w:val="00B26C1E"/>
    <w:rsid w:val="00B2729F"/>
    <w:rsid w:val="00B2743C"/>
    <w:rsid w:val="00B278D5"/>
    <w:rsid w:val="00B27DCE"/>
    <w:rsid w:val="00B309F8"/>
    <w:rsid w:val="00B30EF1"/>
    <w:rsid w:val="00B310A4"/>
    <w:rsid w:val="00B31D78"/>
    <w:rsid w:val="00B32CE6"/>
    <w:rsid w:val="00B32D0D"/>
    <w:rsid w:val="00B33116"/>
    <w:rsid w:val="00B33D5F"/>
    <w:rsid w:val="00B3484B"/>
    <w:rsid w:val="00B35C57"/>
    <w:rsid w:val="00B35D6A"/>
    <w:rsid w:val="00B35F1A"/>
    <w:rsid w:val="00B3603C"/>
    <w:rsid w:val="00B3637B"/>
    <w:rsid w:val="00B367AB"/>
    <w:rsid w:val="00B37F7C"/>
    <w:rsid w:val="00B37FB9"/>
    <w:rsid w:val="00B410D3"/>
    <w:rsid w:val="00B411D7"/>
    <w:rsid w:val="00B41BAE"/>
    <w:rsid w:val="00B41BFD"/>
    <w:rsid w:val="00B42465"/>
    <w:rsid w:val="00B432F4"/>
    <w:rsid w:val="00B447EF"/>
    <w:rsid w:val="00B44B52"/>
    <w:rsid w:val="00B4510D"/>
    <w:rsid w:val="00B4644F"/>
    <w:rsid w:val="00B47453"/>
    <w:rsid w:val="00B476D8"/>
    <w:rsid w:val="00B5041C"/>
    <w:rsid w:val="00B514FF"/>
    <w:rsid w:val="00B51845"/>
    <w:rsid w:val="00B52144"/>
    <w:rsid w:val="00B52E6D"/>
    <w:rsid w:val="00B53214"/>
    <w:rsid w:val="00B534C4"/>
    <w:rsid w:val="00B5363C"/>
    <w:rsid w:val="00B537DA"/>
    <w:rsid w:val="00B5393D"/>
    <w:rsid w:val="00B53AEF"/>
    <w:rsid w:val="00B53B8A"/>
    <w:rsid w:val="00B548BA"/>
    <w:rsid w:val="00B54936"/>
    <w:rsid w:val="00B54FAC"/>
    <w:rsid w:val="00B570D0"/>
    <w:rsid w:val="00B572A2"/>
    <w:rsid w:val="00B573EE"/>
    <w:rsid w:val="00B600A3"/>
    <w:rsid w:val="00B6019F"/>
    <w:rsid w:val="00B608E4"/>
    <w:rsid w:val="00B60C0E"/>
    <w:rsid w:val="00B617BC"/>
    <w:rsid w:val="00B618C3"/>
    <w:rsid w:val="00B61A66"/>
    <w:rsid w:val="00B61D14"/>
    <w:rsid w:val="00B61D26"/>
    <w:rsid w:val="00B61F6C"/>
    <w:rsid w:val="00B627D7"/>
    <w:rsid w:val="00B62CA2"/>
    <w:rsid w:val="00B63DCA"/>
    <w:rsid w:val="00B64287"/>
    <w:rsid w:val="00B6454B"/>
    <w:rsid w:val="00B64BD5"/>
    <w:rsid w:val="00B64EBA"/>
    <w:rsid w:val="00B64F9A"/>
    <w:rsid w:val="00B66108"/>
    <w:rsid w:val="00B6631E"/>
    <w:rsid w:val="00B6641A"/>
    <w:rsid w:val="00B66523"/>
    <w:rsid w:val="00B669B0"/>
    <w:rsid w:val="00B6711C"/>
    <w:rsid w:val="00B6712B"/>
    <w:rsid w:val="00B678CA"/>
    <w:rsid w:val="00B67928"/>
    <w:rsid w:val="00B67C99"/>
    <w:rsid w:val="00B67E37"/>
    <w:rsid w:val="00B708E7"/>
    <w:rsid w:val="00B70B42"/>
    <w:rsid w:val="00B71467"/>
    <w:rsid w:val="00B71693"/>
    <w:rsid w:val="00B72408"/>
    <w:rsid w:val="00B7288C"/>
    <w:rsid w:val="00B72EBC"/>
    <w:rsid w:val="00B7459F"/>
    <w:rsid w:val="00B7467D"/>
    <w:rsid w:val="00B74A2C"/>
    <w:rsid w:val="00B755FB"/>
    <w:rsid w:val="00B75DDE"/>
    <w:rsid w:val="00B76550"/>
    <w:rsid w:val="00B76A18"/>
    <w:rsid w:val="00B76DCF"/>
    <w:rsid w:val="00B76E89"/>
    <w:rsid w:val="00B7704C"/>
    <w:rsid w:val="00B777B2"/>
    <w:rsid w:val="00B802B4"/>
    <w:rsid w:val="00B805CF"/>
    <w:rsid w:val="00B80F3D"/>
    <w:rsid w:val="00B80F6C"/>
    <w:rsid w:val="00B81056"/>
    <w:rsid w:val="00B8110E"/>
    <w:rsid w:val="00B81734"/>
    <w:rsid w:val="00B82042"/>
    <w:rsid w:val="00B82225"/>
    <w:rsid w:val="00B83057"/>
    <w:rsid w:val="00B836C1"/>
    <w:rsid w:val="00B8391C"/>
    <w:rsid w:val="00B83D9F"/>
    <w:rsid w:val="00B84A33"/>
    <w:rsid w:val="00B84BB4"/>
    <w:rsid w:val="00B8505C"/>
    <w:rsid w:val="00B8517C"/>
    <w:rsid w:val="00B8523B"/>
    <w:rsid w:val="00B85B6C"/>
    <w:rsid w:val="00B866F1"/>
    <w:rsid w:val="00B868E2"/>
    <w:rsid w:val="00B86EBA"/>
    <w:rsid w:val="00B87116"/>
    <w:rsid w:val="00B90DE7"/>
    <w:rsid w:val="00B90FF8"/>
    <w:rsid w:val="00B91E1B"/>
    <w:rsid w:val="00B91EFA"/>
    <w:rsid w:val="00B922B5"/>
    <w:rsid w:val="00B9240E"/>
    <w:rsid w:val="00B92867"/>
    <w:rsid w:val="00B93936"/>
    <w:rsid w:val="00B93B82"/>
    <w:rsid w:val="00B942A1"/>
    <w:rsid w:val="00B9468E"/>
    <w:rsid w:val="00B9582D"/>
    <w:rsid w:val="00B95A56"/>
    <w:rsid w:val="00B95FED"/>
    <w:rsid w:val="00B96EF7"/>
    <w:rsid w:val="00B97216"/>
    <w:rsid w:val="00B974F4"/>
    <w:rsid w:val="00B97D52"/>
    <w:rsid w:val="00BA031C"/>
    <w:rsid w:val="00BA0784"/>
    <w:rsid w:val="00BA1136"/>
    <w:rsid w:val="00BA17CF"/>
    <w:rsid w:val="00BA1E60"/>
    <w:rsid w:val="00BA26B7"/>
    <w:rsid w:val="00BA2D28"/>
    <w:rsid w:val="00BA2E07"/>
    <w:rsid w:val="00BA3F23"/>
    <w:rsid w:val="00BA4175"/>
    <w:rsid w:val="00BA4512"/>
    <w:rsid w:val="00BA4AA6"/>
    <w:rsid w:val="00BA4B61"/>
    <w:rsid w:val="00BA55EB"/>
    <w:rsid w:val="00BA5874"/>
    <w:rsid w:val="00BA6EB9"/>
    <w:rsid w:val="00BA7132"/>
    <w:rsid w:val="00BA7815"/>
    <w:rsid w:val="00BB0D53"/>
    <w:rsid w:val="00BB12C7"/>
    <w:rsid w:val="00BB14D9"/>
    <w:rsid w:val="00BB1789"/>
    <w:rsid w:val="00BB1BC1"/>
    <w:rsid w:val="00BB2024"/>
    <w:rsid w:val="00BB4282"/>
    <w:rsid w:val="00BB45C6"/>
    <w:rsid w:val="00BB4B5D"/>
    <w:rsid w:val="00BB609D"/>
    <w:rsid w:val="00BB649C"/>
    <w:rsid w:val="00BB7619"/>
    <w:rsid w:val="00BC08FB"/>
    <w:rsid w:val="00BC126B"/>
    <w:rsid w:val="00BC1995"/>
    <w:rsid w:val="00BC36FE"/>
    <w:rsid w:val="00BC41A6"/>
    <w:rsid w:val="00BC473C"/>
    <w:rsid w:val="00BC4967"/>
    <w:rsid w:val="00BC4B06"/>
    <w:rsid w:val="00BC5389"/>
    <w:rsid w:val="00BC5507"/>
    <w:rsid w:val="00BC64B1"/>
    <w:rsid w:val="00BC6687"/>
    <w:rsid w:val="00BC716A"/>
    <w:rsid w:val="00BC7768"/>
    <w:rsid w:val="00BD0536"/>
    <w:rsid w:val="00BD0753"/>
    <w:rsid w:val="00BD0868"/>
    <w:rsid w:val="00BD09CD"/>
    <w:rsid w:val="00BD1AE1"/>
    <w:rsid w:val="00BD1B12"/>
    <w:rsid w:val="00BD204B"/>
    <w:rsid w:val="00BD2821"/>
    <w:rsid w:val="00BD2AF9"/>
    <w:rsid w:val="00BD32E6"/>
    <w:rsid w:val="00BD41E6"/>
    <w:rsid w:val="00BD485E"/>
    <w:rsid w:val="00BD5894"/>
    <w:rsid w:val="00BD605E"/>
    <w:rsid w:val="00BD6339"/>
    <w:rsid w:val="00BD669E"/>
    <w:rsid w:val="00BD66B7"/>
    <w:rsid w:val="00BD6A2E"/>
    <w:rsid w:val="00BD6B0D"/>
    <w:rsid w:val="00BD6F22"/>
    <w:rsid w:val="00BD7E9A"/>
    <w:rsid w:val="00BD7F83"/>
    <w:rsid w:val="00BE0DC3"/>
    <w:rsid w:val="00BE1D18"/>
    <w:rsid w:val="00BE28C1"/>
    <w:rsid w:val="00BE3125"/>
    <w:rsid w:val="00BE4C3F"/>
    <w:rsid w:val="00BE4EC2"/>
    <w:rsid w:val="00BE53CD"/>
    <w:rsid w:val="00BE578F"/>
    <w:rsid w:val="00BE5C0E"/>
    <w:rsid w:val="00BE5E2D"/>
    <w:rsid w:val="00BE7439"/>
    <w:rsid w:val="00BF1445"/>
    <w:rsid w:val="00BF1923"/>
    <w:rsid w:val="00BF1C7E"/>
    <w:rsid w:val="00BF24F4"/>
    <w:rsid w:val="00BF2BDA"/>
    <w:rsid w:val="00BF317D"/>
    <w:rsid w:val="00BF34D8"/>
    <w:rsid w:val="00BF3D01"/>
    <w:rsid w:val="00BF4F04"/>
    <w:rsid w:val="00BF5021"/>
    <w:rsid w:val="00BF5993"/>
    <w:rsid w:val="00BF5D84"/>
    <w:rsid w:val="00BF5DB3"/>
    <w:rsid w:val="00BF65C9"/>
    <w:rsid w:val="00BF68EB"/>
    <w:rsid w:val="00BF706E"/>
    <w:rsid w:val="00BF74AE"/>
    <w:rsid w:val="00BF7ADA"/>
    <w:rsid w:val="00BF7FA7"/>
    <w:rsid w:val="00C0000E"/>
    <w:rsid w:val="00C00541"/>
    <w:rsid w:val="00C00638"/>
    <w:rsid w:val="00C0091F"/>
    <w:rsid w:val="00C00FC2"/>
    <w:rsid w:val="00C01646"/>
    <w:rsid w:val="00C023ED"/>
    <w:rsid w:val="00C02965"/>
    <w:rsid w:val="00C02C47"/>
    <w:rsid w:val="00C02F18"/>
    <w:rsid w:val="00C03074"/>
    <w:rsid w:val="00C0322A"/>
    <w:rsid w:val="00C032E5"/>
    <w:rsid w:val="00C034B5"/>
    <w:rsid w:val="00C03629"/>
    <w:rsid w:val="00C037CC"/>
    <w:rsid w:val="00C03EE8"/>
    <w:rsid w:val="00C04D56"/>
    <w:rsid w:val="00C05102"/>
    <w:rsid w:val="00C06251"/>
    <w:rsid w:val="00C0721B"/>
    <w:rsid w:val="00C07618"/>
    <w:rsid w:val="00C10647"/>
    <w:rsid w:val="00C1068F"/>
    <w:rsid w:val="00C10E4C"/>
    <w:rsid w:val="00C10F92"/>
    <w:rsid w:val="00C113CC"/>
    <w:rsid w:val="00C11718"/>
    <w:rsid w:val="00C117C8"/>
    <w:rsid w:val="00C11DA0"/>
    <w:rsid w:val="00C1211D"/>
    <w:rsid w:val="00C12209"/>
    <w:rsid w:val="00C1251C"/>
    <w:rsid w:val="00C12B5B"/>
    <w:rsid w:val="00C133CA"/>
    <w:rsid w:val="00C13B00"/>
    <w:rsid w:val="00C13DF2"/>
    <w:rsid w:val="00C14A50"/>
    <w:rsid w:val="00C15166"/>
    <w:rsid w:val="00C15B9A"/>
    <w:rsid w:val="00C165BD"/>
    <w:rsid w:val="00C167B0"/>
    <w:rsid w:val="00C16DBD"/>
    <w:rsid w:val="00C17339"/>
    <w:rsid w:val="00C17A22"/>
    <w:rsid w:val="00C17E20"/>
    <w:rsid w:val="00C20B07"/>
    <w:rsid w:val="00C20C8D"/>
    <w:rsid w:val="00C215F4"/>
    <w:rsid w:val="00C21B00"/>
    <w:rsid w:val="00C21EC8"/>
    <w:rsid w:val="00C227E4"/>
    <w:rsid w:val="00C23400"/>
    <w:rsid w:val="00C24040"/>
    <w:rsid w:val="00C2449E"/>
    <w:rsid w:val="00C2597B"/>
    <w:rsid w:val="00C262B1"/>
    <w:rsid w:val="00C2681D"/>
    <w:rsid w:val="00C27CB1"/>
    <w:rsid w:val="00C30562"/>
    <w:rsid w:val="00C30A24"/>
    <w:rsid w:val="00C30BAB"/>
    <w:rsid w:val="00C315E4"/>
    <w:rsid w:val="00C31B2B"/>
    <w:rsid w:val="00C324F2"/>
    <w:rsid w:val="00C32523"/>
    <w:rsid w:val="00C329E9"/>
    <w:rsid w:val="00C32B53"/>
    <w:rsid w:val="00C32B81"/>
    <w:rsid w:val="00C32DDE"/>
    <w:rsid w:val="00C33061"/>
    <w:rsid w:val="00C34169"/>
    <w:rsid w:val="00C34363"/>
    <w:rsid w:val="00C34590"/>
    <w:rsid w:val="00C34623"/>
    <w:rsid w:val="00C34F70"/>
    <w:rsid w:val="00C35166"/>
    <w:rsid w:val="00C351AE"/>
    <w:rsid w:val="00C359DC"/>
    <w:rsid w:val="00C35ABA"/>
    <w:rsid w:val="00C35D5D"/>
    <w:rsid w:val="00C36050"/>
    <w:rsid w:val="00C368DE"/>
    <w:rsid w:val="00C36E23"/>
    <w:rsid w:val="00C378CD"/>
    <w:rsid w:val="00C37F0A"/>
    <w:rsid w:val="00C40731"/>
    <w:rsid w:val="00C40ABC"/>
    <w:rsid w:val="00C412DB"/>
    <w:rsid w:val="00C419D0"/>
    <w:rsid w:val="00C42049"/>
    <w:rsid w:val="00C42788"/>
    <w:rsid w:val="00C42B9D"/>
    <w:rsid w:val="00C42D4C"/>
    <w:rsid w:val="00C438F3"/>
    <w:rsid w:val="00C44F1D"/>
    <w:rsid w:val="00C4561D"/>
    <w:rsid w:val="00C456D4"/>
    <w:rsid w:val="00C46958"/>
    <w:rsid w:val="00C472E4"/>
    <w:rsid w:val="00C501FF"/>
    <w:rsid w:val="00C502DF"/>
    <w:rsid w:val="00C50871"/>
    <w:rsid w:val="00C50D1A"/>
    <w:rsid w:val="00C52147"/>
    <w:rsid w:val="00C52159"/>
    <w:rsid w:val="00C5218F"/>
    <w:rsid w:val="00C5286C"/>
    <w:rsid w:val="00C529B7"/>
    <w:rsid w:val="00C52F55"/>
    <w:rsid w:val="00C52FFD"/>
    <w:rsid w:val="00C53D4E"/>
    <w:rsid w:val="00C53D52"/>
    <w:rsid w:val="00C53FE2"/>
    <w:rsid w:val="00C556B2"/>
    <w:rsid w:val="00C556C2"/>
    <w:rsid w:val="00C55A54"/>
    <w:rsid w:val="00C5668C"/>
    <w:rsid w:val="00C56956"/>
    <w:rsid w:val="00C5726F"/>
    <w:rsid w:val="00C601A0"/>
    <w:rsid w:val="00C603A8"/>
    <w:rsid w:val="00C60865"/>
    <w:rsid w:val="00C60FF0"/>
    <w:rsid w:val="00C62940"/>
    <w:rsid w:val="00C62A24"/>
    <w:rsid w:val="00C63447"/>
    <w:rsid w:val="00C63F28"/>
    <w:rsid w:val="00C640FC"/>
    <w:rsid w:val="00C64BA4"/>
    <w:rsid w:val="00C64C5E"/>
    <w:rsid w:val="00C65208"/>
    <w:rsid w:val="00C66120"/>
    <w:rsid w:val="00C66D05"/>
    <w:rsid w:val="00C670CE"/>
    <w:rsid w:val="00C67548"/>
    <w:rsid w:val="00C67C2F"/>
    <w:rsid w:val="00C67CAE"/>
    <w:rsid w:val="00C700E2"/>
    <w:rsid w:val="00C709A7"/>
    <w:rsid w:val="00C7121B"/>
    <w:rsid w:val="00C722C9"/>
    <w:rsid w:val="00C72512"/>
    <w:rsid w:val="00C735B4"/>
    <w:rsid w:val="00C73CEB"/>
    <w:rsid w:val="00C74C3B"/>
    <w:rsid w:val="00C750CF"/>
    <w:rsid w:val="00C75244"/>
    <w:rsid w:val="00C758A3"/>
    <w:rsid w:val="00C7601A"/>
    <w:rsid w:val="00C76450"/>
    <w:rsid w:val="00C76AF1"/>
    <w:rsid w:val="00C77027"/>
    <w:rsid w:val="00C770A8"/>
    <w:rsid w:val="00C77654"/>
    <w:rsid w:val="00C77D3E"/>
    <w:rsid w:val="00C80CA5"/>
    <w:rsid w:val="00C80EDF"/>
    <w:rsid w:val="00C810F9"/>
    <w:rsid w:val="00C8192D"/>
    <w:rsid w:val="00C821E5"/>
    <w:rsid w:val="00C82575"/>
    <w:rsid w:val="00C826D2"/>
    <w:rsid w:val="00C8379A"/>
    <w:rsid w:val="00C83A85"/>
    <w:rsid w:val="00C84554"/>
    <w:rsid w:val="00C84898"/>
    <w:rsid w:val="00C84F50"/>
    <w:rsid w:val="00C86294"/>
    <w:rsid w:val="00C8655E"/>
    <w:rsid w:val="00C867CB"/>
    <w:rsid w:val="00C871B2"/>
    <w:rsid w:val="00C9084B"/>
    <w:rsid w:val="00C9190D"/>
    <w:rsid w:val="00C91CF8"/>
    <w:rsid w:val="00C92056"/>
    <w:rsid w:val="00C9226E"/>
    <w:rsid w:val="00C9262D"/>
    <w:rsid w:val="00C9393B"/>
    <w:rsid w:val="00C93DF7"/>
    <w:rsid w:val="00C940C3"/>
    <w:rsid w:val="00C9424A"/>
    <w:rsid w:val="00C947E4"/>
    <w:rsid w:val="00C948BF"/>
    <w:rsid w:val="00C95D07"/>
    <w:rsid w:val="00C95E18"/>
    <w:rsid w:val="00C96205"/>
    <w:rsid w:val="00C9672F"/>
    <w:rsid w:val="00C96B56"/>
    <w:rsid w:val="00C96C68"/>
    <w:rsid w:val="00C97A5F"/>
    <w:rsid w:val="00CA0024"/>
    <w:rsid w:val="00CA01CC"/>
    <w:rsid w:val="00CA05FE"/>
    <w:rsid w:val="00CA0809"/>
    <w:rsid w:val="00CA0CA2"/>
    <w:rsid w:val="00CA0E97"/>
    <w:rsid w:val="00CA10F7"/>
    <w:rsid w:val="00CA11FA"/>
    <w:rsid w:val="00CA1922"/>
    <w:rsid w:val="00CA22E1"/>
    <w:rsid w:val="00CA23A7"/>
    <w:rsid w:val="00CA2438"/>
    <w:rsid w:val="00CA4103"/>
    <w:rsid w:val="00CA5AB9"/>
    <w:rsid w:val="00CA5DF8"/>
    <w:rsid w:val="00CA772F"/>
    <w:rsid w:val="00CA7C14"/>
    <w:rsid w:val="00CB0693"/>
    <w:rsid w:val="00CB0732"/>
    <w:rsid w:val="00CB07E1"/>
    <w:rsid w:val="00CB09C4"/>
    <w:rsid w:val="00CB10F4"/>
    <w:rsid w:val="00CB1A39"/>
    <w:rsid w:val="00CB2168"/>
    <w:rsid w:val="00CB344C"/>
    <w:rsid w:val="00CB393E"/>
    <w:rsid w:val="00CB394E"/>
    <w:rsid w:val="00CB51CD"/>
    <w:rsid w:val="00CB58C4"/>
    <w:rsid w:val="00CB5A11"/>
    <w:rsid w:val="00CB5A6B"/>
    <w:rsid w:val="00CB5D98"/>
    <w:rsid w:val="00CB5E33"/>
    <w:rsid w:val="00CB5EB4"/>
    <w:rsid w:val="00CB6A82"/>
    <w:rsid w:val="00CB6BE4"/>
    <w:rsid w:val="00CB6C3E"/>
    <w:rsid w:val="00CB7BB9"/>
    <w:rsid w:val="00CB7EA5"/>
    <w:rsid w:val="00CC0489"/>
    <w:rsid w:val="00CC09A3"/>
    <w:rsid w:val="00CC21FF"/>
    <w:rsid w:val="00CC22A8"/>
    <w:rsid w:val="00CC2498"/>
    <w:rsid w:val="00CC3B1D"/>
    <w:rsid w:val="00CC3E2C"/>
    <w:rsid w:val="00CC3F79"/>
    <w:rsid w:val="00CC4A7A"/>
    <w:rsid w:val="00CC5879"/>
    <w:rsid w:val="00CC5D0F"/>
    <w:rsid w:val="00CC5DDB"/>
    <w:rsid w:val="00CC6675"/>
    <w:rsid w:val="00CC67CE"/>
    <w:rsid w:val="00CC794D"/>
    <w:rsid w:val="00CC7C3B"/>
    <w:rsid w:val="00CD055A"/>
    <w:rsid w:val="00CD06D9"/>
    <w:rsid w:val="00CD0A1A"/>
    <w:rsid w:val="00CD0D47"/>
    <w:rsid w:val="00CD1313"/>
    <w:rsid w:val="00CD16D6"/>
    <w:rsid w:val="00CD224D"/>
    <w:rsid w:val="00CD2D87"/>
    <w:rsid w:val="00CD3EF2"/>
    <w:rsid w:val="00CD4A59"/>
    <w:rsid w:val="00CD4FF2"/>
    <w:rsid w:val="00CD54FE"/>
    <w:rsid w:val="00CD5BAC"/>
    <w:rsid w:val="00CD644D"/>
    <w:rsid w:val="00CD67A8"/>
    <w:rsid w:val="00CD6D5E"/>
    <w:rsid w:val="00CD6E0C"/>
    <w:rsid w:val="00CE0620"/>
    <w:rsid w:val="00CE0AB6"/>
    <w:rsid w:val="00CE0BA2"/>
    <w:rsid w:val="00CE1D9B"/>
    <w:rsid w:val="00CE293C"/>
    <w:rsid w:val="00CE2DA9"/>
    <w:rsid w:val="00CE42A8"/>
    <w:rsid w:val="00CE4843"/>
    <w:rsid w:val="00CE52F1"/>
    <w:rsid w:val="00CE5EBA"/>
    <w:rsid w:val="00CE60F6"/>
    <w:rsid w:val="00CE60FB"/>
    <w:rsid w:val="00CE64E7"/>
    <w:rsid w:val="00CE67AB"/>
    <w:rsid w:val="00CE684A"/>
    <w:rsid w:val="00CE6CDA"/>
    <w:rsid w:val="00CE7399"/>
    <w:rsid w:val="00CE7782"/>
    <w:rsid w:val="00CE78BC"/>
    <w:rsid w:val="00CF00B8"/>
    <w:rsid w:val="00CF0C1B"/>
    <w:rsid w:val="00CF0F21"/>
    <w:rsid w:val="00CF1AC2"/>
    <w:rsid w:val="00CF1BEF"/>
    <w:rsid w:val="00CF2180"/>
    <w:rsid w:val="00CF26B0"/>
    <w:rsid w:val="00CF26C0"/>
    <w:rsid w:val="00CF2BAC"/>
    <w:rsid w:val="00CF4BF6"/>
    <w:rsid w:val="00CF515F"/>
    <w:rsid w:val="00CF605A"/>
    <w:rsid w:val="00CF64A8"/>
    <w:rsid w:val="00CF76EC"/>
    <w:rsid w:val="00CF7A89"/>
    <w:rsid w:val="00D000F2"/>
    <w:rsid w:val="00D0033A"/>
    <w:rsid w:val="00D00AD1"/>
    <w:rsid w:val="00D01EBB"/>
    <w:rsid w:val="00D026EA"/>
    <w:rsid w:val="00D02B23"/>
    <w:rsid w:val="00D02BF3"/>
    <w:rsid w:val="00D02DAC"/>
    <w:rsid w:val="00D04E7D"/>
    <w:rsid w:val="00D057F6"/>
    <w:rsid w:val="00D05931"/>
    <w:rsid w:val="00D05F64"/>
    <w:rsid w:val="00D06476"/>
    <w:rsid w:val="00D06DC6"/>
    <w:rsid w:val="00D06F19"/>
    <w:rsid w:val="00D06F99"/>
    <w:rsid w:val="00D07469"/>
    <w:rsid w:val="00D0787E"/>
    <w:rsid w:val="00D079F3"/>
    <w:rsid w:val="00D07B6E"/>
    <w:rsid w:val="00D07E23"/>
    <w:rsid w:val="00D1125F"/>
    <w:rsid w:val="00D1159F"/>
    <w:rsid w:val="00D12A8E"/>
    <w:rsid w:val="00D12DCC"/>
    <w:rsid w:val="00D12E39"/>
    <w:rsid w:val="00D1369B"/>
    <w:rsid w:val="00D13815"/>
    <w:rsid w:val="00D138B5"/>
    <w:rsid w:val="00D13B64"/>
    <w:rsid w:val="00D141C2"/>
    <w:rsid w:val="00D14F72"/>
    <w:rsid w:val="00D15AAD"/>
    <w:rsid w:val="00D15C9E"/>
    <w:rsid w:val="00D165BF"/>
    <w:rsid w:val="00D16CDB"/>
    <w:rsid w:val="00D16D31"/>
    <w:rsid w:val="00D17E21"/>
    <w:rsid w:val="00D17F31"/>
    <w:rsid w:val="00D2028D"/>
    <w:rsid w:val="00D21076"/>
    <w:rsid w:val="00D2113B"/>
    <w:rsid w:val="00D21174"/>
    <w:rsid w:val="00D2201A"/>
    <w:rsid w:val="00D2206B"/>
    <w:rsid w:val="00D23FC1"/>
    <w:rsid w:val="00D240BE"/>
    <w:rsid w:val="00D24D87"/>
    <w:rsid w:val="00D256F1"/>
    <w:rsid w:val="00D25F96"/>
    <w:rsid w:val="00D270F8"/>
    <w:rsid w:val="00D2771B"/>
    <w:rsid w:val="00D31E41"/>
    <w:rsid w:val="00D32246"/>
    <w:rsid w:val="00D328F0"/>
    <w:rsid w:val="00D328F4"/>
    <w:rsid w:val="00D32F7A"/>
    <w:rsid w:val="00D3370C"/>
    <w:rsid w:val="00D344DA"/>
    <w:rsid w:val="00D35170"/>
    <w:rsid w:val="00D352E0"/>
    <w:rsid w:val="00D357F7"/>
    <w:rsid w:val="00D3605E"/>
    <w:rsid w:val="00D36601"/>
    <w:rsid w:val="00D36F15"/>
    <w:rsid w:val="00D37DEC"/>
    <w:rsid w:val="00D405A6"/>
    <w:rsid w:val="00D40E26"/>
    <w:rsid w:val="00D41359"/>
    <w:rsid w:val="00D42166"/>
    <w:rsid w:val="00D4336A"/>
    <w:rsid w:val="00D442EF"/>
    <w:rsid w:val="00D448BE"/>
    <w:rsid w:val="00D44925"/>
    <w:rsid w:val="00D45355"/>
    <w:rsid w:val="00D456D0"/>
    <w:rsid w:val="00D45A57"/>
    <w:rsid w:val="00D45AFF"/>
    <w:rsid w:val="00D46327"/>
    <w:rsid w:val="00D4645F"/>
    <w:rsid w:val="00D46A45"/>
    <w:rsid w:val="00D503EB"/>
    <w:rsid w:val="00D506A9"/>
    <w:rsid w:val="00D508BD"/>
    <w:rsid w:val="00D50B3B"/>
    <w:rsid w:val="00D50EED"/>
    <w:rsid w:val="00D510B6"/>
    <w:rsid w:val="00D5168A"/>
    <w:rsid w:val="00D51F7D"/>
    <w:rsid w:val="00D52FE3"/>
    <w:rsid w:val="00D53D33"/>
    <w:rsid w:val="00D54255"/>
    <w:rsid w:val="00D54EBE"/>
    <w:rsid w:val="00D5518D"/>
    <w:rsid w:val="00D554B7"/>
    <w:rsid w:val="00D55587"/>
    <w:rsid w:val="00D55811"/>
    <w:rsid w:val="00D55D11"/>
    <w:rsid w:val="00D56750"/>
    <w:rsid w:val="00D56B15"/>
    <w:rsid w:val="00D56EE4"/>
    <w:rsid w:val="00D56EF6"/>
    <w:rsid w:val="00D57DFA"/>
    <w:rsid w:val="00D60E31"/>
    <w:rsid w:val="00D6139B"/>
    <w:rsid w:val="00D618C0"/>
    <w:rsid w:val="00D621FD"/>
    <w:rsid w:val="00D6299E"/>
    <w:rsid w:val="00D62A7F"/>
    <w:rsid w:val="00D62B6E"/>
    <w:rsid w:val="00D6383C"/>
    <w:rsid w:val="00D63F2A"/>
    <w:rsid w:val="00D63F2F"/>
    <w:rsid w:val="00D6403E"/>
    <w:rsid w:val="00D648F8"/>
    <w:rsid w:val="00D64CA3"/>
    <w:rsid w:val="00D65916"/>
    <w:rsid w:val="00D65BEB"/>
    <w:rsid w:val="00D66998"/>
    <w:rsid w:val="00D676E4"/>
    <w:rsid w:val="00D678B7"/>
    <w:rsid w:val="00D70233"/>
    <w:rsid w:val="00D70AB2"/>
    <w:rsid w:val="00D70FB2"/>
    <w:rsid w:val="00D71636"/>
    <w:rsid w:val="00D718CA"/>
    <w:rsid w:val="00D71CEB"/>
    <w:rsid w:val="00D720A1"/>
    <w:rsid w:val="00D72F6A"/>
    <w:rsid w:val="00D730F0"/>
    <w:rsid w:val="00D739DB"/>
    <w:rsid w:val="00D73D27"/>
    <w:rsid w:val="00D7450F"/>
    <w:rsid w:val="00D749D6"/>
    <w:rsid w:val="00D752C2"/>
    <w:rsid w:val="00D75714"/>
    <w:rsid w:val="00D7584A"/>
    <w:rsid w:val="00D75C06"/>
    <w:rsid w:val="00D760EF"/>
    <w:rsid w:val="00D76BF4"/>
    <w:rsid w:val="00D76C4A"/>
    <w:rsid w:val="00D7705D"/>
    <w:rsid w:val="00D773C3"/>
    <w:rsid w:val="00D77E11"/>
    <w:rsid w:val="00D80094"/>
    <w:rsid w:val="00D80ABA"/>
    <w:rsid w:val="00D80F8E"/>
    <w:rsid w:val="00D81205"/>
    <w:rsid w:val="00D81BE0"/>
    <w:rsid w:val="00D82455"/>
    <w:rsid w:val="00D82619"/>
    <w:rsid w:val="00D826A3"/>
    <w:rsid w:val="00D83672"/>
    <w:rsid w:val="00D83786"/>
    <w:rsid w:val="00D837C9"/>
    <w:rsid w:val="00D83C2F"/>
    <w:rsid w:val="00D83E7E"/>
    <w:rsid w:val="00D84899"/>
    <w:rsid w:val="00D848D7"/>
    <w:rsid w:val="00D854DB"/>
    <w:rsid w:val="00D8598F"/>
    <w:rsid w:val="00D85A34"/>
    <w:rsid w:val="00D86544"/>
    <w:rsid w:val="00D8769C"/>
    <w:rsid w:val="00D87FC6"/>
    <w:rsid w:val="00D90246"/>
    <w:rsid w:val="00D90EBD"/>
    <w:rsid w:val="00D91734"/>
    <w:rsid w:val="00D91F4C"/>
    <w:rsid w:val="00D923FA"/>
    <w:rsid w:val="00D927B8"/>
    <w:rsid w:val="00D92AE9"/>
    <w:rsid w:val="00D92F59"/>
    <w:rsid w:val="00D931A0"/>
    <w:rsid w:val="00D93914"/>
    <w:rsid w:val="00D945D4"/>
    <w:rsid w:val="00D947CB"/>
    <w:rsid w:val="00D952B6"/>
    <w:rsid w:val="00D959F4"/>
    <w:rsid w:val="00D96B87"/>
    <w:rsid w:val="00D96F4A"/>
    <w:rsid w:val="00D97964"/>
    <w:rsid w:val="00DA10A4"/>
    <w:rsid w:val="00DA1108"/>
    <w:rsid w:val="00DA12E7"/>
    <w:rsid w:val="00DA1874"/>
    <w:rsid w:val="00DA18B3"/>
    <w:rsid w:val="00DA1DFA"/>
    <w:rsid w:val="00DA285B"/>
    <w:rsid w:val="00DA2F42"/>
    <w:rsid w:val="00DA30F7"/>
    <w:rsid w:val="00DA3A67"/>
    <w:rsid w:val="00DA3F05"/>
    <w:rsid w:val="00DA4F79"/>
    <w:rsid w:val="00DA56EB"/>
    <w:rsid w:val="00DA6CD7"/>
    <w:rsid w:val="00DA6D0C"/>
    <w:rsid w:val="00DA7149"/>
    <w:rsid w:val="00DA73A9"/>
    <w:rsid w:val="00DA7A82"/>
    <w:rsid w:val="00DB01F6"/>
    <w:rsid w:val="00DB0605"/>
    <w:rsid w:val="00DB1D71"/>
    <w:rsid w:val="00DB1F62"/>
    <w:rsid w:val="00DB2792"/>
    <w:rsid w:val="00DB2A68"/>
    <w:rsid w:val="00DB3574"/>
    <w:rsid w:val="00DB43C3"/>
    <w:rsid w:val="00DB468C"/>
    <w:rsid w:val="00DB46E3"/>
    <w:rsid w:val="00DB4902"/>
    <w:rsid w:val="00DB6049"/>
    <w:rsid w:val="00DB6166"/>
    <w:rsid w:val="00DB626E"/>
    <w:rsid w:val="00DB6BFF"/>
    <w:rsid w:val="00DB6C75"/>
    <w:rsid w:val="00DB6CA6"/>
    <w:rsid w:val="00DB7818"/>
    <w:rsid w:val="00DC04BE"/>
    <w:rsid w:val="00DC07E1"/>
    <w:rsid w:val="00DC0FDC"/>
    <w:rsid w:val="00DC1312"/>
    <w:rsid w:val="00DC1E4C"/>
    <w:rsid w:val="00DC22F1"/>
    <w:rsid w:val="00DC2534"/>
    <w:rsid w:val="00DC2603"/>
    <w:rsid w:val="00DC26C6"/>
    <w:rsid w:val="00DC2AD2"/>
    <w:rsid w:val="00DC2C69"/>
    <w:rsid w:val="00DC315B"/>
    <w:rsid w:val="00DC3DE4"/>
    <w:rsid w:val="00DC47B0"/>
    <w:rsid w:val="00DC4C56"/>
    <w:rsid w:val="00DC5286"/>
    <w:rsid w:val="00DC5AA6"/>
    <w:rsid w:val="00DC5D19"/>
    <w:rsid w:val="00DC5EEF"/>
    <w:rsid w:val="00DC63EE"/>
    <w:rsid w:val="00DC652B"/>
    <w:rsid w:val="00DC7CD4"/>
    <w:rsid w:val="00DC7E35"/>
    <w:rsid w:val="00DD0ADC"/>
    <w:rsid w:val="00DD0CCE"/>
    <w:rsid w:val="00DD0FB6"/>
    <w:rsid w:val="00DD1069"/>
    <w:rsid w:val="00DD13F7"/>
    <w:rsid w:val="00DD1603"/>
    <w:rsid w:val="00DD1673"/>
    <w:rsid w:val="00DD1F2C"/>
    <w:rsid w:val="00DD214B"/>
    <w:rsid w:val="00DD2497"/>
    <w:rsid w:val="00DD36AA"/>
    <w:rsid w:val="00DD36E9"/>
    <w:rsid w:val="00DD3C0E"/>
    <w:rsid w:val="00DD3D94"/>
    <w:rsid w:val="00DD3EE5"/>
    <w:rsid w:val="00DD481C"/>
    <w:rsid w:val="00DD4876"/>
    <w:rsid w:val="00DD4C9F"/>
    <w:rsid w:val="00DD4E36"/>
    <w:rsid w:val="00DD51E1"/>
    <w:rsid w:val="00DD60C5"/>
    <w:rsid w:val="00DD6537"/>
    <w:rsid w:val="00DD6588"/>
    <w:rsid w:val="00DD6879"/>
    <w:rsid w:val="00DD74C7"/>
    <w:rsid w:val="00DE072D"/>
    <w:rsid w:val="00DE0C04"/>
    <w:rsid w:val="00DE0D13"/>
    <w:rsid w:val="00DE1138"/>
    <w:rsid w:val="00DE17A9"/>
    <w:rsid w:val="00DE1BF4"/>
    <w:rsid w:val="00DE200A"/>
    <w:rsid w:val="00DE228F"/>
    <w:rsid w:val="00DE2603"/>
    <w:rsid w:val="00DE2A0F"/>
    <w:rsid w:val="00DE2F07"/>
    <w:rsid w:val="00DE3415"/>
    <w:rsid w:val="00DE3CBC"/>
    <w:rsid w:val="00DE3DA3"/>
    <w:rsid w:val="00DE41BE"/>
    <w:rsid w:val="00DE49B3"/>
    <w:rsid w:val="00DE4B9B"/>
    <w:rsid w:val="00DE4F10"/>
    <w:rsid w:val="00DE50FB"/>
    <w:rsid w:val="00DE5A78"/>
    <w:rsid w:val="00DE61F1"/>
    <w:rsid w:val="00DE6F05"/>
    <w:rsid w:val="00DE7092"/>
    <w:rsid w:val="00DE7631"/>
    <w:rsid w:val="00DE7B5E"/>
    <w:rsid w:val="00DE7CC4"/>
    <w:rsid w:val="00DE7EC7"/>
    <w:rsid w:val="00DF07A9"/>
    <w:rsid w:val="00DF0BCD"/>
    <w:rsid w:val="00DF0D8E"/>
    <w:rsid w:val="00DF1329"/>
    <w:rsid w:val="00DF1972"/>
    <w:rsid w:val="00DF1D2E"/>
    <w:rsid w:val="00DF2070"/>
    <w:rsid w:val="00DF3594"/>
    <w:rsid w:val="00DF3889"/>
    <w:rsid w:val="00DF3CEE"/>
    <w:rsid w:val="00DF432B"/>
    <w:rsid w:val="00DF438F"/>
    <w:rsid w:val="00DF4638"/>
    <w:rsid w:val="00DF5132"/>
    <w:rsid w:val="00DF571F"/>
    <w:rsid w:val="00DF5AF7"/>
    <w:rsid w:val="00DF72B9"/>
    <w:rsid w:val="00DF7715"/>
    <w:rsid w:val="00DF7E27"/>
    <w:rsid w:val="00DF7E2A"/>
    <w:rsid w:val="00E0017A"/>
    <w:rsid w:val="00E004AF"/>
    <w:rsid w:val="00E0068B"/>
    <w:rsid w:val="00E0084F"/>
    <w:rsid w:val="00E0132C"/>
    <w:rsid w:val="00E014FF"/>
    <w:rsid w:val="00E0154B"/>
    <w:rsid w:val="00E029BB"/>
    <w:rsid w:val="00E02C6C"/>
    <w:rsid w:val="00E02DDF"/>
    <w:rsid w:val="00E037C7"/>
    <w:rsid w:val="00E048D0"/>
    <w:rsid w:val="00E04DCC"/>
    <w:rsid w:val="00E05D68"/>
    <w:rsid w:val="00E07ADD"/>
    <w:rsid w:val="00E101D0"/>
    <w:rsid w:val="00E10664"/>
    <w:rsid w:val="00E110E4"/>
    <w:rsid w:val="00E116E7"/>
    <w:rsid w:val="00E120D7"/>
    <w:rsid w:val="00E12A50"/>
    <w:rsid w:val="00E12BC4"/>
    <w:rsid w:val="00E131AA"/>
    <w:rsid w:val="00E134AD"/>
    <w:rsid w:val="00E13B3F"/>
    <w:rsid w:val="00E13D98"/>
    <w:rsid w:val="00E14367"/>
    <w:rsid w:val="00E147DB"/>
    <w:rsid w:val="00E14816"/>
    <w:rsid w:val="00E14A56"/>
    <w:rsid w:val="00E152CB"/>
    <w:rsid w:val="00E156BB"/>
    <w:rsid w:val="00E158EC"/>
    <w:rsid w:val="00E15EF5"/>
    <w:rsid w:val="00E16369"/>
    <w:rsid w:val="00E173BB"/>
    <w:rsid w:val="00E177E7"/>
    <w:rsid w:val="00E20D06"/>
    <w:rsid w:val="00E21820"/>
    <w:rsid w:val="00E21989"/>
    <w:rsid w:val="00E21AD6"/>
    <w:rsid w:val="00E22A79"/>
    <w:rsid w:val="00E22F62"/>
    <w:rsid w:val="00E236D0"/>
    <w:rsid w:val="00E23737"/>
    <w:rsid w:val="00E23AC6"/>
    <w:rsid w:val="00E251F1"/>
    <w:rsid w:val="00E25F18"/>
    <w:rsid w:val="00E26659"/>
    <w:rsid w:val="00E26804"/>
    <w:rsid w:val="00E268A9"/>
    <w:rsid w:val="00E26B68"/>
    <w:rsid w:val="00E2725F"/>
    <w:rsid w:val="00E2727D"/>
    <w:rsid w:val="00E2731A"/>
    <w:rsid w:val="00E278B3"/>
    <w:rsid w:val="00E27FC7"/>
    <w:rsid w:val="00E30471"/>
    <w:rsid w:val="00E304FF"/>
    <w:rsid w:val="00E30B3D"/>
    <w:rsid w:val="00E30DB7"/>
    <w:rsid w:val="00E3128D"/>
    <w:rsid w:val="00E31C3C"/>
    <w:rsid w:val="00E31D7F"/>
    <w:rsid w:val="00E33327"/>
    <w:rsid w:val="00E33358"/>
    <w:rsid w:val="00E33372"/>
    <w:rsid w:val="00E3444E"/>
    <w:rsid w:val="00E3490E"/>
    <w:rsid w:val="00E3559D"/>
    <w:rsid w:val="00E3588F"/>
    <w:rsid w:val="00E35D80"/>
    <w:rsid w:val="00E35FEA"/>
    <w:rsid w:val="00E362B1"/>
    <w:rsid w:val="00E366FE"/>
    <w:rsid w:val="00E37111"/>
    <w:rsid w:val="00E377A9"/>
    <w:rsid w:val="00E37909"/>
    <w:rsid w:val="00E37A0F"/>
    <w:rsid w:val="00E37B58"/>
    <w:rsid w:val="00E37D22"/>
    <w:rsid w:val="00E402DA"/>
    <w:rsid w:val="00E40446"/>
    <w:rsid w:val="00E42916"/>
    <w:rsid w:val="00E433A7"/>
    <w:rsid w:val="00E43644"/>
    <w:rsid w:val="00E437C6"/>
    <w:rsid w:val="00E440B7"/>
    <w:rsid w:val="00E4460B"/>
    <w:rsid w:val="00E44F13"/>
    <w:rsid w:val="00E45006"/>
    <w:rsid w:val="00E450B4"/>
    <w:rsid w:val="00E4540B"/>
    <w:rsid w:val="00E45EBD"/>
    <w:rsid w:val="00E4705F"/>
    <w:rsid w:val="00E47A16"/>
    <w:rsid w:val="00E50052"/>
    <w:rsid w:val="00E51CA7"/>
    <w:rsid w:val="00E5238C"/>
    <w:rsid w:val="00E52407"/>
    <w:rsid w:val="00E5267B"/>
    <w:rsid w:val="00E5274E"/>
    <w:rsid w:val="00E53C8D"/>
    <w:rsid w:val="00E53D4A"/>
    <w:rsid w:val="00E541DA"/>
    <w:rsid w:val="00E542A9"/>
    <w:rsid w:val="00E54E23"/>
    <w:rsid w:val="00E5544D"/>
    <w:rsid w:val="00E562F5"/>
    <w:rsid w:val="00E565B6"/>
    <w:rsid w:val="00E56A9B"/>
    <w:rsid w:val="00E56B2C"/>
    <w:rsid w:val="00E56F3E"/>
    <w:rsid w:val="00E56F9D"/>
    <w:rsid w:val="00E57FA8"/>
    <w:rsid w:val="00E618F4"/>
    <w:rsid w:val="00E61A7A"/>
    <w:rsid w:val="00E61B9D"/>
    <w:rsid w:val="00E622E3"/>
    <w:rsid w:val="00E6246E"/>
    <w:rsid w:val="00E632AC"/>
    <w:rsid w:val="00E64E45"/>
    <w:rsid w:val="00E64F26"/>
    <w:rsid w:val="00E64F52"/>
    <w:rsid w:val="00E650A1"/>
    <w:rsid w:val="00E659FE"/>
    <w:rsid w:val="00E65B47"/>
    <w:rsid w:val="00E65C2F"/>
    <w:rsid w:val="00E65F16"/>
    <w:rsid w:val="00E66878"/>
    <w:rsid w:val="00E708BD"/>
    <w:rsid w:val="00E70E60"/>
    <w:rsid w:val="00E71046"/>
    <w:rsid w:val="00E71075"/>
    <w:rsid w:val="00E7153A"/>
    <w:rsid w:val="00E71C3F"/>
    <w:rsid w:val="00E730EC"/>
    <w:rsid w:val="00E73725"/>
    <w:rsid w:val="00E73831"/>
    <w:rsid w:val="00E74DEC"/>
    <w:rsid w:val="00E74FAE"/>
    <w:rsid w:val="00E767E7"/>
    <w:rsid w:val="00E76D65"/>
    <w:rsid w:val="00E772F1"/>
    <w:rsid w:val="00E78AB3"/>
    <w:rsid w:val="00E808DA"/>
    <w:rsid w:val="00E808F0"/>
    <w:rsid w:val="00E8138E"/>
    <w:rsid w:val="00E81546"/>
    <w:rsid w:val="00E819F0"/>
    <w:rsid w:val="00E827DD"/>
    <w:rsid w:val="00E829D8"/>
    <w:rsid w:val="00E8300A"/>
    <w:rsid w:val="00E837A3"/>
    <w:rsid w:val="00E84229"/>
    <w:rsid w:val="00E84BAE"/>
    <w:rsid w:val="00E84E83"/>
    <w:rsid w:val="00E85270"/>
    <w:rsid w:val="00E85A9D"/>
    <w:rsid w:val="00E865AC"/>
    <w:rsid w:val="00E8710D"/>
    <w:rsid w:val="00E8714B"/>
    <w:rsid w:val="00E873FD"/>
    <w:rsid w:val="00E875D7"/>
    <w:rsid w:val="00E901BC"/>
    <w:rsid w:val="00E902FB"/>
    <w:rsid w:val="00E908AA"/>
    <w:rsid w:val="00E908AE"/>
    <w:rsid w:val="00E9090C"/>
    <w:rsid w:val="00E90D30"/>
    <w:rsid w:val="00E90D91"/>
    <w:rsid w:val="00E91A83"/>
    <w:rsid w:val="00E9243C"/>
    <w:rsid w:val="00E93259"/>
    <w:rsid w:val="00E932DA"/>
    <w:rsid w:val="00E936FB"/>
    <w:rsid w:val="00E93CC4"/>
    <w:rsid w:val="00E944B6"/>
    <w:rsid w:val="00E94F71"/>
    <w:rsid w:val="00E955AE"/>
    <w:rsid w:val="00E968F4"/>
    <w:rsid w:val="00E97631"/>
    <w:rsid w:val="00E97C59"/>
    <w:rsid w:val="00EA0D75"/>
    <w:rsid w:val="00EA1711"/>
    <w:rsid w:val="00EA182F"/>
    <w:rsid w:val="00EA2387"/>
    <w:rsid w:val="00EA27AE"/>
    <w:rsid w:val="00EA2F0C"/>
    <w:rsid w:val="00EA3219"/>
    <w:rsid w:val="00EA359C"/>
    <w:rsid w:val="00EA3939"/>
    <w:rsid w:val="00EA3C5B"/>
    <w:rsid w:val="00EA45C9"/>
    <w:rsid w:val="00EA47DC"/>
    <w:rsid w:val="00EA490E"/>
    <w:rsid w:val="00EA4EA3"/>
    <w:rsid w:val="00EA6F0F"/>
    <w:rsid w:val="00EA76F3"/>
    <w:rsid w:val="00EA77E3"/>
    <w:rsid w:val="00EA7F6D"/>
    <w:rsid w:val="00EB0335"/>
    <w:rsid w:val="00EB0444"/>
    <w:rsid w:val="00EB057D"/>
    <w:rsid w:val="00EB175C"/>
    <w:rsid w:val="00EB2851"/>
    <w:rsid w:val="00EB2ACA"/>
    <w:rsid w:val="00EB329D"/>
    <w:rsid w:val="00EB370A"/>
    <w:rsid w:val="00EB3F28"/>
    <w:rsid w:val="00EB3F72"/>
    <w:rsid w:val="00EB443B"/>
    <w:rsid w:val="00EB4810"/>
    <w:rsid w:val="00EB564B"/>
    <w:rsid w:val="00EB5C1C"/>
    <w:rsid w:val="00EB5C8F"/>
    <w:rsid w:val="00EB5F31"/>
    <w:rsid w:val="00EB607E"/>
    <w:rsid w:val="00EB64B8"/>
    <w:rsid w:val="00EB7525"/>
    <w:rsid w:val="00EB7875"/>
    <w:rsid w:val="00EB7C55"/>
    <w:rsid w:val="00EC0177"/>
    <w:rsid w:val="00EC055C"/>
    <w:rsid w:val="00EC099C"/>
    <w:rsid w:val="00EC09DB"/>
    <w:rsid w:val="00EC0A74"/>
    <w:rsid w:val="00EC0C06"/>
    <w:rsid w:val="00EC0E37"/>
    <w:rsid w:val="00EC1790"/>
    <w:rsid w:val="00EC1BB2"/>
    <w:rsid w:val="00EC2939"/>
    <w:rsid w:val="00EC29F7"/>
    <w:rsid w:val="00EC33A0"/>
    <w:rsid w:val="00EC35C3"/>
    <w:rsid w:val="00EC38E1"/>
    <w:rsid w:val="00EC3D0A"/>
    <w:rsid w:val="00EC586D"/>
    <w:rsid w:val="00EC5F6A"/>
    <w:rsid w:val="00EC62A3"/>
    <w:rsid w:val="00EC696E"/>
    <w:rsid w:val="00EC6FF1"/>
    <w:rsid w:val="00EC7E8E"/>
    <w:rsid w:val="00ED0532"/>
    <w:rsid w:val="00ED17CD"/>
    <w:rsid w:val="00ED1D93"/>
    <w:rsid w:val="00ED1ECD"/>
    <w:rsid w:val="00ED1F31"/>
    <w:rsid w:val="00ED2608"/>
    <w:rsid w:val="00ED2B0B"/>
    <w:rsid w:val="00ED3085"/>
    <w:rsid w:val="00ED30EC"/>
    <w:rsid w:val="00ED3470"/>
    <w:rsid w:val="00ED42E3"/>
    <w:rsid w:val="00ED4869"/>
    <w:rsid w:val="00ED5A41"/>
    <w:rsid w:val="00ED5E8A"/>
    <w:rsid w:val="00ED5E91"/>
    <w:rsid w:val="00ED7B4E"/>
    <w:rsid w:val="00ED7D1E"/>
    <w:rsid w:val="00ED7FCD"/>
    <w:rsid w:val="00EE00FF"/>
    <w:rsid w:val="00EE0788"/>
    <w:rsid w:val="00EE0E4C"/>
    <w:rsid w:val="00EE127E"/>
    <w:rsid w:val="00EE24E5"/>
    <w:rsid w:val="00EE2932"/>
    <w:rsid w:val="00EE29E3"/>
    <w:rsid w:val="00EE32D4"/>
    <w:rsid w:val="00EE3A37"/>
    <w:rsid w:val="00EE3EAC"/>
    <w:rsid w:val="00EE4487"/>
    <w:rsid w:val="00EE5432"/>
    <w:rsid w:val="00EE5C1A"/>
    <w:rsid w:val="00EE5D02"/>
    <w:rsid w:val="00EE65F4"/>
    <w:rsid w:val="00EE66F3"/>
    <w:rsid w:val="00EE7219"/>
    <w:rsid w:val="00EF087B"/>
    <w:rsid w:val="00EF0A6D"/>
    <w:rsid w:val="00EF0AC0"/>
    <w:rsid w:val="00EF0FA8"/>
    <w:rsid w:val="00EF12DD"/>
    <w:rsid w:val="00EF1C91"/>
    <w:rsid w:val="00EF1C9A"/>
    <w:rsid w:val="00EF2473"/>
    <w:rsid w:val="00EF2B2D"/>
    <w:rsid w:val="00EF35BB"/>
    <w:rsid w:val="00EF4C4F"/>
    <w:rsid w:val="00EF4D73"/>
    <w:rsid w:val="00EF4EC7"/>
    <w:rsid w:val="00EF50A8"/>
    <w:rsid w:val="00EF601F"/>
    <w:rsid w:val="00EF62B9"/>
    <w:rsid w:val="00EF62F2"/>
    <w:rsid w:val="00EF6772"/>
    <w:rsid w:val="00F004D2"/>
    <w:rsid w:val="00F01546"/>
    <w:rsid w:val="00F01AA9"/>
    <w:rsid w:val="00F022BF"/>
    <w:rsid w:val="00F0354B"/>
    <w:rsid w:val="00F04022"/>
    <w:rsid w:val="00F046D9"/>
    <w:rsid w:val="00F04D1E"/>
    <w:rsid w:val="00F05015"/>
    <w:rsid w:val="00F0561C"/>
    <w:rsid w:val="00F05FB0"/>
    <w:rsid w:val="00F06263"/>
    <w:rsid w:val="00F0683A"/>
    <w:rsid w:val="00F06DC1"/>
    <w:rsid w:val="00F06E6A"/>
    <w:rsid w:val="00F0706E"/>
    <w:rsid w:val="00F077D2"/>
    <w:rsid w:val="00F10667"/>
    <w:rsid w:val="00F10AD5"/>
    <w:rsid w:val="00F10CA9"/>
    <w:rsid w:val="00F1102B"/>
    <w:rsid w:val="00F11C6C"/>
    <w:rsid w:val="00F12279"/>
    <w:rsid w:val="00F12D7D"/>
    <w:rsid w:val="00F13C42"/>
    <w:rsid w:val="00F13D83"/>
    <w:rsid w:val="00F14D14"/>
    <w:rsid w:val="00F1500E"/>
    <w:rsid w:val="00F1585E"/>
    <w:rsid w:val="00F15CA3"/>
    <w:rsid w:val="00F1603D"/>
    <w:rsid w:val="00F16655"/>
    <w:rsid w:val="00F16F09"/>
    <w:rsid w:val="00F20093"/>
    <w:rsid w:val="00F20137"/>
    <w:rsid w:val="00F2045B"/>
    <w:rsid w:val="00F20B12"/>
    <w:rsid w:val="00F21A12"/>
    <w:rsid w:val="00F21D38"/>
    <w:rsid w:val="00F223FD"/>
    <w:rsid w:val="00F22DA2"/>
    <w:rsid w:val="00F23662"/>
    <w:rsid w:val="00F236C1"/>
    <w:rsid w:val="00F23B42"/>
    <w:rsid w:val="00F261F1"/>
    <w:rsid w:val="00F27167"/>
    <w:rsid w:val="00F27D09"/>
    <w:rsid w:val="00F27D2F"/>
    <w:rsid w:val="00F27E66"/>
    <w:rsid w:val="00F301B5"/>
    <w:rsid w:val="00F30B2F"/>
    <w:rsid w:val="00F30CFF"/>
    <w:rsid w:val="00F311C0"/>
    <w:rsid w:val="00F31270"/>
    <w:rsid w:val="00F32610"/>
    <w:rsid w:val="00F32A24"/>
    <w:rsid w:val="00F32B8E"/>
    <w:rsid w:val="00F33282"/>
    <w:rsid w:val="00F34199"/>
    <w:rsid w:val="00F34E62"/>
    <w:rsid w:val="00F35F46"/>
    <w:rsid w:val="00F36142"/>
    <w:rsid w:val="00F36255"/>
    <w:rsid w:val="00F370F3"/>
    <w:rsid w:val="00F37274"/>
    <w:rsid w:val="00F37B73"/>
    <w:rsid w:val="00F40BDB"/>
    <w:rsid w:val="00F410C0"/>
    <w:rsid w:val="00F4194C"/>
    <w:rsid w:val="00F41D86"/>
    <w:rsid w:val="00F4298B"/>
    <w:rsid w:val="00F432D6"/>
    <w:rsid w:val="00F43730"/>
    <w:rsid w:val="00F43F62"/>
    <w:rsid w:val="00F44314"/>
    <w:rsid w:val="00F443D2"/>
    <w:rsid w:val="00F447A6"/>
    <w:rsid w:val="00F44BC2"/>
    <w:rsid w:val="00F469CA"/>
    <w:rsid w:val="00F47023"/>
    <w:rsid w:val="00F47C4D"/>
    <w:rsid w:val="00F47FDD"/>
    <w:rsid w:val="00F50E2E"/>
    <w:rsid w:val="00F52209"/>
    <w:rsid w:val="00F52AEE"/>
    <w:rsid w:val="00F52C45"/>
    <w:rsid w:val="00F533AB"/>
    <w:rsid w:val="00F53432"/>
    <w:rsid w:val="00F53577"/>
    <w:rsid w:val="00F54094"/>
    <w:rsid w:val="00F54AC4"/>
    <w:rsid w:val="00F5529C"/>
    <w:rsid w:val="00F56906"/>
    <w:rsid w:val="00F56D8C"/>
    <w:rsid w:val="00F579C9"/>
    <w:rsid w:val="00F57CDC"/>
    <w:rsid w:val="00F60076"/>
    <w:rsid w:val="00F60150"/>
    <w:rsid w:val="00F60BBB"/>
    <w:rsid w:val="00F60C68"/>
    <w:rsid w:val="00F60DE5"/>
    <w:rsid w:val="00F614EC"/>
    <w:rsid w:val="00F61B87"/>
    <w:rsid w:val="00F6209B"/>
    <w:rsid w:val="00F62D44"/>
    <w:rsid w:val="00F62DEA"/>
    <w:rsid w:val="00F6439B"/>
    <w:rsid w:val="00F6491A"/>
    <w:rsid w:val="00F65E18"/>
    <w:rsid w:val="00F664AA"/>
    <w:rsid w:val="00F679CE"/>
    <w:rsid w:val="00F67ABB"/>
    <w:rsid w:val="00F67FD8"/>
    <w:rsid w:val="00F70039"/>
    <w:rsid w:val="00F70460"/>
    <w:rsid w:val="00F704F9"/>
    <w:rsid w:val="00F70691"/>
    <w:rsid w:val="00F707C8"/>
    <w:rsid w:val="00F707F0"/>
    <w:rsid w:val="00F70EF9"/>
    <w:rsid w:val="00F70F9B"/>
    <w:rsid w:val="00F71BAA"/>
    <w:rsid w:val="00F71C82"/>
    <w:rsid w:val="00F71D55"/>
    <w:rsid w:val="00F7205D"/>
    <w:rsid w:val="00F72BB8"/>
    <w:rsid w:val="00F72E8F"/>
    <w:rsid w:val="00F74A77"/>
    <w:rsid w:val="00F74F42"/>
    <w:rsid w:val="00F75DAC"/>
    <w:rsid w:val="00F75F58"/>
    <w:rsid w:val="00F76283"/>
    <w:rsid w:val="00F765BF"/>
    <w:rsid w:val="00F768C0"/>
    <w:rsid w:val="00F773F8"/>
    <w:rsid w:val="00F77874"/>
    <w:rsid w:val="00F80274"/>
    <w:rsid w:val="00F8052D"/>
    <w:rsid w:val="00F8220D"/>
    <w:rsid w:val="00F837CF"/>
    <w:rsid w:val="00F845E5"/>
    <w:rsid w:val="00F8517E"/>
    <w:rsid w:val="00F853D4"/>
    <w:rsid w:val="00F85404"/>
    <w:rsid w:val="00F857B2"/>
    <w:rsid w:val="00F86248"/>
    <w:rsid w:val="00F86263"/>
    <w:rsid w:val="00F86F66"/>
    <w:rsid w:val="00F873D9"/>
    <w:rsid w:val="00F87BC5"/>
    <w:rsid w:val="00F90466"/>
    <w:rsid w:val="00F9085D"/>
    <w:rsid w:val="00F908A7"/>
    <w:rsid w:val="00F909CE"/>
    <w:rsid w:val="00F914B5"/>
    <w:rsid w:val="00F915E8"/>
    <w:rsid w:val="00F91636"/>
    <w:rsid w:val="00F9230D"/>
    <w:rsid w:val="00F926CD"/>
    <w:rsid w:val="00F927AB"/>
    <w:rsid w:val="00F92A5F"/>
    <w:rsid w:val="00F930CD"/>
    <w:rsid w:val="00F9324A"/>
    <w:rsid w:val="00F9377F"/>
    <w:rsid w:val="00F948F2"/>
    <w:rsid w:val="00F94AD5"/>
    <w:rsid w:val="00F94BDA"/>
    <w:rsid w:val="00F94F2D"/>
    <w:rsid w:val="00F95090"/>
    <w:rsid w:val="00F951F0"/>
    <w:rsid w:val="00F95785"/>
    <w:rsid w:val="00F95C82"/>
    <w:rsid w:val="00F95F2B"/>
    <w:rsid w:val="00F96553"/>
    <w:rsid w:val="00F9671E"/>
    <w:rsid w:val="00F96ACF"/>
    <w:rsid w:val="00F96E66"/>
    <w:rsid w:val="00F971C4"/>
    <w:rsid w:val="00F97B65"/>
    <w:rsid w:val="00F97C68"/>
    <w:rsid w:val="00FA0176"/>
    <w:rsid w:val="00FA1637"/>
    <w:rsid w:val="00FA1CCA"/>
    <w:rsid w:val="00FA2CD8"/>
    <w:rsid w:val="00FA31BA"/>
    <w:rsid w:val="00FA31C1"/>
    <w:rsid w:val="00FA38B6"/>
    <w:rsid w:val="00FA4325"/>
    <w:rsid w:val="00FA5BC9"/>
    <w:rsid w:val="00FA5E23"/>
    <w:rsid w:val="00FA70C3"/>
    <w:rsid w:val="00FA7157"/>
    <w:rsid w:val="00FA759C"/>
    <w:rsid w:val="00FB0A96"/>
    <w:rsid w:val="00FB0C1D"/>
    <w:rsid w:val="00FB1081"/>
    <w:rsid w:val="00FB15F4"/>
    <w:rsid w:val="00FB2024"/>
    <w:rsid w:val="00FB202E"/>
    <w:rsid w:val="00FB26F5"/>
    <w:rsid w:val="00FB271E"/>
    <w:rsid w:val="00FB2814"/>
    <w:rsid w:val="00FB2B57"/>
    <w:rsid w:val="00FB2C59"/>
    <w:rsid w:val="00FB33E2"/>
    <w:rsid w:val="00FB3D3C"/>
    <w:rsid w:val="00FB4849"/>
    <w:rsid w:val="00FB596E"/>
    <w:rsid w:val="00FB5A08"/>
    <w:rsid w:val="00FB63CC"/>
    <w:rsid w:val="00FB6583"/>
    <w:rsid w:val="00FB6ACA"/>
    <w:rsid w:val="00FB725B"/>
    <w:rsid w:val="00FB7C2F"/>
    <w:rsid w:val="00FB7C45"/>
    <w:rsid w:val="00FB7EB6"/>
    <w:rsid w:val="00FC02FD"/>
    <w:rsid w:val="00FC0881"/>
    <w:rsid w:val="00FC0CC9"/>
    <w:rsid w:val="00FC123C"/>
    <w:rsid w:val="00FC186F"/>
    <w:rsid w:val="00FC1DC9"/>
    <w:rsid w:val="00FC33EC"/>
    <w:rsid w:val="00FC35EC"/>
    <w:rsid w:val="00FC3995"/>
    <w:rsid w:val="00FC400F"/>
    <w:rsid w:val="00FC4164"/>
    <w:rsid w:val="00FC4407"/>
    <w:rsid w:val="00FC4700"/>
    <w:rsid w:val="00FC4DA2"/>
    <w:rsid w:val="00FC5105"/>
    <w:rsid w:val="00FC6D35"/>
    <w:rsid w:val="00FC6EB5"/>
    <w:rsid w:val="00FC7263"/>
    <w:rsid w:val="00FC73D6"/>
    <w:rsid w:val="00FC7700"/>
    <w:rsid w:val="00FD0126"/>
    <w:rsid w:val="00FD01F3"/>
    <w:rsid w:val="00FD0A74"/>
    <w:rsid w:val="00FD0F90"/>
    <w:rsid w:val="00FD1306"/>
    <w:rsid w:val="00FD1929"/>
    <w:rsid w:val="00FD1EFB"/>
    <w:rsid w:val="00FD2BB7"/>
    <w:rsid w:val="00FD377A"/>
    <w:rsid w:val="00FD37C4"/>
    <w:rsid w:val="00FD3BC8"/>
    <w:rsid w:val="00FD3DB8"/>
    <w:rsid w:val="00FD40FF"/>
    <w:rsid w:val="00FD419D"/>
    <w:rsid w:val="00FD586E"/>
    <w:rsid w:val="00FD5CF6"/>
    <w:rsid w:val="00FD650E"/>
    <w:rsid w:val="00FD6801"/>
    <w:rsid w:val="00FD6BB7"/>
    <w:rsid w:val="00FD6C71"/>
    <w:rsid w:val="00FD731F"/>
    <w:rsid w:val="00FD796A"/>
    <w:rsid w:val="00FD7AAC"/>
    <w:rsid w:val="00FE00A2"/>
    <w:rsid w:val="00FE22EB"/>
    <w:rsid w:val="00FE236B"/>
    <w:rsid w:val="00FE3028"/>
    <w:rsid w:val="00FE3252"/>
    <w:rsid w:val="00FE3720"/>
    <w:rsid w:val="00FE38A0"/>
    <w:rsid w:val="00FE3A9D"/>
    <w:rsid w:val="00FE4B72"/>
    <w:rsid w:val="00FE5475"/>
    <w:rsid w:val="00FE5694"/>
    <w:rsid w:val="00FE5710"/>
    <w:rsid w:val="00FE66F4"/>
    <w:rsid w:val="00FE7D5C"/>
    <w:rsid w:val="00FF060C"/>
    <w:rsid w:val="00FF0E82"/>
    <w:rsid w:val="00FF145A"/>
    <w:rsid w:val="00FF2703"/>
    <w:rsid w:val="00FF280B"/>
    <w:rsid w:val="00FF2FEC"/>
    <w:rsid w:val="00FF68DE"/>
    <w:rsid w:val="00FF6CE3"/>
    <w:rsid w:val="00FF6D74"/>
    <w:rsid w:val="00FF6FD3"/>
    <w:rsid w:val="00FF76F4"/>
    <w:rsid w:val="00FF790B"/>
    <w:rsid w:val="00FF7C30"/>
    <w:rsid w:val="00FF7F7E"/>
    <w:rsid w:val="010CF11D"/>
    <w:rsid w:val="01731A98"/>
    <w:rsid w:val="01734D0F"/>
    <w:rsid w:val="01A8D72A"/>
    <w:rsid w:val="01C13B20"/>
    <w:rsid w:val="021FDF33"/>
    <w:rsid w:val="0240E521"/>
    <w:rsid w:val="02441F80"/>
    <w:rsid w:val="02E3BC1B"/>
    <w:rsid w:val="02EF4F36"/>
    <w:rsid w:val="0329CB86"/>
    <w:rsid w:val="034E0CDF"/>
    <w:rsid w:val="0384775E"/>
    <w:rsid w:val="0399E0D6"/>
    <w:rsid w:val="03A799C9"/>
    <w:rsid w:val="03B76645"/>
    <w:rsid w:val="03CF922C"/>
    <w:rsid w:val="046B2732"/>
    <w:rsid w:val="04A1A045"/>
    <w:rsid w:val="04D26645"/>
    <w:rsid w:val="04E56784"/>
    <w:rsid w:val="0507023D"/>
    <w:rsid w:val="055504D1"/>
    <w:rsid w:val="057885E3"/>
    <w:rsid w:val="06E9255E"/>
    <w:rsid w:val="0720EC49"/>
    <w:rsid w:val="072D7EA1"/>
    <w:rsid w:val="074AD12F"/>
    <w:rsid w:val="0799B7B5"/>
    <w:rsid w:val="07A3FA5F"/>
    <w:rsid w:val="07CA8837"/>
    <w:rsid w:val="07D391F9"/>
    <w:rsid w:val="07D7C73F"/>
    <w:rsid w:val="090FE3C1"/>
    <w:rsid w:val="091E6D03"/>
    <w:rsid w:val="095D8478"/>
    <w:rsid w:val="099121E1"/>
    <w:rsid w:val="09B2C7B4"/>
    <w:rsid w:val="0AD15877"/>
    <w:rsid w:val="0AF9ADDF"/>
    <w:rsid w:val="0BADE5C2"/>
    <w:rsid w:val="0BEA9486"/>
    <w:rsid w:val="0C60FE00"/>
    <w:rsid w:val="0CAC5337"/>
    <w:rsid w:val="0D682D3E"/>
    <w:rsid w:val="0D87F333"/>
    <w:rsid w:val="0DA17297"/>
    <w:rsid w:val="0DB7A5C3"/>
    <w:rsid w:val="0DE76C02"/>
    <w:rsid w:val="0E39B9DA"/>
    <w:rsid w:val="0E779C40"/>
    <w:rsid w:val="0E780627"/>
    <w:rsid w:val="0ECAC546"/>
    <w:rsid w:val="0ECD3934"/>
    <w:rsid w:val="0EDA4996"/>
    <w:rsid w:val="0F8BA13D"/>
    <w:rsid w:val="0F8EF9A1"/>
    <w:rsid w:val="0F96D895"/>
    <w:rsid w:val="0F9D93E5"/>
    <w:rsid w:val="0FD00C90"/>
    <w:rsid w:val="0FD4B382"/>
    <w:rsid w:val="105E395E"/>
    <w:rsid w:val="10AAD0D5"/>
    <w:rsid w:val="10D92D71"/>
    <w:rsid w:val="12169F6F"/>
    <w:rsid w:val="12506078"/>
    <w:rsid w:val="1263EEC9"/>
    <w:rsid w:val="138FA336"/>
    <w:rsid w:val="13953E8D"/>
    <w:rsid w:val="13D7DA8F"/>
    <w:rsid w:val="13F2D94C"/>
    <w:rsid w:val="15C91F38"/>
    <w:rsid w:val="16198456"/>
    <w:rsid w:val="163A40CA"/>
    <w:rsid w:val="164D515A"/>
    <w:rsid w:val="1673E141"/>
    <w:rsid w:val="16B7DB3A"/>
    <w:rsid w:val="172F2C80"/>
    <w:rsid w:val="174D3DD0"/>
    <w:rsid w:val="17735ECD"/>
    <w:rsid w:val="17AFDB7F"/>
    <w:rsid w:val="17BF9DDE"/>
    <w:rsid w:val="17C69D0A"/>
    <w:rsid w:val="1845A8C2"/>
    <w:rsid w:val="189C1031"/>
    <w:rsid w:val="18A2991E"/>
    <w:rsid w:val="18A7EB9E"/>
    <w:rsid w:val="190EDD2E"/>
    <w:rsid w:val="19119E67"/>
    <w:rsid w:val="19303D4F"/>
    <w:rsid w:val="198DD713"/>
    <w:rsid w:val="199CF1EA"/>
    <w:rsid w:val="19EFC346"/>
    <w:rsid w:val="1A15C25E"/>
    <w:rsid w:val="1A217E3D"/>
    <w:rsid w:val="1A5014E8"/>
    <w:rsid w:val="1A57C890"/>
    <w:rsid w:val="1AF8F026"/>
    <w:rsid w:val="1B16C836"/>
    <w:rsid w:val="1B7CF98C"/>
    <w:rsid w:val="1BF7D85A"/>
    <w:rsid w:val="1C3245D9"/>
    <w:rsid w:val="1CF2621D"/>
    <w:rsid w:val="1D2B2DB8"/>
    <w:rsid w:val="1D6E8879"/>
    <w:rsid w:val="1E5CA793"/>
    <w:rsid w:val="1E61B917"/>
    <w:rsid w:val="1E8DC579"/>
    <w:rsid w:val="1EB257D6"/>
    <w:rsid w:val="1EC93065"/>
    <w:rsid w:val="1EE21ADC"/>
    <w:rsid w:val="1F5E40A0"/>
    <w:rsid w:val="1F6E3386"/>
    <w:rsid w:val="1F8CC53F"/>
    <w:rsid w:val="1FE115AE"/>
    <w:rsid w:val="204C34BD"/>
    <w:rsid w:val="207DEB3D"/>
    <w:rsid w:val="20E03C55"/>
    <w:rsid w:val="21181158"/>
    <w:rsid w:val="213BA1A3"/>
    <w:rsid w:val="214F7567"/>
    <w:rsid w:val="2173087B"/>
    <w:rsid w:val="219C20D6"/>
    <w:rsid w:val="21F9CB7A"/>
    <w:rsid w:val="223A4313"/>
    <w:rsid w:val="223B3FD5"/>
    <w:rsid w:val="223BA1C4"/>
    <w:rsid w:val="226E66B0"/>
    <w:rsid w:val="228ED46A"/>
    <w:rsid w:val="23DC0E7F"/>
    <w:rsid w:val="2410EA9C"/>
    <w:rsid w:val="24FF3E59"/>
    <w:rsid w:val="2532D72E"/>
    <w:rsid w:val="253C3253"/>
    <w:rsid w:val="254F203E"/>
    <w:rsid w:val="256D4649"/>
    <w:rsid w:val="25A3414C"/>
    <w:rsid w:val="264D9AC0"/>
    <w:rsid w:val="268CD13A"/>
    <w:rsid w:val="26932932"/>
    <w:rsid w:val="2699E774"/>
    <w:rsid w:val="26DB1D09"/>
    <w:rsid w:val="2704C97E"/>
    <w:rsid w:val="2746EA5C"/>
    <w:rsid w:val="27564CD9"/>
    <w:rsid w:val="27C36B81"/>
    <w:rsid w:val="28CDF529"/>
    <w:rsid w:val="28E528E0"/>
    <w:rsid w:val="291379E7"/>
    <w:rsid w:val="29B30568"/>
    <w:rsid w:val="29CB3588"/>
    <w:rsid w:val="2A84DE92"/>
    <w:rsid w:val="2ABA7320"/>
    <w:rsid w:val="2B6B62C4"/>
    <w:rsid w:val="2BEBDB46"/>
    <w:rsid w:val="2BEFD2E5"/>
    <w:rsid w:val="2C138576"/>
    <w:rsid w:val="2C2182D9"/>
    <w:rsid w:val="2C3A9A09"/>
    <w:rsid w:val="2CA35080"/>
    <w:rsid w:val="2CAB7283"/>
    <w:rsid w:val="2CB031F7"/>
    <w:rsid w:val="2D0C8981"/>
    <w:rsid w:val="2D31D93B"/>
    <w:rsid w:val="2D3C4CE6"/>
    <w:rsid w:val="2D8BA346"/>
    <w:rsid w:val="2DA4CBC4"/>
    <w:rsid w:val="2DDFC7C8"/>
    <w:rsid w:val="2DE43EA6"/>
    <w:rsid w:val="2E14E6F0"/>
    <w:rsid w:val="2E17DB1E"/>
    <w:rsid w:val="2E313499"/>
    <w:rsid w:val="2E53EFDE"/>
    <w:rsid w:val="2E5451D0"/>
    <w:rsid w:val="2E569281"/>
    <w:rsid w:val="2E775F46"/>
    <w:rsid w:val="2E87185E"/>
    <w:rsid w:val="2E9486B4"/>
    <w:rsid w:val="2F0FDB63"/>
    <w:rsid w:val="2F2831FB"/>
    <w:rsid w:val="2F4906FD"/>
    <w:rsid w:val="2F4D71C4"/>
    <w:rsid w:val="2F60B67B"/>
    <w:rsid w:val="2F83A92E"/>
    <w:rsid w:val="30117A94"/>
    <w:rsid w:val="3046A085"/>
    <w:rsid w:val="304B6545"/>
    <w:rsid w:val="3088999A"/>
    <w:rsid w:val="30C8A058"/>
    <w:rsid w:val="312F76FD"/>
    <w:rsid w:val="31918A26"/>
    <w:rsid w:val="31992D16"/>
    <w:rsid w:val="31C91963"/>
    <w:rsid w:val="31CA083A"/>
    <w:rsid w:val="320D0002"/>
    <w:rsid w:val="3285C1D0"/>
    <w:rsid w:val="32D03C14"/>
    <w:rsid w:val="32D2F8EB"/>
    <w:rsid w:val="32D72FF8"/>
    <w:rsid w:val="33471463"/>
    <w:rsid w:val="33625D2D"/>
    <w:rsid w:val="338E49B0"/>
    <w:rsid w:val="33AE7C6E"/>
    <w:rsid w:val="33F1AEAF"/>
    <w:rsid w:val="34AB2691"/>
    <w:rsid w:val="34E41796"/>
    <w:rsid w:val="34FE6DE8"/>
    <w:rsid w:val="35860519"/>
    <w:rsid w:val="369A5259"/>
    <w:rsid w:val="36ABCD83"/>
    <w:rsid w:val="36FA9121"/>
    <w:rsid w:val="37078BDB"/>
    <w:rsid w:val="37341347"/>
    <w:rsid w:val="37C0CBCD"/>
    <w:rsid w:val="383E3EAB"/>
    <w:rsid w:val="387D0F1C"/>
    <w:rsid w:val="38B1B943"/>
    <w:rsid w:val="39B1145E"/>
    <w:rsid w:val="39D3435F"/>
    <w:rsid w:val="39F10F17"/>
    <w:rsid w:val="3A0E9AF6"/>
    <w:rsid w:val="3A90BD95"/>
    <w:rsid w:val="3AA06F44"/>
    <w:rsid w:val="3B1F76A0"/>
    <w:rsid w:val="3B54E769"/>
    <w:rsid w:val="3B70EA80"/>
    <w:rsid w:val="3BC0093F"/>
    <w:rsid w:val="3C24310E"/>
    <w:rsid w:val="3C42ED2D"/>
    <w:rsid w:val="3C852952"/>
    <w:rsid w:val="3CD0DDA2"/>
    <w:rsid w:val="3DA3A129"/>
    <w:rsid w:val="3EE10047"/>
    <w:rsid w:val="3F14C456"/>
    <w:rsid w:val="3F399455"/>
    <w:rsid w:val="3F9A4CDD"/>
    <w:rsid w:val="3FA66BEE"/>
    <w:rsid w:val="3FC430E4"/>
    <w:rsid w:val="402B3346"/>
    <w:rsid w:val="40DDC50F"/>
    <w:rsid w:val="40E37AE6"/>
    <w:rsid w:val="417D651E"/>
    <w:rsid w:val="41EF6B63"/>
    <w:rsid w:val="41F212E3"/>
    <w:rsid w:val="425FA51B"/>
    <w:rsid w:val="42635FDB"/>
    <w:rsid w:val="42764505"/>
    <w:rsid w:val="428E85F6"/>
    <w:rsid w:val="42DDD9BF"/>
    <w:rsid w:val="42F533DD"/>
    <w:rsid w:val="43000D37"/>
    <w:rsid w:val="43023E46"/>
    <w:rsid w:val="433646C0"/>
    <w:rsid w:val="43BAD86D"/>
    <w:rsid w:val="440A378D"/>
    <w:rsid w:val="44181F61"/>
    <w:rsid w:val="44D40AE6"/>
    <w:rsid w:val="45100710"/>
    <w:rsid w:val="45204EFB"/>
    <w:rsid w:val="453C11CD"/>
    <w:rsid w:val="4547D714"/>
    <w:rsid w:val="464A5737"/>
    <w:rsid w:val="46D150F2"/>
    <w:rsid w:val="46DCCF93"/>
    <w:rsid w:val="46EF1121"/>
    <w:rsid w:val="475B1C77"/>
    <w:rsid w:val="4858A947"/>
    <w:rsid w:val="4863FB21"/>
    <w:rsid w:val="48BAE018"/>
    <w:rsid w:val="48CAA485"/>
    <w:rsid w:val="48F270A5"/>
    <w:rsid w:val="48FC39F2"/>
    <w:rsid w:val="4916FA2C"/>
    <w:rsid w:val="49794D75"/>
    <w:rsid w:val="49AA764A"/>
    <w:rsid w:val="49F8BF87"/>
    <w:rsid w:val="4A2578AA"/>
    <w:rsid w:val="4A3702A1"/>
    <w:rsid w:val="4A8A1D9D"/>
    <w:rsid w:val="4AA3DBC2"/>
    <w:rsid w:val="4AD15002"/>
    <w:rsid w:val="4AE45141"/>
    <w:rsid w:val="4AEFAC83"/>
    <w:rsid w:val="4B104B2E"/>
    <w:rsid w:val="4B325B58"/>
    <w:rsid w:val="4B7B0494"/>
    <w:rsid w:val="4C230E8D"/>
    <w:rsid w:val="4D39CAA1"/>
    <w:rsid w:val="4D5857DD"/>
    <w:rsid w:val="4D6ED09E"/>
    <w:rsid w:val="4DD51009"/>
    <w:rsid w:val="4F7B90A1"/>
    <w:rsid w:val="4FFBA16B"/>
    <w:rsid w:val="4FFBB609"/>
    <w:rsid w:val="50088A35"/>
    <w:rsid w:val="501EAB13"/>
    <w:rsid w:val="50A30DEE"/>
    <w:rsid w:val="50B496B0"/>
    <w:rsid w:val="50E9AA48"/>
    <w:rsid w:val="50F6A269"/>
    <w:rsid w:val="510ECDAC"/>
    <w:rsid w:val="5169C3A7"/>
    <w:rsid w:val="51821480"/>
    <w:rsid w:val="51B35CB0"/>
    <w:rsid w:val="51D601B0"/>
    <w:rsid w:val="52747547"/>
    <w:rsid w:val="5323F21F"/>
    <w:rsid w:val="5367844E"/>
    <w:rsid w:val="53A332D2"/>
    <w:rsid w:val="53FC8469"/>
    <w:rsid w:val="5410390E"/>
    <w:rsid w:val="54A43B28"/>
    <w:rsid w:val="54D8F3D9"/>
    <w:rsid w:val="550F04DF"/>
    <w:rsid w:val="556DB77A"/>
    <w:rsid w:val="55ABA2CF"/>
    <w:rsid w:val="55CE3A68"/>
    <w:rsid w:val="5653477E"/>
    <w:rsid w:val="565B749E"/>
    <w:rsid w:val="56B542E7"/>
    <w:rsid w:val="5739A723"/>
    <w:rsid w:val="574CBB90"/>
    <w:rsid w:val="5750D0CE"/>
    <w:rsid w:val="576287CC"/>
    <w:rsid w:val="5762BDA5"/>
    <w:rsid w:val="578CBCB4"/>
    <w:rsid w:val="579AC77F"/>
    <w:rsid w:val="57CDD292"/>
    <w:rsid w:val="58031B09"/>
    <w:rsid w:val="5843D882"/>
    <w:rsid w:val="58512F77"/>
    <w:rsid w:val="5859A6E0"/>
    <w:rsid w:val="58B6AE44"/>
    <w:rsid w:val="58CE6ABF"/>
    <w:rsid w:val="5A0F01CC"/>
    <w:rsid w:val="5A8BB20F"/>
    <w:rsid w:val="5B4C8289"/>
    <w:rsid w:val="5BB0F64D"/>
    <w:rsid w:val="5BD4D43A"/>
    <w:rsid w:val="5C4D3327"/>
    <w:rsid w:val="5CC82BF3"/>
    <w:rsid w:val="5D06B2B6"/>
    <w:rsid w:val="5D340C1D"/>
    <w:rsid w:val="5DA184C2"/>
    <w:rsid w:val="5DA19482"/>
    <w:rsid w:val="5DEFEBBA"/>
    <w:rsid w:val="5E173878"/>
    <w:rsid w:val="5E51D786"/>
    <w:rsid w:val="5EEADC43"/>
    <w:rsid w:val="5F35599F"/>
    <w:rsid w:val="5F57CD75"/>
    <w:rsid w:val="5F9DF9E8"/>
    <w:rsid w:val="5FC514D9"/>
    <w:rsid w:val="60035DC1"/>
    <w:rsid w:val="6006FBD8"/>
    <w:rsid w:val="6035C0EA"/>
    <w:rsid w:val="6055D458"/>
    <w:rsid w:val="60E770B8"/>
    <w:rsid w:val="61E83782"/>
    <w:rsid w:val="61F0F63A"/>
    <w:rsid w:val="622D797A"/>
    <w:rsid w:val="6230D7A0"/>
    <w:rsid w:val="624B8B88"/>
    <w:rsid w:val="629CF8CA"/>
    <w:rsid w:val="63051852"/>
    <w:rsid w:val="632AD752"/>
    <w:rsid w:val="63439C30"/>
    <w:rsid w:val="63534742"/>
    <w:rsid w:val="6369836C"/>
    <w:rsid w:val="636B4E51"/>
    <w:rsid w:val="636D34AC"/>
    <w:rsid w:val="638F6D3B"/>
    <w:rsid w:val="63C99472"/>
    <w:rsid w:val="63FD1B18"/>
    <w:rsid w:val="642F6D78"/>
    <w:rsid w:val="6465B0B0"/>
    <w:rsid w:val="64825B83"/>
    <w:rsid w:val="64E9B099"/>
    <w:rsid w:val="64FB166F"/>
    <w:rsid w:val="650FD390"/>
    <w:rsid w:val="6592C626"/>
    <w:rsid w:val="65E13375"/>
    <w:rsid w:val="662D760F"/>
    <w:rsid w:val="6646E4EB"/>
    <w:rsid w:val="66BAD1EC"/>
    <w:rsid w:val="671FF1D2"/>
    <w:rsid w:val="676DFA91"/>
    <w:rsid w:val="67E4BC4F"/>
    <w:rsid w:val="67F925EE"/>
    <w:rsid w:val="67FB6865"/>
    <w:rsid w:val="6800B84A"/>
    <w:rsid w:val="68366D6D"/>
    <w:rsid w:val="6836B0FF"/>
    <w:rsid w:val="686F2CB7"/>
    <w:rsid w:val="6928D038"/>
    <w:rsid w:val="69690B5C"/>
    <w:rsid w:val="6979C46E"/>
    <w:rsid w:val="697BC67E"/>
    <w:rsid w:val="6A1F7704"/>
    <w:rsid w:val="6A2A5340"/>
    <w:rsid w:val="6A30EA48"/>
    <w:rsid w:val="6A69BFF0"/>
    <w:rsid w:val="6A9A2936"/>
    <w:rsid w:val="6AAB0CFE"/>
    <w:rsid w:val="6AC676B2"/>
    <w:rsid w:val="6B15B0E4"/>
    <w:rsid w:val="6B5E5927"/>
    <w:rsid w:val="6B5F1A7E"/>
    <w:rsid w:val="6B790551"/>
    <w:rsid w:val="6B7B3D5C"/>
    <w:rsid w:val="6BE12184"/>
    <w:rsid w:val="6C131363"/>
    <w:rsid w:val="6C93808F"/>
    <w:rsid w:val="6CB18145"/>
    <w:rsid w:val="6CD78582"/>
    <w:rsid w:val="6D4AD585"/>
    <w:rsid w:val="6D50D33B"/>
    <w:rsid w:val="6DA5968F"/>
    <w:rsid w:val="6DC39AF7"/>
    <w:rsid w:val="6DEADF4A"/>
    <w:rsid w:val="6E1AD799"/>
    <w:rsid w:val="6EB2B716"/>
    <w:rsid w:val="6F3BF0D3"/>
    <w:rsid w:val="6F46B634"/>
    <w:rsid w:val="6F658BB6"/>
    <w:rsid w:val="6F6EF9BA"/>
    <w:rsid w:val="6FB4565F"/>
    <w:rsid w:val="6FD13A5D"/>
    <w:rsid w:val="6FF31DDD"/>
    <w:rsid w:val="702A122A"/>
    <w:rsid w:val="7043BE41"/>
    <w:rsid w:val="70A2ACC1"/>
    <w:rsid w:val="71293A56"/>
    <w:rsid w:val="71458A43"/>
    <w:rsid w:val="717BC087"/>
    <w:rsid w:val="719A6169"/>
    <w:rsid w:val="71B1AEAA"/>
    <w:rsid w:val="72AD7F87"/>
    <w:rsid w:val="72EBF721"/>
    <w:rsid w:val="73171959"/>
    <w:rsid w:val="73715892"/>
    <w:rsid w:val="73B6E9CD"/>
    <w:rsid w:val="73CE9A46"/>
    <w:rsid w:val="73E7FFEE"/>
    <w:rsid w:val="73FE580C"/>
    <w:rsid w:val="745D2DFF"/>
    <w:rsid w:val="74768AD3"/>
    <w:rsid w:val="747C3BA5"/>
    <w:rsid w:val="756F7E8C"/>
    <w:rsid w:val="7570B15F"/>
    <w:rsid w:val="7591E35D"/>
    <w:rsid w:val="75934AEA"/>
    <w:rsid w:val="75CD8ED9"/>
    <w:rsid w:val="76193FFC"/>
    <w:rsid w:val="7641138B"/>
    <w:rsid w:val="769EB967"/>
    <w:rsid w:val="76DCFEA9"/>
    <w:rsid w:val="7729FADC"/>
    <w:rsid w:val="77BF6844"/>
    <w:rsid w:val="77D74946"/>
    <w:rsid w:val="780E4678"/>
    <w:rsid w:val="788C5C79"/>
    <w:rsid w:val="789CC745"/>
    <w:rsid w:val="78A3C2EC"/>
    <w:rsid w:val="791CC10B"/>
    <w:rsid w:val="79475F51"/>
    <w:rsid w:val="79979EC9"/>
    <w:rsid w:val="79DDDC08"/>
    <w:rsid w:val="79F20B3C"/>
    <w:rsid w:val="7A4D0CDC"/>
    <w:rsid w:val="7AB34726"/>
    <w:rsid w:val="7AB90E16"/>
    <w:rsid w:val="7ACC6F83"/>
    <w:rsid w:val="7B1D67EE"/>
    <w:rsid w:val="7BA1116F"/>
    <w:rsid w:val="7BD03D01"/>
    <w:rsid w:val="7BD53800"/>
    <w:rsid w:val="7C1C330A"/>
    <w:rsid w:val="7C203583"/>
    <w:rsid w:val="7C6E6483"/>
    <w:rsid w:val="7C8779FB"/>
    <w:rsid w:val="7C975625"/>
    <w:rsid w:val="7CB50CA7"/>
    <w:rsid w:val="7D269F7D"/>
    <w:rsid w:val="7DB43453"/>
    <w:rsid w:val="7DB8036B"/>
    <w:rsid w:val="7DE0C277"/>
    <w:rsid w:val="7E387D74"/>
    <w:rsid w:val="7F53D3CC"/>
    <w:rsid w:val="7F6812F2"/>
    <w:rsid w:val="7FE9E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AD241B"/>
  <w15:chartTrackingRefBased/>
  <w15:docId w15:val="{3D68EF5E-2BAF-4A9C-B3C5-CB236582D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529C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45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4E16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character" w:customStyle="1" w:styleId="normaltextrun">
    <w:name w:val="normaltextrun"/>
    <w:basedOn w:val="DefaultParagraphFont"/>
    <w:rsid w:val="004E16D9"/>
  </w:style>
  <w:style w:type="character" w:customStyle="1" w:styleId="eop">
    <w:name w:val="eop"/>
    <w:basedOn w:val="DefaultParagraphFont"/>
    <w:rsid w:val="004E16D9"/>
  </w:style>
  <w:style w:type="paragraph" w:customStyle="1" w:styleId="EndNoteBibliographyTitle">
    <w:name w:val="EndNote Bibliography Title"/>
    <w:basedOn w:val="Normal"/>
    <w:link w:val="EndNoteBibliographyTitleChar"/>
    <w:rsid w:val="003F05FA"/>
    <w:pPr>
      <w:spacing w:after="0"/>
      <w:jc w:val="center"/>
    </w:pPr>
    <w:rPr>
      <w:rFonts w:ascii="Calibri" w:hAnsi="Calibri" w:cs="Calibri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F05FA"/>
    <w:rPr>
      <w:rFonts w:ascii="Calibri" w:hAnsi="Calibri" w:cs="Calibri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F05FA"/>
    <w:pPr>
      <w:spacing w:line="240" w:lineRule="auto"/>
      <w:jc w:val="both"/>
    </w:pPr>
    <w:rPr>
      <w:rFonts w:ascii="Calibri" w:hAnsi="Calibri" w:cs="Calibri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3F05FA"/>
    <w:rPr>
      <w:rFonts w:ascii="Calibri" w:hAnsi="Calibri" w:cs="Calibri"/>
      <w:lang w:val="en-US"/>
    </w:rPr>
  </w:style>
  <w:style w:type="table" w:styleId="TableGrid">
    <w:name w:val="Table Grid"/>
    <w:basedOn w:val="TableNormal"/>
    <w:uiPriority w:val="59"/>
    <w:rsid w:val="00233469"/>
    <w:pPr>
      <w:spacing w:after="0" w:line="240" w:lineRule="auto"/>
    </w:pPr>
    <w:tblPr/>
  </w:style>
  <w:style w:type="table" w:styleId="PlainTable5">
    <w:name w:val="Plain Table 5"/>
    <w:basedOn w:val="TableNormal"/>
    <w:uiPriority w:val="4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GridTable7Colorful">
    <w:name w:val="Grid Table 7 Colorful"/>
    <w:basedOn w:val="TableNormal"/>
    <w:uiPriority w:val="52"/>
    <w:rsid w:val="000B39B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909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90C"/>
    <w:rPr>
      <w:rFonts w:ascii="Segoe UI" w:hAnsi="Segoe UI" w:cs="Segoe UI"/>
      <w:noProof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079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079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079F3"/>
    <w:rPr>
      <w:noProof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79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79F3"/>
    <w:rPr>
      <w:b/>
      <w:bCs/>
      <w:noProof/>
      <w:sz w:val="20"/>
      <w:szCs w:val="20"/>
      <w:lang w:val="en-GB"/>
    </w:rPr>
  </w:style>
  <w:style w:type="table" w:styleId="GridTable1Light">
    <w:name w:val="Grid Table 1 Light"/>
    <w:basedOn w:val="TableNormal"/>
    <w:uiPriority w:val="46"/>
    <w:rsid w:val="00DF7E2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B05AE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0A2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A733D"/>
    <w:pPr>
      <w:spacing w:after="0" w:line="240" w:lineRule="auto"/>
    </w:pPr>
    <w:rPr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830A1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23346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9509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233469"/>
    <w:pPr>
      <w:spacing w:after="0" w:line="240" w:lineRule="auto"/>
    </w:pPr>
    <w:tblPr/>
  </w:style>
  <w:style w:type="table" w:styleId="PlainTable1">
    <w:name w:val="Plain Table 1"/>
    <w:basedOn w:val="TableNormal"/>
    <w:uiPriority w:val="41"/>
    <w:rsid w:val="008C6F1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20">
    <w:name w:val="Unresolved Mention20"/>
    <w:basedOn w:val="DefaultParagraphFont"/>
    <w:uiPriority w:val="99"/>
    <w:semiHidden/>
    <w:unhideWhenUsed/>
    <w:rsid w:val="001417F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61B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B9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61B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B9D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4F452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mi">
    <w:name w:val="mi"/>
    <w:basedOn w:val="DefaultParagraphFont"/>
    <w:rsid w:val="004100BF"/>
  </w:style>
  <w:style w:type="character" w:customStyle="1" w:styleId="mjxassistivemathml">
    <w:name w:val="mjx_assistive_mathml"/>
    <w:basedOn w:val="DefaultParagraphFont"/>
    <w:rsid w:val="004100BF"/>
  </w:style>
  <w:style w:type="character" w:styleId="UnresolvedMention">
    <w:name w:val="Unresolved Mention"/>
    <w:basedOn w:val="DefaultParagraphFont"/>
    <w:uiPriority w:val="99"/>
    <w:semiHidden/>
    <w:unhideWhenUsed/>
    <w:rsid w:val="007F4545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1435F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7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6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1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8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3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6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1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7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6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5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4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45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B5E9D771036546A51CADD681790701" ma:contentTypeVersion="14" ma:contentTypeDescription="Een nieuw document maken." ma:contentTypeScope="" ma:versionID="1291a200ffe33a018c0504bbbe666211">
  <xsd:schema xmlns:xsd="http://www.w3.org/2001/XMLSchema" xmlns:xs="http://www.w3.org/2001/XMLSchema" xmlns:p="http://schemas.microsoft.com/office/2006/metadata/properties" xmlns:ns3="c42f61d8-6696-4fd5-b1dd-de655103fa6d" xmlns:ns4="ebdcb6f2-fb27-4fa0-af17-3623e48f5bd8" targetNamespace="http://schemas.microsoft.com/office/2006/metadata/properties" ma:root="true" ma:fieldsID="639f14d7e80ef1456e23e6477ab2f74f" ns3:_="" ns4:_="">
    <xsd:import namespace="c42f61d8-6696-4fd5-b1dd-de655103fa6d"/>
    <xsd:import namespace="ebdcb6f2-fb27-4fa0-af17-3623e48f5bd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2f61d8-6696-4fd5-b1dd-de655103fa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dcb6f2-fb27-4fa0-af17-3623e48f5bd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9BFDA1-EDB6-4563-85C7-35A7389AD2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C8B95B-0D01-4188-9D59-31CDDE9B48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450EF2D-1E0F-4357-B80F-FEB0824F46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4B31501-C988-4FFA-BAA3-6563FA919D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2f61d8-6696-4fd5-b1dd-de655103fa6d"/>
    <ds:schemaRef ds:uri="ebdcb6f2-fb27-4fa0-af17-3623e48f5b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mhashu, Tsitsi</dc:creator>
  <cp:keywords/>
  <dc:description/>
  <cp:lastModifiedBy>Chimhashu, Tsitsi</cp:lastModifiedBy>
  <cp:revision>3</cp:revision>
  <cp:lastPrinted>2022-09-09T08:40:00Z</cp:lastPrinted>
  <dcterms:created xsi:type="dcterms:W3CDTF">2022-11-01T15:51:00Z</dcterms:created>
  <dcterms:modified xsi:type="dcterms:W3CDTF">2023-03-23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B5E9D771036546A51CADD681790701</vt:lpwstr>
  </property>
</Properties>
</file>